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36E54" w14:textId="211A1778" w:rsidR="0072600E" w:rsidRPr="00AF2CC5" w:rsidRDefault="48D87272" w:rsidP="48D87272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  <w:sz w:val="22"/>
          <w:szCs w:val="22"/>
        </w:rPr>
      </w:pPr>
      <w:r w:rsidRPr="00AF2CC5">
        <w:rPr>
          <w:rStyle w:val="normaltextrun"/>
          <w:b/>
          <w:bCs/>
          <w:color w:val="000000" w:themeColor="text1"/>
          <w:sz w:val="22"/>
          <w:szCs w:val="22"/>
        </w:rPr>
        <w:t>MICHIGAN STATE UNIVERSITY ADMINISTRATIVE</w:t>
      </w:r>
      <w:r w:rsidRPr="00AF2CC5">
        <w:rPr>
          <w:rStyle w:val="apple-converted-space"/>
          <w:b/>
          <w:bCs/>
          <w:color w:val="000000" w:themeColor="text1"/>
          <w:sz w:val="22"/>
          <w:szCs w:val="22"/>
        </w:rPr>
        <w:t> </w:t>
      </w:r>
      <w:r w:rsidRPr="00AF2CC5">
        <w:rPr>
          <w:rStyle w:val="normaltextrun"/>
          <w:b/>
          <w:bCs/>
          <w:color w:val="000000" w:themeColor="text1"/>
          <w:sz w:val="22"/>
          <w:szCs w:val="22"/>
        </w:rPr>
        <w:t xml:space="preserve">PROFESSIONAL </w:t>
      </w:r>
      <w:r w:rsidR="001D45FF" w:rsidRPr="00AF2CC5">
        <w:rPr>
          <w:rStyle w:val="normaltextrun"/>
          <w:b/>
          <w:bCs/>
          <w:color w:val="000000" w:themeColor="text1"/>
          <w:sz w:val="22"/>
          <w:szCs w:val="22"/>
        </w:rPr>
        <w:t>SUPERVISORS’</w:t>
      </w:r>
      <w:r w:rsidRPr="00AF2CC5">
        <w:rPr>
          <w:rStyle w:val="normaltextrun"/>
          <w:b/>
          <w:bCs/>
          <w:color w:val="000000" w:themeColor="text1"/>
          <w:sz w:val="22"/>
          <w:szCs w:val="22"/>
        </w:rPr>
        <w:t xml:space="preserve"> ASSOCIATION</w:t>
      </w:r>
      <w:r w:rsidRPr="00AF2CC5">
        <w:rPr>
          <w:rStyle w:val="eop"/>
          <w:color w:val="000000" w:themeColor="text1"/>
          <w:sz w:val="22"/>
          <w:szCs w:val="22"/>
        </w:rPr>
        <w:t> </w:t>
      </w:r>
    </w:p>
    <w:p w14:paraId="5243C3E1" w14:textId="77777777" w:rsidR="0072600E" w:rsidRPr="00AF2CC5" w:rsidRDefault="48D87272" w:rsidP="48D87272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  <w:sz w:val="22"/>
          <w:szCs w:val="22"/>
        </w:rPr>
      </w:pPr>
      <w:r w:rsidRPr="00AF2CC5">
        <w:rPr>
          <w:rStyle w:val="normaltextrun"/>
          <w:b/>
          <w:bCs/>
          <w:color w:val="000000" w:themeColor="text1"/>
          <w:sz w:val="22"/>
          <w:szCs w:val="22"/>
        </w:rPr>
        <w:t>Minutes of Meeting</w:t>
      </w:r>
      <w:r w:rsidRPr="00AF2CC5">
        <w:rPr>
          <w:rStyle w:val="eop"/>
          <w:color w:val="000000" w:themeColor="text1"/>
          <w:sz w:val="22"/>
          <w:szCs w:val="22"/>
        </w:rPr>
        <w:t> </w:t>
      </w:r>
    </w:p>
    <w:p w14:paraId="5F8439E7" w14:textId="5DB8ECBE" w:rsidR="0072600E" w:rsidRPr="00AF2CC5" w:rsidRDefault="000340E4" w:rsidP="48D87272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  <w:sz w:val="22"/>
          <w:szCs w:val="22"/>
        </w:rPr>
      </w:pPr>
      <w:r>
        <w:rPr>
          <w:rStyle w:val="normaltextrun"/>
          <w:b/>
          <w:bCs/>
          <w:color w:val="000000" w:themeColor="text1"/>
          <w:sz w:val="22"/>
          <w:szCs w:val="22"/>
        </w:rPr>
        <w:t xml:space="preserve">Tuesday, </w:t>
      </w:r>
      <w:r w:rsidR="005028CF">
        <w:rPr>
          <w:rStyle w:val="normaltextrun"/>
          <w:b/>
          <w:bCs/>
          <w:color w:val="000000" w:themeColor="text1"/>
          <w:sz w:val="22"/>
          <w:szCs w:val="22"/>
        </w:rPr>
        <w:t>November 14, 2023</w:t>
      </w:r>
      <w:r w:rsidR="00DB42C8" w:rsidRPr="00AF2CC5">
        <w:rPr>
          <w:rStyle w:val="apple-converted-space"/>
          <w:b/>
          <w:bCs/>
          <w:color w:val="000000" w:themeColor="text1"/>
          <w:sz w:val="22"/>
          <w:szCs w:val="22"/>
        </w:rPr>
        <w:t xml:space="preserve"> </w:t>
      </w:r>
      <w:r w:rsidR="003E2A94" w:rsidRPr="00AF2CC5">
        <w:rPr>
          <w:rStyle w:val="apple-converted-space"/>
          <w:b/>
          <w:bCs/>
          <w:color w:val="000000" w:themeColor="text1"/>
          <w:sz w:val="22"/>
          <w:szCs w:val="22"/>
        </w:rPr>
        <w:t xml:space="preserve"> </w:t>
      </w:r>
    </w:p>
    <w:p w14:paraId="777B2C7F" w14:textId="77777777" w:rsidR="009569C2" w:rsidRPr="00AF2CC5" w:rsidRDefault="009569C2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color w:val="000000" w:themeColor="text1"/>
          <w:sz w:val="22"/>
          <w:szCs w:val="22"/>
        </w:rPr>
      </w:pPr>
    </w:p>
    <w:p w14:paraId="463B7EB8" w14:textId="1D55967E" w:rsidR="0072600E" w:rsidRPr="00AF2CC5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F2CC5">
        <w:rPr>
          <w:rStyle w:val="normaltextrun"/>
          <w:b/>
          <w:bCs/>
          <w:color w:val="000000" w:themeColor="text1"/>
          <w:sz w:val="22"/>
          <w:szCs w:val="22"/>
        </w:rPr>
        <w:t>CALL TO ORDER</w:t>
      </w:r>
      <w:r w:rsidRPr="00AF2CC5">
        <w:rPr>
          <w:rStyle w:val="eop"/>
          <w:color w:val="000000" w:themeColor="text1"/>
          <w:sz w:val="22"/>
          <w:szCs w:val="22"/>
        </w:rPr>
        <w:t> </w:t>
      </w:r>
    </w:p>
    <w:p w14:paraId="381A23CC" w14:textId="3816065B" w:rsidR="0072600E" w:rsidRPr="00AF2CC5" w:rsidRDefault="1F67D725" w:rsidP="1F67D725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F2CC5">
        <w:rPr>
          <w:rStyle w:val="normaltextrun"/>
          <w:color w:val="000000" w:themeColor="text1"/>
          <w:sz w:val="22"/>
          <w:szCs w:val="22"/>
        </w:rPr>
        <w:t xml:space="preserve">President Garza called the monthly Executive Board meeting to order at 12:00 PM </w:t>
      </w:r>
      <w:r w:rsidR="00C72AEA" w:rsidRPr="00AF2CC5">
        <w:rPr>
          <w:rStyle w:val="normaltextrun"/>
          <w:color w:val="000000" w:themeColor="text1"/>
          <w:sz w:val="22"/>
          <w:szCs w:val="22"/>
        </w:rPr>
        <w:t>via Microsoft TEAMS</w:t>
      </w:r>
      <w:r w:rsidR="00CC7B30" w:rsidRPr="00AF2CC5">
        <w:rPr>
          <w:rStyle w:val="normaltextrun"/>
          <w:color w:val="000000" w:themeColor="text1"/>
          <w:sz w:val="22"/>
          <w:szCs w:val="22"/>
        </w:rPr>
        <w:t xml:space="preserve">. </w:t>
      </w:r>
      <w:r w:rsidRPr="00AF2CC5">
        <w:rPr>
          <w:rStyle w:val="normaltextrun"/>
          <w:color w:val="000000" w:themeColor="text1"/>
          <w:sz w:val="22"/>
          <w:szCs w:val="22"/>
        </w:rPr>
        <w:t>Those in attendance and constituting a quorum were: </w:t>
      </w:r>
    </w:p>
    <w:p w14:paraId="6E7BEAA2" w14:textId="77777777" w:rsidR="0072600E" w:rsidRPr="00AF2CC5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F2CC5">
        <w:rPr>
          <w:rStyle w:val="eop"/>
          <w:color w:val="000000" w:themeColor="text1"/>
          <w:sz w:val="22"/>
          <w:szCs w:val="22"/>
        </w:rPr>
        <w:t> </w:t>
      </w:r>
    </w:p>
    <w:p w14:paraId="0F27A5C6" w14:textId="2BD2E75D" w:rsidR="003C1407" w:rsidRPr="00AF2CC5" w:rsidRDefault="63D11A94" w:rsidP="003C1407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AF2CC5">
        <w:rPr>
          <w:rStyle w:val="normaltextrun"/>
          <w:color w:val="000000" w:themeColor="text1"/>
          <w:sz w:val="22"/>
          <w:szCs w:val="22"/>
        </w:rPr>
        <w:t>Executive Board Members Present: –</w:t>
      </w:r>
      <w:r w:rsidR="00BA6757" w:rsidRPr="00AF2CC5">
        <w:rPr>
          <w:rStyle w:val="normaltextrun"/>
          <w:color w:val="000000" w:themeColor="text1"/>
          <w:sz w:val="22"/>
          <w:szCs w:val="22"/>
        </w:rPr>
        <w:t xml:space="preserve"> Sean Barton, </w:t>
      </w:r>
      <w:r w:rsidR="00193C45" w:rsidRPr="00AF2CC5">
        <w:rPr>
          <w:color w:val="000000" w:themeColor="text1"/>
          <w:sz w:val="22"/>
          <w:szCs w:val="22"/>
        </w:rPr>
        <w:t>Cheryl Berry</w:t>
      </w:r>
      <w:r w:rsidR="00193C45">
        <w:rPr>
          <w:rStyle w:val="normaltextrun"/>
          <w:color w:val="000000" w:themeColor="text1"/>
          <w:sz w:val="22"/>
          <w:szCs w:val="22"/>
        </w:rPr>
        <w:t xml:space="preserve">, </w:t>
      </w:r>
      <w:r w:rsidR="00F02BF4" w:rsidRPr="00AF2CC5">
        <w:rPr>
          <w:rStyle w:val="normaltextrun"/>
          <w:color w:val="000000" w:themeColor="text1"/>
          <w:sz w:val="22"/>
          <w:szCs w:val="22"/>
        </w:rPr>
        <w:t>Karla Bauer</w:t>
      </w:r>
      <w:r w:rsidR="00F02BF4">
        <w:rPr>
          <w:rStyle w:val="eop"/>
          <w:color w:val="000000" w:themeColor="text1"/>
          <w:sz w:val="22"/>
          <w:szCs w:val="22"/>
        </w:rPr>
        <w:t xml:space="preserve">, </w:t>
      </w:r>
      <w:r w:rsidR="007D47F7">
        <w:rPr>
          <w:rStyle w:val="eop"/>
          <w:color w:val="000000" w:themeColor="text1"/>
          <w:sz w:val="22"/>
          <w:szCs w:val="22"/>
        </w:rPr>
        <w:t xml:space="preserve">Randy Brown, </w:t>
      </w:r>
      <w:r w:rsidR="0045120C" w:rsidRPr="00AF2CC5">
        <w:rPr>
          <w:rStyle w:val="eop"/>
          <w:color w:val="000000" w:themeColor="text1"/>
          <w:sz w:val="22"/>
          <w:szCs w:val="22"/>
        </w:rPr>
        <w:t>Melissa Del Rio</w:t>
      </w:r>
      <w:r w:rsidR="0045120C">
        <w:rPr>
          <w:rStyle w:val="eop"/>
          <w:color w:val="000000" w:themeColor="text1"/>
          <w:sz w:val="22"/>
          <w:szCs w:val="22"/>
        </w:rPr>
        <w:t xml:space="preserve">, </w:t>
      </w:r>
      <w:r w:rsidR="00AE526D" w:rsidRPr="00AF2CC5">
        <w:rPr>
          <w:rStyle w:val="eop"/>
          <w:color w:val="000000" w:themeColor="text1"/>
          <w:sz w:val="22"/>
          <w:szCs w:val="22"/>
        </w:rPr>
        <w:t xml:space="preserve">Kathleen Deneau, </w:t>
      </w:r>
      <w:r w:rsidRPr="00AF2CC5">
        <w:rPr>
          <w:rStyle w:val="normaltextrun"/>
          <w:color w:val="000000" w:themeColor="text1"/>
          <w:sz w:val="22"/>
          <w:szCs w:val="22"/>
        </w:rPr>
        <w:t xml:space="preserve">Ken </w:t>
      </w:r>
      <w:r w:rsidR="001B4A34" w:rsidRPr="00AF2CC5">
        <w:rPr>
          <w:rStyle w:val="normaltextrun"/>
          <w:color w:val="000000" w:themeColor="text1"/>
          <w:sz w:val="22"/>
          <w:szCs w:val="22"/>
        </w:rPr>
        <w:t xml:space="preserve">Deneau, </w:t>
      </w:r>
      <w:r w:rsidRPr="00AF2CC5">
        <w:rPr>
          <w:color w:val="000000" w:themeColor="text1"/>
          <w:sz w:val="22"/>
          <w:szCs w:val="22"/>
        </w:rPr>
        <w:t xml:space="preserve">Joe Garza, </w:t>
      </w:r>
      <w:r w:rsidR="0055442D" w:rsidRPr="00AF2CC5">
        <w:rPr>
          <w:color w:val="000000" w:themeColor="text1"/>
          <w:sz w:val="22"/>
          <w:szCs w:val="22"/>
        </w:rPr>
        <w:t xml:space="preserve">Heather </w:t>
      </w:r>
      <w:r w:rsidR="00483510" w:rsidRPr="00AF2CC5">
        <w:rPr>
          <w:color w:val="000000" w:themeColor="text1"/>
          <w:sz w:val="22"/>
          <w:szCs w:val="22"/>
        </w:rPr>
        <w:t xml:space="preserve">Hazzard, </w:t>
      </w:r>
      <w:r w:rsidR="0055442D" w:rsidRPr="00AF2CC5">
        <w:rPr>
          <w:color w:val="000000" w:themeColor="text1"/>
          <w:sz w:val="22"/>
          <w:szCs w:val="22"/>
        </w:rPr>
        <w:t>Mike Ouderkirk</w:t>
      </w:r>
      <w:r w:rsidR="0055442D" w:rsidRPr="00AF2CC5">
        <w:rPr>
          <w:sz w:val="22"/>
          <w:szCs w:val="22"/>
        </w:rPr>
        <w:t xml:space="preserve">, </w:t>
      </w:r>
      <w:r w:rsidR="00E45911" w:rsidRPr="00AF2CC5">
        <w:rPr>
          <w:sz w:val="22"/>
          <w:szCs w:val="22"/>
        </w:rPr>
        <w:t>Mariano</w:t>
      </w:r>
      <w:r w:rsidR="00E45911" w:rsidRPr="00AF2CC5">
        <w:rPr>
          <w:rStyle w:val="eop"/>
          <w:color w:val="000000" w:themeColor="text1"/>
          <w:sz w:val="22"/>
          <w:szCs w:val="22"/>
        </w:rPr>
        <w:t xml:space="preserve"> Porco, </w:t>
      </w:r>
      <w:r w:rsidR="00171A9E">
        <w:rPr>
          <w:rStyle w:val="eop"/>
          <w:color w:val="000000" w:themeColor="text1"/>
          <w:sz w:val="22"/>
          <w:szCs w:val="22"/>
        </w:rPr>
        <w:t xml:space="preserve">and </w:t>
      </w:r>
      <w:r w:rsidR="00830704" w:rsidRPr="00AF2CC5">
        <w:rPr>
          <w:color w:val="000000" w:themeColor="text1"/>
          <w:sz w:val="22"/>
          <w:szCs w:val="22"/>
        </w:rPr>
        <w:t>Sheryl Soczek</w:t>
      </w:r>
      <w:r w:rsidR="00171A9E">
        <w:rPr>
          <w:color w:val="000000" w:themeColor="text1"/>
          <w:sz w:val="22"/>
          <w:szCs w:val="22"/>
        </w:rPr>
        <w:t>.</w:t>
      </w:r>
      <w:r w:rsidR="007D47F7">
        <w:rPr>
          <w:rStyle w:val="eop"/>
          <w:color w:val="000000" w:themeColor="text1"/>
          <w:sz w:val="22"/>
          <w:szCs w:val="22"/>
        </w:rPr>
        <w:t xml:space="preserve">  </w:t>
      </w:r>
      <w:r w:rsidR="0001176B" w:rsidRPr="00AF2CC5">
        <w:rPr>
          <w:rStyle w:val="normaltextrun"/>
          <w:color w:val="000000" w:themeColor="text1"/>
          <w:sz w:val="22"/>
          <w:szCs w:val="22"/>
        </w:rPr>
        <w:t xml:space="preserve"> </w:t>
      </w:r>
    </w:p>
    <w:p w14:paraId="045CCBE1" w14:textId="5AFE11B5" w:rsidR="00073CEF" w:rsidRPr="00AF2CC5" w:rsidRDefault="00073CEF" w:rsidP="63D11A94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458226B0" w14:textId="2FF8D667" w:rsidR="00BA6757" w:rsidRPr="00AF2CC5" w:rsidRDefault="00B7443F" w:rsidP="48D87272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AF2CC5">
        <w:rPr>
          <w:rStyle w:val="eop"/>
          <w:color w:val="000000" w:themeColor="text1"/>
          <w:sz w:val="22"/>
          <w:szCs w:val="22"/>
        </w:rPr>
        <w:t xml:space="preserve">APSA Members </w:t>
      </w:r>
      <w:r w:rsidR="00A15AFD" w:rsidRPr="00AF2CC5">
        <w:rPr>
          <w:rStyle w:val="eop"/>
          <w:color w:val="000000" w:themeColor="text1"/>
          <w:sz w:val="22"/>
          <w:szCs w:val="22"/>
        </w:rPr>
        <w:t>excused</w:t>
      </w:r>
      <w:r w:rsidR="0055442D" w:rsidRPr="00AF2CC5">
        <w:rPr>
          <w:rStyle w:val="eop"/>
          <w:color w:val="000000" w:themeColor="text1"/>
          <w:sz w:val="22"/>
          <w:szCs w:val="22"/>
        </w:rPr>
        <w:t xml:space="preserve">: </w:t>
      </w:r>
      <w:r w:rsidR="00F70504" w:rsidRPr="00AF2CC5">
        <w:rPr>
          <w:rStyle w:val="normaltextrun"/>
          <w:color w:val="000000" w:themeColor="text1"/>
          <w:sz w:val="22"/>
          <w:szCs w:val="22"/>
        </w:rPr>
        <w:t xml:space="preserve">Sam Fortino, </w:t>
      </w:r>
      <w:r w:rsidR="00C96E9A">
        <w:rPr>
          <w:rStyle w:val="eop"/>
          <w:color w:val="000000" w:themeColor="text1"/>
          <w:sz w:val="22"/>
          <w:szCs w:val="22"/>
        </w:rPr>
        <w:t xml:space="preserve">Aaron </w:t>
      </w:r>
      <w:r w:rsidR="00F70504">
        <w:rPr>
          <w:rStyle w:val="eop"/>
          <w:color w:val="000000" w:themeColor="text1"/>
          <w:sz w:val="22"/>
          <w:szCs w:val="22"/>
        </w:rPr>
        <w:t>Minnis,</w:t>
      </w:r>
      <w:r w:rsidR="00C96E9A">
        <w:rPr>
          <w:rStyle w:val="eop"/>
          <w:color w:val="000000" w:themeColor="text1"/>
          <w:sz w:val="22"/>
          <w:szCs w:val="22"/>
        </w:rPr>
        <w:t xml:space="preserve"> and </w:t>
      </w:r>
      <w:r w:rsidR="003860C9" w:rsidRPr="00AF2CC5">
        <w:rPr>
          <w:rStyle w:val="eop"/>
          <w:color w:val="000000" w:themeColor="text1"/>
          <w:sz w:val="22"/>
          <w:szCs w:val="22"/>
        </w:rPr>
        <w:t>James Terrill</w:t>
      </w:r>
      <w:r w:rsidR="003860C9">
        <w:rPr>
          <w:rStyle w:val="eop"/>
          <w:color w:val="000000" w:themeColor="text1"/>
          <w:sz w:val="22"/>
          <w:szCs w:val="22"/>
        </w:rPr>
        <w:t xml:space="preserve">.  </w:t>
      </w:r>
    </w:p>
    <w:p w14:paraId="5DE74793" w14:textId="77777777" w:rsidR="0055442D" w:rsidRPr="00AF2CC5" w:rsidRDefault="0055442D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5A748FCD" w14:textId="129B5351" w:rsidR="00CC2EAE" w:rsidRPr="00AF2CC5" w:rsidRDefault="4155E5EF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AF2CC5">
        <w:rPr>
          <w:rStyle w:val="normaltextrun"/>
          <w:color w:val="000000" w:themeColor="text1"/>
          <w:sz w:val="22"/>
          <w:szCs w:val="22"/>
        </w:rPr>
        <w:t>Absent:</w:t>
      </w:r>
      <w:r w:rsidR="007801A8" w:rsidRPr="00AF2CC5">
        <w:rPr>
          <w:rStyle w:val="normaltextrun"/>
          <w:color w:val="000000" w:themeColor="text1"/>
          <w:sz w:val="22"/>
          <w:szCs w:val="22"/>
        </w:rPr>
        <w:t xml:space="preserve"> </w:t>
      </w:r>
      <w:r w:rsidR="00D07F1F" w:rsidRPr="00AF2CC5">
        <w:rPr>
          <w:rStyle w:val="normaltextrun"/>
          <w:color w:val="000000" w:themeColor="text1"/>
          <w:sz w:val="22"/>
          <w:szCs w:val="22"/>
        </w:rPr>
        <w:t>N</w:t>
      </w:r>
      <w:r w:rsidR="007801A8" w:rsidRPr="00AF2CC5">
        <w:rPr>
          <w:rStyle w:val="normaltextrun"/>
          <w:color w:val="000000" w:themeColor="text1"/>
          <w:sz w:val="22"/>
          <w:szCs w:val="22"/>
        </w:rPr>
        <w:t>one</w:t>
      </w:r>
    </w:p>
    <w:p w14:paraId="5DAB6C7B" w14:textId="77777777" w:rsidR="0062347B" w:rsidRPr="00AF2CC5" w:rsidRDefault="0062347B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0F670A06" w14:textId="0F046595" w:rsidR="007D2D3B" w:rsidRPr="00AF2CC5" w:rsidRDefault="00EE587A" w:rsidP="2DF97FE4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AF2CC5">
        <w:rPr>
          <w:rStyle w:val="normaltextrun"/>
          <w:color w:val="000000" w:themeColor="text1"/>
          <w:sz w:val="22"/>
          <w:szCs w:val="22"/>
        </w:rPr>
        <w:t>Associate Member- Mike Gardner</w:t>
      </w:r>
      <w:r w:rsidR="00224683" w:rsidRPr="00AF2CC5">
        <w:rPr>
          <w:rStyle w:val="normaltextrun"/>
          <w:color w:val="000000" w:themeColor="text1"/>
          <w:sz w:val="22"/>
          <w:szCs w:val="22"/>
        </w:rPr>
        <w:t xml:space="preserve"> </w:t>
      </w:r>
    </w:p>
    <w:p w14:paraId="07BE9FA7" w14:textId="77777777" w:rsidR="0081320A" w:rsidRPr="00AF2CC5" w:rsidRDefault="0081320A" w:rsidP="2DF97FE4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</w:p>
    <w:p w14:paraId="77987CC8" w14:textId="11077107" w:rsidR="00312779" w:rsidRPr="00AF2CC5" w:rsidRDefault="00312779" w:rsidP="00312779">
      <w:pPr>
        <w:pStyle w:val="NormalWeb"/>
        <w:rPr>
          <w:rStyle w:val="normaltextrun"/>
          <w:color w:val="000000" w:themeColor="text1"/>
          <w:sz w:val="22"/>
          <w:szCs w:val="22"/>
        </w:rPr>
      </w:pPr>
      <w:r w:rsidRPr="00AF2CC5">
        <w:rPr>
          <w:rStyle w:val="normaltextrun"/>
          <w:color w:val="000000" w:themeColor="text1"/>
          <w:sz w:val="22"/>
          <w:szCs w:val="22"/>
        </w:rPr>
        <w:t xml:space="preserve">Member’s present- </w:t>
      </w:r>
      <w:r w:rsidR="00C96E9A">
        <w:rPr>
          <w:rStyle w:val="normaltextrun"/>
          <w:color w:val="000000" w:themeColor="text1"/>
          <w:sz w:val="22"/>
          <w:szCs w:val="22"/>
        </w:rPr>
        <w:t xml:space="preserve">None </w:t>
      </w:r>
      <w:r w:rsidR="004B655E">
        <w:rPr>
          <w:rStyle w:val="normaltextrun"/>
          <w:color w:val="000000" w:themeColor="text1"/>
          <w:sz w:val="22"/>
          <w:szCs w:val="22"/>
        </w:rPr>
        <w:t xml:space="preserve"> </w:t>
      </w:r>
    </w:p>
    <w:p w14:paraId="6A05A809" w14:textId="77777777" w:rsidR="006D03E8" w:rsidRPr="00AF2CC5" w:rsidRDefault="006D03E8" w:rsidP="00312779">
      <w:pPr>
        <w:pStyle w:val="NormalWeb"/>
        <w:rPr>
          <w:rStyle w:val="normaltextrun"/>
          <w:color w:val="000000" w:themeColor="text1"/>
          <w:sz w:val="22"/>
          <w:szCs w:val="22"/>
        </w:rPr>
      </w:pPr>
    </w:p>
    <w:p w14:paraId="5A39BBE3" w14:textId="6FEF3020" w:rsidR="00312779" w:rsidRPr="00AF2CC5" w:rsidRDefault="4687FAE3" w:rsidP="00E45911">
      <w:pPr>
        <w:pStyle w:val="NormalWeb"/>
        <w:rPr>
          <w:rStyle w:val="normaltextrun"/>
          <w:color w:val="000000" w:themeColor="text1"/>
          <w:sz w:val="22"/>
          <w:szCs w:val="22"/>
        </w:rPr>
      </w:pPr>
      <w:r w:rsidRPr="00AF2CC5">
        <w:rPr>
          <w:rStyle w:val="normaltextrun"/>
          <w:color w:val="000000" w:themeColor="text1"/>
          <w:sz w:val="22"/>
          <w:szCs w:val="22"/>
        </w:rPr>
        <w:t xml:space="preserve">APSA Legal Counsel Present- </w:t>
      </w:r>
      <w:r w:rsidR="00C96E9A">
        <w:rPr>
          <w:rStyle w:val="normaltextrun"/>
          <w:color w:val="000000" w:themeColor="text1"/>
          <w:sz w:val="22"/>
          <w:szCs w:val="22"/>
        </w:rPr>
        <w:t xml:space="preserve">None </w:t>
      </w:r>
      <w:r w:rsidR="00F47590">
        <w:rPr>
          <w:rStyle w:val="normaltextrun"/>
          <w:color w:val="000000" w:themeColor="text1"/>
          <w:sz w:val="22"/>
          <w:szCs w:val="22"/>
        </w:rPr>
        <w:t xml:space="preserve"> </w:t>
      </w:r>
      <w:r w:rsidR="00E45911" w:rsidRPr="00AF2CC5">
        <w:rPr>
          <w:rStyle w:val="normaltextrun"/>
          <w:color w:val="000000" w:themeColor="text1"/>
          <w:sz w:val="22"/>
          <w:szCs w:val="22"/>
        </w:rPr>
        <w:t xml:space="preserve"> </w:t>
      </w:r>
    </w:p>
    <w:p w14:paraId="750B424F" w14:textId="77777777" w:rsidR="00E45911" w:rsidRPr="00AF2CC5" w:rsidRDefault="00E45911" w:rsidP="00E45911">
      <w:pPr>
        <w:pStyle w:val="NormalWeb"/>
        <w:rPr>
          <w:color w:val="000000" w:themeColor="text1"/>
          <w:sz w:val="22"/>
          <w:szCs w:val="22"/>
        </w:rPr>
      </w:pPr>
    </w:p>
    <w:p w14:paraId="0020D789" w14:textId="4CCBEFF6" w:rsidR="0072600E" w:rsidRPr="00AF2CC5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F2CC5">
        <w:rPr>
          <w:rStyle w:val="normaltextrun"/>
          <w:b/>
          <w:bCs/>
          <w:color w:val="000000" w:themeColor="text1"/>
          <w:sz w:val="22"/>
          <w:szCs w:val="22"/>
        </w:rPr>
        <w:t>APPROVAL OF AGENDA </w:t>
      </w:r>
      <w:r w:rsidRPr="00AF2CC5">
        <w:rPr>
          <w:rStyle w:val="eop"/>
          <w:color w:val="000000" w:themeColor="text1"/>
          <w:sz w:val="22"/>
          <w:szCs w:val="22"/>
        </w:rPr>
        <w:t> </w:t>
      </w:r>
    </w:p>
    <w:p w14:paraId="515AE310" w14:textId="65B08D38" w:rsidR="0072600E" w:rsidRPr="00AF2CC5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F2CC5">
        <w:rPr>
          <w:rStyle w:val="normaltextrun"/>
          <w:color w:val="000000" w:themeColor="text1"/>
          <w:sz w:val="22"/>
          <w:szCs w:val="22"/>
          <w:u w:val="single"/>
        </w:rPr>
        <w:t>Agenda</w:t>
      </w:r>
      <w:r w:rsidRPr="00AF2CC5">
        <w:rPr>
          <w:rStyle w:val="apple-converted-space"/>
          <w:color w:val="000000" w:themeColor="text1"/>
          <w:sz w:val="22"/>
          <w:szCs w:val="22"/>
          <w:u w:val="single"/>
        </w:rPr>
        <w:t> </w:t>
      </w:r>
      <w:r w:rsidR="00C96E9A" w:rsidRPr="00AF2CC5">
        <w:rPr>
          <w:rStyle w:val="normaltextrun"/>
          <w:color w:val="000000" w:themeColor="text1"/>
          <w:sz w:val="22"/>
          <w:szCs w:val="22"/>
          <w:u w:val="single"/>
        </w:rPr>
        <w:t xml:space="preserve">of </w:t>
      </w:r>
      <w:r w:rsidR="00C96E9A">
        <w:rPr>
          <w:rStyle w:val="normaltextrun"/>
          <w:color w:val="000000" w:themeColor="text1"/>
          <w:sz w:val="22"/>
          <w:szCs w:val="22"/>
          <w:u w:val="single"/>
        </w:rPr>
        <w:t>November</w:t>
      </w:r>
      <w:r w:rsidR="00193C45">
        <w:rPr>
          <w:rStyle w:val="normaltextrun"/>
          <w:color w:val="000000" w:themeColor="text1"/>
          <w:sz w:val="22"/>
          <w:szCs w:val="22"/>
          <w:u w:val="single"/>
        </w:rPr>
        <w:t xml:space="preserve"> 14</w:t>
      </w:r>
      <w:r w:rsidR="00334411">
        <w:rPr>
          <w:rStyle w:val="normaltextrun"/>
          <w:color w:val="000000" w:themeColor="text1"/>
          <w:sz w:val="22"/>
          <w:szCs w:val="22"/>
          <w:u w:val="single"/>
        </w:rPr>
        <w:t xml:space="preserve">, 2023 </w:t>
      </w:r>
      <w:r w:rsidR="00F0244C" w:rsidRPr="00AF2CC5">
        <w:rPr>
          <w:rStyle w:val="normaltextrun"/>
          <w:color w:val="000000" w:themeColor="text1"/>
          <w:sz w:val="22"/>
          <w:szCs w:val="22"/>
          <w:u w:val="single"/>
        </w:rPr>
        <w:t xml:space="preserve"> </w:t>
      </w:r>
    </w:p>
    <w:p w14:paraId="1C7AFE6E" w14:textId="3B054906" w:rsidR="0072600E" w:rsidRPr="00AF2CC5" w:rsidRDefault="41EA7F2C" w:rsidP="4B36A732">
      <w:pPr>
        <w:pStyle w:val="paragraph"/>
        <w:spacing w:before="0" w:beforeAutospacing="0" w:after="0" w:afterAutospacing="0"/>
        <w:textAlignment w:val="baseline"/>
        <w:rPr>
          <w:rStyle w:val="eop"/>
          <w:b/>
          <w:bCs/>
          <w:color w:val="000000" w:themeColor="text1"/>
          <w:sz w:val="22"/>
          <w:szCs w:val="22"/>
        </w:rPr>
      </w:pPr>
      <w:r w:rsidRPr="00AF2CC5">
        <w:rPr>
          <w:rStyle w:val="normaltextrun"/>
          <w:b/>
          <w:bCs/>
          <w:color w:val="000000" w:themeColor="text1"/>
          <w:sz w:val="22"/>
          <w:szCs w:val="22"/>
        </w:rPr>
        <w:t>Motion made by</w:t>
      </w:r>
      <w:r w:rsidR="0045292D">
        <w:rPr>
          <w:rStyle w:val="normaltextrun"/>
          <w:b/>
          <w:bCs/>
          <w:color w:val="000000" w:themeColor="text1"/>
          <w:sz w:val="22"/>
          <w:szCs w:val="22"/>
        </w:rPr>
        <w:t xml:space="preserve"> </w:t>
      </w:r>
      <w:r w:rsidR="00193C45">
        <w:rPr>
          <w:rStyle w:val="normaltextrun"/>
          <w:b/>
          <w:bCs/>
          <w:color w:val="000000" w:themeColor="text1"/>
          <w:sz w:val="22"/>
          <w:szCs w:val="22"/>
        </w:rPr>
        <w:t xml:space="preserve">Recording Secretary Deneau </w:t>
      </w:r>
      <w:r w:rsidRPr="00AF2CC5">
        <w:rPr>
          <w:rStyle w:val="normaltextrun"/>
          <w:b/>
          <w:bCs/>
          <w:color w:val="000000" w:themeColor="text1"/>
          <w:sz w:val="22"/>
          <w:szCs w:val="22"/>
        </w:rPr>
        <w:t>to approve the agenda</w:t>
      </w:r>
      <w:r w:rsidR="00F70504">
        <w:rPr>
          <w:rStyle w:val="normaltextrun"/>
          <w:b/>
          <w:bCs/>
          <w:color w:val="000000" w:themeColor="text1"/>
          <w:sz w:val="22"/>
          <w:szCs w:val="22"/>
        </w:rPr>
        <w:t>;</w:t>
      </w:r>
      <w:r w:rsidR="009C3FB3">
        <w:rPr>
          <w:rStyle w:val="normaltextrun"/>
          <w:b/>
          <w:bCs/>
          <w:color w:val="000000" w:themeColor="text1"/>
          <w:sz w:val="22"/>
          <w:szCs w:val="22"/>
        </w:rPr>
        <w:t xml:space="preserve"> </w:t>
      </w:r>
      <w:r w:rsidRPr="00AF2CC5">
        <w:rPr>
          <w:rStyle w:val="normaltextrun"/>
          <w:b/>
          <w:bCs/>
          <w:color w:val="000000" w:themeColor="text1"/>
          <w:sz w:val="22"/>
          <w:szCs w:val="22"/>
        </w:rPr>
        <w:t xml:space="preserve">seconded by </w:t>
      </w:r>
      <w:r w:rsidR="00B2186E">
        <w:rPr>
          <w:rStyle w:val="normaltextrun"/>
          <w:b/>
          <w:bCs/>
          <w:color w:val="000000" w:themeColor="text1"/>
          <w:sz w:val="22"/>
          <w:szCs w:val="22"/>
        </w:rPr>
        <w:t xml:space="preserve">Vice President </w:t>
      </w:r>
      <w:r w:rsidR="00C96E9A">
        <w:rPr>
          <w:rStyle w:val="normaltextrun"/>
          <w:b/>
          <w:bCs/>
          <w:color w:val="000000" w:themeColor="text1"/>
          <w:sz w:val="22"/>
          <w:szCs w:val="22"/>
        </w:rPr>
        <w:t>Ouderkirk</w:t>
      </w:r>
      <w:r w:rsidR="00202C5E">
        <w:rPr>
          <w:rStyle w:val="normaltextrun"/>
          <w:b/>
          <w:bCs/>
          <w:color w:val="000000" w:themeColor="text1"/>
          <w:sz w:val="22"/>
          <w:szCs w:val="22"/>
        </w:rPr>
        <w:t>,</w:t>
      </w:r>
      <w:r w:rsidR="00B2186E">
        <w:rPr>
          <w:rStyle w:val="normaltextrun"/>
          <w:b/>
          <w:bCs/>
          <w:color w:val="000000" w:themeColor="text1"/>
          <w:sz w:val="22"/>
          <w:szCs w:val="22"/>
        </w:rPr>
        <w:t xml:space="preserve"> </w:t>
      </w:r>
      <w:r w:rsidR="00A33187" w:rsidRPr="00AF2CC5">
        <w:rPr>
          <w:rStyle w:val="normaltextrun"/>
          <w:b/>
          <w:bCs/>
          <w:color w:val="000000" w:themeColor="text1"/>
          <w:sz w:val="22"/>
          <w:szCs w:val="22"/>
        </w:rPr>
        <w:t>motion</w:t>
      </w:r>
      <w:r w:rsidRPr="00AF2CC5">
        <w:rPr>
          <w:rStyle w:val="normaltextrun"/>
          <w:b/>
          <w:bCs/>
          <w:color w:val="000000" w:themeColor="text1"/>
          <w:sz w:val="22"/>
          <w:szCs w:val="22"/>
        </w:rPr>
        <w:t xml:space="preserve"> </w:t>
      </w:r>
      <w:r w:rsidR="00A475C9">
        <w:rPr>
          <w:rStyle w:val="normaltextrun"/>
          <w:b/>
          <w:bCs/>
          <w:color w:val="000000" w:themeColor="text1"/>
          <w:sz w:val="22"/>
          <w:szCs w:val="22"/>
        </w:rPr>
        <w:t xml:space="preserve">passed </w:t>
      </w:r>
      <w:r w:rsidRPr="00AF2CC5">
        <w:rPr>
          <w:rStyle w:val="normaltextrun"/>
          <w:b/>
          <w:bCs/>
          <w:color w:val="000000" w:themeColor="text1"/>
          <w:sz w:val="22"/>
          <w:szCs w:val="22"/>
        </w:rPr>
        <w:t>without dissent</w:t>
      </w:r>
      <w:r w:rsidR="00CC7B30" w:rsidRPr="00AF2CC5">
        <w:rPr>
          <w:rStyle w:val="normaltextrun"/>
          <w:b/>
          <w:bCs/>
          <w:color w:val="000000" w:themeColor="text1"/>
          <w:sz w:val="22"/>
          <w:szCs w:val="22"/>
        </w:rPr>
        <w:t xml:space="preserve">. </w:t>
      </w:r>
    </w:p>
    <w:p w14:paraId="63E4A9CD" w14:textId="77777777" w:rsidR="0072600E" w:rsidRPr="00AF2CC5" w:rsidRDefault="48D87272" w:rsidP="48D87272">
      <w:pPr>
        <w:pStyle w:val="paragraph"/>
        <w:spacing w:before="0" w:beforeAutospacing="0" w:after="0" w:afterAutospacing="0"/>
        <w:textAlignment w:val="baseline"/>
        <w:rPr>
          <w:b/>
          <w:bCs/>
          <w:color w:val="000000" w:themeColor="text1"/>
          <w:sz w:val="22"/>
          <w:szCs w:val="22"/>
        </w:rPr>
      </w:pPr>
      <w:r w:rsidRPr="00AF2CC5">
        <w:rPr>
          <w:rStyle w:val="eop"/>
          <w:b/>
          <w:bCs/>
          <w:color w:val="000000" w:themeColor="text1"/>
          <w:sz w:val="22"/>
          <w:szCs w:val="22"/>
        </w:rPr>
        <w:t> </w:t>
      </w:r>
    </w:p>
    <w:p w14:paraId="0F13021C" w14:textId="5D1D6D8E" w:rsidR="0072600E" w:rsidRPr="00AF2CC5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F2CC5">
        <w:rPr>
          <w:rStyle w:val="normaltextrun"/>
          <w:b/>
          <w:bCs/>
          <w:color w:val="000000" w:themeColor="text1"/>
          <w:sz w:val="22"/>
          <w:szCs w:val="22"/>
        </w:rPr>
        <w:t>APPROVAL OF MEETING MINUTES</w:t>
      </w:r>
      <w:r w:rsidRPr="00AF2CC5">
        <w:rPr>
          <w:rStyle w:val="eop"/>
          <w:color w:val="000000" w:themeColor="text1"/>
          <w:sz w:val="22"/>
          <w:szCs w:val="22"/>
        </w:rPr>
        <w:t> </w:t>
      </w:r>
      <w:r w:rsidR="00FF3BBD" w:rsidRPr="00AF2CC5">
        <w:rPr>
          <w:rStyle w:val="eop"/>
          <w:color w:val="000000" w:themeColor="text1"/>
          <w:sz w:val="22"/>
          <w:szCs w:val="22"/>
        </w:rPr>
        <w:t xml:space="preserve"> </w:t>
      </w:r>
    </w:p>
    <w:p w14:paraId="5AE101D2" w14:textId="06ADDF6C" w:rsidR="0072600E" w:rsidRPr="00AF2CC5" w:rsidRDefault="24C1098B" w:rsidP="24C1098B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AF2CC5">
        <w:rPr>
          <w:rStyle w:val="normaltextrun"/>
          <w:b/>
          <w:bCs/>
          <w:color w:val="000000" w:themeColor="text1"/>
          <w:sz w:val="22"/>
          <w:szCs w:val="22"/>
        </w:rPr>
        <w:t xml:space="preserve">Motion made by </w:t>
      </w:r>
      <w:r w:rsidR="00202C5E">
        <w:rPr>
          <w:rStyle w:val="normaltextrun"/>
          <w:b/>
          <w:bCs/>
          <w:color w:val="000000" w:themeColor="text1"/>
          <w:sz w:val="22"/>
          <w:szCs w:val="22"/>
        </w:rPr>
        <w:t xml:space="preserve">Vice President </w:t>
      </w:r>
      <w:r w:rsidR="00193C45">
        <w:rPr>
          <w:rStyle w:val="normaltextrun"/>
          <w:b/>
          <w:bCs/>
          <w:color w:val="000000" w:themeColor="text1"/>
          <w:sz w:val="22"/>
          <w:szCs w:val="22"/>
        </w:rPr>
        <w:t>Ouderkirk</w:t>
      </w:r>
      <w:r w:rsidR="00202C5E">
        <w:rPr>
          <w:rStyle w:val="normaltextrun"/>
          <w:b/>
          <w:bCs/>
          <w:color w:val="000000" w:themeColor="text1"/>
          <w:sz w:val="22"/>
          <w:szCs w:val="22"/>
        </w:rPr>
        <w:t xml:space="preserve"> </w:t>
      </w:r>
      <w:r w:rsidRPr="00AF2CC5">
        <w:rPr>
          <w:rStyle w:val="normaltextrun"/>
          <w:b/>
          <w:bCs/>
          <w:color w:val="000000" w:themeColor="text1"/>
          <w:sz w:val="22"/>
          <w:szCs w:val="22"/>
        </w:rPr>
        <w:t xml:space="preserve">to approve APSA meeting minutes from </w:t>
      </w:r>
      <w:r w:rsidR="00F70504">
        <w:rPr>
          <w:rStyle w:val="normaltextrun"/>
          <w:b/>
          <w:bCs/>
          <w:color w:val="000000" w:themeColor="text1"/>
          <w:sz w:val="22"/>
          <w:szCs w:val="22"/>
        </w:rPr>
        <w:t>October 10</w:t>
      </w:r>
      <w:r w:rsidR="00334411">
        <w:rPr>
          <w:rStyle w:val="normaltextrun"/>
          <w:b/>
          <w:bCs/>
          <w:color w:val="000000" w:themeColor="text1"/>
          <w:sz w:val="22"/>
          <w:szCs w:val="22"/>
        </w:rPr>
        <w:t>,</w:t>
      </w:r>
      <w:r w:rsidR="00830704" w:rsidRPr="00AF2CC5">
        <w:rPr>
          <w:rStyle w:val="normaltextrun"/>
          <w:b/>
          <w:bCs/>
          <w:color w:val="000000" w:themeColor="text1"/>
          <w:sz w:val="22"/>
          <w:szCs w:val="22"/>
        </w:rPr>
        <w:t xml:space="preserve"> </w:t>
      </w:r>
      <w:r w:rsidR="00163D7D" w:rsidRPr="00AF2CC5">
        <w:rPr>
          <w:rStyle w:val="normaltextrun"/>
          <w:b/>
          <w:bCs/>
          <w:color w:val="000000" w:themeColor="text1"/>
          <w:sz w:val="22"/>
          <w:szCs w:val="22"/>
        </w:rPr>
        <w:t>2023,</w:t>
      </w:r>
      <w:r w:rsidR="001C347D" w:rsidRPr="00AF2CC5">
        <w:rPr>
          <w:rStyle w:val="normaltextrun"/>
          <w:b/>
          <w:bCs/>
          <w:color w:val="000000" w:themeColor="text1"/>
          <w:sz w:val="22"/>
          <w:szCs w:val="22"/>
        </w:rPr>
        <w:t xml:space="preserve"> </w:t>
      </w:r>
      <w:r w:rsidR="00193C45">
        <w:rPr>
          <w:rStyle w:val="normaltextrun"/>
          <w:b/>
          <w:bCs/>
          <w:color w:val="000000" w:themeColor="text1"/>
          <w:sz w:val="22"/>
          <w:szCs w:val="22"/>
        </w:rPr>
        <w:t>and October 1</w:t>
      </w:r>
      <w:r w:rsidR="00F70504">
        <w:rPr>
          <w:rStyle w:val="normaltextrun"/>
          <w:b/>
          <w:bCs/>
          <w:color w:val="000000" w:themeColor="text1"/>
          <w:sz w:val="22"/>
          <w:szCs w:val="22"/>
        </w:rPr>
        <w:t>7</w:t>
      </w:r>
      <w:r w:rsidR="00193C45">
        <w:rPr>
          <w:rStyle w:val="normaltextrun"/>
          <w:b/>
          <w:bCs/>
          <w:color w:val="000000" w:themeColor="text1"/>
          <w:sz w:val="22"/>
          <w:szCs w:val="22"/>
        </w:rPr>
        <w:t xml:space="preserve">, 2023 </w:t>
      </w:r>
      <w:r w:rsidRPr="00AF2CC5">
        <w:rPr>
          <w:rStyle w:val="normaltextrun"/>
          <w:b/>
          <w:bCs/>
          <w:color w:val="000000" w:themeColor="text1"/>
          <w:sz w:val="22"/>
          <w:szCs w:val="22"/>
        </w:rPr>
        <w:t xml:space="preserve">seconded by </w:t>
      </w:r>
      <w:r w:rsidR="00193C45">
        <w:rPr>
          <w:rStyle w:val="normaltextrun"/>
          <w:b/>
          <w:bCs/>
          <w:color w:val="000000" w:themeColor="text1"/>
          <w:sz w:val="22"/>
          <w:szCs w:val="22"/>
        </w:rPr>
        <w:t>Recording Secretary Deneau</w:t>
      </w:r>
      <w:r w:rsidR="00617F06" w:rsidRPr="00AF2CC5">
        <w:rPr>
          <w:rStyle w:val="normaltextrun"/>
          <w:b/>
          <w:bCs/>
          <w:color w:val="000000" w:themeColor="text1"/>
          <w:sz w:val="22"/>
          <w:szCs w:val="22"/>
        </w:rPr>
        <w:t>;</w:t>
      </w:r>
      <w:r w:rsidR="00C925F9" w:rsidRPr="00AF2CC5">
        <w:rPr>
          <w:rStyle w:val="normaltextrun"/>
          <w:b/>
          <w:bCs/>
          <w:color w:val="000000" w:themeColor="text1"/>
          <w:sz w:val="22"/>
          <w:szCs w:val="22"/>
        </w:rPr>
        <w:t xml:space="preserve"> </w:t>
      </w:r>
      <w:r w:rsidR="00832763" w:rsidRPr="00AF2CC5">
        <w:rPr>
          <w:rStyle w:val="normaltextrun"/>
          <w:b/>
          <w:bCs/>
          <w:color w:val="000000" w:themeColor="text1"/>
          <w:sz w:val="22"/>
          <w:szCs w:val="22"/>
        </w:rPr>
        <w:t>motion</w:t>
      </w:r>
      <w:r w:rsidRPr="00AF2CC5">
        <w:rPr>
          <w:rStyle w:val="normaltextrun"/>
          <w:b/>
          <w:bCs/>
          <w:color w:val="000000" w:themeColor="text1"/>
          <w:sz w:val="22"/>
          <w:szCs w:val="22"/>
        </w:rPr>
        <w:t xml:space="preserve"> passed without dissent.</w:t>
      </w:r>
      <w:r w:rsidRPr="00AF2CC5">
        <w:rPr>
          <w:rStyle w:val="eop"/>
          <w:color w:val="000000" w:themeColor="text1"/>
          <w:sz w:val="22"/>
          <w:szCs w:val="22"/>
        </w:rPr>
        <w:t> </w:t>
      </w:r>
    </w:p>
    <w:p w14:paraId="031D89F2" w14:textId="56EAACC7" w:rsidR="0058767B" w:rsidRPr="00AF2CC5" w:rsidRDefault="00280BE4" w:rsidP="00280BE4">
      <w:pPr>
        <w:pStyle w:val="paragraph"/>
        <w:tabs>
          <w:tab w:val="left" w:pos="5378"/>
        </w:tabs>
        <w:spacing w:before="0" w:beforeAutospacing="0" w:after="0" w:afterAutospacing="0"/>
        <w:textAlignment w:val="baseline"/>
        <w:rPr>
          <w:rStyle w:val="normaltextrun"/>
          <w:b/>
          <w:bCs/>
          <w:color w:val="000000" w:themeColor="text1"/>
          <w:sz w:val="22"/>
          <w:szCs w:val="22"/>
        </w:rPr>
      </w:pPr>
      <w:r w:rsidRPr="00AF2CC5">
        <w:rPr>
          <w:rStyle w:val="normaltextrun"/>
          <w:b/>
          <w:bCs/>
          <w:color w:val="000000" w:themeColor="text1"/>
          <w:sz w:val="22"/>
          <w:szCs w:val="22"/>
        </w:rPr>
        <w:tab/>
      </w:r>
    </w:p>
    <w:p w14:paraId="21735234" w14:textId="3222FBAA" w:rsidR="0072600E" w:rsidRPr="00AF2CC5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F2CC5">
        <w:rPr>
          <w:rStyle w:val="normaltextrun"/>
          <w:b/>
          <w:bCs/>
          <w:color w:val="000000" w:themeColor="text1"/>
          <w:sz w:val="22"/>
          <w:szCs w:val="22"/>
        </w:rPr>
        <w:t>OFFICER AND COMMITTEE REPORTS</w:t>
      </w:r>
      <w:r w:rsidRPr="00AF2CC5">
        <w:rPr>
          <w:rStyle w:val="eop"/>
          <w:color w:val="000000" w:themeColor="text1"/>
          <w:sz w:val="22"/>
          <w:szCs w:val="22"/>
        </w:rPr>
        <w:t> </w:t>
      </w:r>
    </w:p>
    <w:p w14:paraId="087A0B5C" w14:textId="5D3FFB6D" w:rsidR="0072600E" w:rsidRDefault="48D87272" w:rsidP="48D87272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AF2CC5">
        <w:rPr>
          <w:rStyle w:val="normaltextrun"/>
          <w:color w:val="000000" w:themeColor="text1"/>
          <w:sz w:val="22"/>
          <w:szCs w:val="22"/>
          <w:u w:val="single"/>
        </w:rPr>
        <w:t>President’s Report</w:t>
      </w:r>
      <w:r w:rsidRPr="00AF2CC5">
        <w:rPr>
          <w:rStyle w:val="eop"/>
          <w:color w:val="000000" w:themeColor="text1"/>
          <w:sz w:val="22"/>
          <w:szCs w:val="22"/>
        </w:rPr>
        <w:t> </w:t>
      </w:r>
    </w:p>
    <w:p w14:paraId="7A9D5C69" w14:textId="77777777" w:rsidR="00F02BF4" w:rsidRPr="00AF2CC5" w:rsidRDefault="00F02BF4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</w:p>
    <w:p w14:paraId="166A48F2" w14:textId="188307E0" w:rsidR="00EC5D8A" w:rsidRDefault="001555A2" w:rsidP="00312863">
      <w:pPr>
        <w:rPr>
          <w:rFonts w:ascii="Times New Roman" w:eastAsia="Times New Roman" w:hAnsi="Times New Roman" w:cs="Times New Roman"/>
          <w:b/>
          <w:bCs/>
          <w:color w:val="000000"/>
        </w:rPr>
      </w:pPr>
      <w:r w:rsidRPr="00AF2CC5">
        <w:rPr>
          <w:rFonts w:ascii="Times New Roman" w:eastAsia="Times New Roman" w:hAnsi="Times New Roman" w:cs="Times New Roman"/>
          <w:b/>
          <w:bCs/>
          <w:color w:val="000000"/>
          <w:u w:val="single"/>
        </w:rPr>
        <w:t>CLO:</w:t>
      </w:r>
      <w:r w:rsidRPr="00AF2CC5">
        <w:rPr>
          <w:rFonts w:ascii="Times New Roman" w:eastAsia="Times New Roman" w:hAnsi="Times New Roman" w:cs="Times New Roman"/>
          <w:b/>
          <w:bCs/>
          <w:color w:val="000000"/>
        </w:rPr>
        <w:t> </w:t>
      </w:r>
    </w:p>
    <w:p w14:paraId="6157094E" w14:textId="6B5469F7" w:rsidR="009A7758" w:rsidRPr="00193C45" w:rsidRDefault="009A7758" w:rsidP="009A7758">
      <w:pPr>
        <w:pStyle w:val="xxxxxxxxxxxxxxelementtoproof"/>
        <w:numPr>
          <w:ilvl w:val="0"/>
          <w:numId w:val="24"/>
        </w:numPr>
        <w:rPr>
          <w:rFonts w:ascii="Times New Roman" w:eastAsia="Times New Roman" w:hAnsi="Times New Roman" w:cs="Times New Roman"/>
          <w:color w:val="000000" w:themeColor="text1"/>
        </w:rPr>
      </w:pPr>
      <w:r w:rsidRPr="00193C45">
        <w:rPr>
          <w:rFonts w:ascii="Times New Roman" w:eastAsia="Times New Roman" w:hAnsi="Times New Roman" w:cs="Times New Roman"/>
          <w:color w:val="000000" w:themeColor="text1"/>
        </w:rPr>
        <w:t xml:space="preserve">Meetings have changed to bi-weekly with the University to discuss updates on </w:t>
      </w:r>
      <w:r w:rsidR="00193C45" w:rsidRPr="00193C45">
        <w:rPr>
          <w:rFonts w:ascii="Times New Roman" w:eastAsia="Times New Roman" w:hAnsi="Times New Roman" w:cs="Times New Roman"/>
          <w:color w:val="000000" w:themeColor="text1"/>
        </w:rPr>
        <w:t>university</w:t>
      </w:r>
      <w:r w:rsidRPr="00193C45">
        <w:rPr>
          <w:rFonts w:ascii="Times New Roman" w:eastAsia="Times New Roman" w:hAnsi="Times New Roman" w:cs="Times New Roman"/>
          <w:color w:val="000000" w:themeColor="text1"/>
        </w:rPr>
        <w:t xml:space="preserve"> activities. The second and fourth Wednesday of each month.</w:t>
      </w:r>
    </w:p>
    <w:p w14:paraId="630CDFCF" w14:textId="4D1DFBB7" w:rsidR="009A7758" w:rsidRPr="00193C45" w:rsidRDefault="00163D7D" w:rsidP="009A7758">
      <w:pPr>
        <w:pStyle w:val="xxxxxxxxxxxxxxelementtoproof"/>
        <w:numPr>
          <w:ilvl w:val="0"/>
          <w:numId w:val="24"/>
        </w:num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President Garza is s</w:t>
      </w:r>
      <w:r w:rsidR="009A7758" w:rsidRPr="00193C45">
        <w:rPr>
          <w:rFonts w:ascii="Times New Roman" w:eastAsia="Times New Roman" w:hAnsi="Times New Roman" w:cs="Times New Roman"/>
          <w:color w:val="000000" w:themeColor="text1"/>
        </w:rPr>
        <w:t xml:space="preserve">erving on </w:t>
      </w:r>
      <w:r w:rsidR="00193C45" w:rsidRPr="00193C45">
        <w:rPr>
          <w:rFonts w:ascii="Times New Roman" w:eastAsia="Times New Roman" w:hAnsi="Times New Roman" w:cs="Times New Roman"/>
          <w:color w:val="000000" w:themeColor="text1"/>
        </w:rPr>
        <w:t>the Administrative</w:t>
      </w:r>
      <w:r w:rsidR="009A7758" w:rsidRPr="00193C45">
        <w:rPr>
          <w:rFonts w:ascii="Times New Roman" w:eastAsia="Times New Roman" w:hAnsi="Times New Roman" w:cs="Times New Roman"/>
          <w:color w:val="000000" w:themeColor="text1"/>
        </w:rPr>
        <w:t xml:space="preserve"> Spend Efficacy Analysis Advisory Committee- Have already attended four of five meetings to discuss with external consulting group.</w:t>
      </w:r>
    </w:p>
    <w:p w14:paraId="7FF2E64E" w14:textId="5760F18C" w:rsidR="009A7758" w:rsidRPr="00193C45" w:rsidRDefault="00163D7D" w:rsidP="009A7758">
      <w:pPr>
        <w:pStyle w:val="xxxxxxxxxxxxxxelementtoproof"/>
        <w:numPr>
          <w:ilvl w:val="0"/>
          <w:numId w:val="24"/>
        </w:num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President Garza is </w:t>
      </w:r>
      <w:r w:rsidR="009A7758" w:rsidRPr="00193C45">
        <w:rPr>
          <w:rFonts w:ascii="Times New Roman" w:eastAsia="Times New Roman" w:hAnsi="Times New Roman" w:cs="Times New Roman"/>
          <w:color w:val="000000" w:themeColor="text1"/>
        </w:rPr>
        <w:t xml:space="preserve">part of </w:t>
      </w:r>
      <w:r>
        <w:rPr>
          <w:rFonts w:ascii="Times New Roman" w:eastAsia="Times New Roman" w:hAnsi="Times New Roman" w:cs="Times New Roman"/>
          <w:color w:val="000000" w:themeColor="text1"/>
        </w:rPr>
        <w:t>r</w:t>
      </w:r>
      <w:r w:rsidR="009A7758" w:rsidRPr="00193C45">
        <w:rPr>
          <w:rFonts w:ascii="Times New Roman" w:eastAsia="Times New Roman" w:hAnsi="Times New Roman" w:cs="Times New Roman"/>
          <w:color w:val="000000" w:themeColor="text1"/>
        </w:rPr>
        <w:t xml:space="preserve">ound </w:t>
      </w:r>
      <w:r>
        <w:rPr>
          <w:rFonts w:ascii="Times New Roman" w:eastAsia="Times New Roman" w:hAnsi="Times New Roman" w:cs="Times New Roman"/>
          <w:color w:val="000000" w:themeColor="text1"/>
        </w:rPr>
        <w:t>t</w:t>
      </w:r>
      <w:r w:rsidR="009A7758" w:rsidRPr="00193C45">
        <w:rPr>
          <w:rFonts w:ascii="Times New Roman" w:eastAsia="Times New Roman" w:hAnsi="Times New Roman" w:cs="Times New Roman"/>
          <w:color w:val="000000" w:themeColor="text1"/>
        </w:rPr>
        <w:t>able to discuss desires for new Office of Employer Director with Search Firm</w:t>
      </w:r>
      <w:r>
        <w:rPr>
          <w:rFonts w:ascii="Times New Roman" w:eastAsia="Times New Roman" w:hAnsi="Times New Roman" w:cs="Times New Roman"/>
          <w:color w:val="000000" w:themeColor="text1"/>
        </w:rPr>
        <w:t>.</w:t>
      </w:r>
    </w:p>
    <w:p w14:paraId="247A43EF" w14:textId="71995174" w:rsidR="009A7758" w:rsidRPr="00193C45" w:rsidRDefault="00163D7D" w:rsidP="009A7758">
      <w:pPr>
        <w:pStyle w:val="xxxxxxxxxxxxxxelementtoproof"/>
        <w:numPr>
          <w:ilvl w:val="0"/>
          <w:numId w:val="24"/>
        </w:num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President Garza </w:t>
      </w:r>
      <w:r>
        <w:rPr>
          <w:rFonts w:ascii="Times New Roman" w:eastAsia="Times New Roman" w:hAnsi="Times New Roman" w:cs="Times New Roman"/>
          <w:color w:val="000000" w:themeColor="text1"/>
        </w:rPr>
        <w:t>w</w:t>
      </w:r>
      <w:r w:rsidR="009A7758" w:rsidRPr="00193C45">
        <w:rPr>
          <w:rFonts w:ascii="Times New Roman" w:eastAsia="Times New Roman" w:hAnsi="Times New Roman" w:cs="Times New Roman"/>
          <w:color w:val="000000" w:themeColor="text1"/>
        </w:rPr>
        <w:t>as asked to be part of the University Health and Wellness Committee - held first meeting to discuss objectives.</w:t>
      </w:r>
    </w:p>
    <w:p w14:paraId="018CFC92" w14:textId="20AD2E8E" w:rsidR="009A7758" w:rsidRPr="00193C45" w:rsidRDefault="00163D7D" w:rsidP="009A7758">
      <w:pPr>
        <w:pStyle w:val="xxxxxxxxxxxxxxelementtoproof"/>
        <w:numPr>
          <w:ilvl w:val="0"/>
          <w:numId w:val="24"/>
        </w:num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President Garza </w:t>
      </w:r>
      <w:r>
        <w:rPr>
          <w:rFonts w:ascii="Times New Roman" w:eastAsia="Times New Roman" w:hAnsi="Times New Roman" w:cs="Times New Roman"/>
          <w:color w:val="000000" w:themeColor="text1"/>
        </w:rPr>
        <w:t>a</w:t>
      </w:r>
      <w:r w:rsidR="009A7758" w:rsidRPr="00193C45">
        <w:rPr>
          <w:rFonts w:ascii="Times New Roman" w:eastAsia="Times New Roman" w:hAnsi="Times New Roman" w:cs="Times New Roman"/>
          <w:color w:val="000000" w:themeColor="text1"/>
        </w:rPr>
        <w:t xml:space="preserve">sked to join Preventing "Pass the Harasser" </w:t>
      </w:r>
      <w:r w:rsidR="00193C45" w:rsidRPr="00193C45">
        <w:rPr>
          <w:rFonts w:ascii="Times New Roman" w:eastAsia="Times New Roman" w:hAnsi="Times New Roman" w:cs="Times New Roman"/>
          <w:color w:val="000000" w:themeColor="text1"/>
        </w:rPr>
        <w:t>Policy</w:t>
      </w:r>
      <w:r w:rsidR="009A7758" w:rsidRPr="00193C45">
        <w:rPr>
          <w:rFonts w:ascii="Times New Roman" w:eastAsia="Times New Roman" w:hAnsi="Times New Roman" w:cs="Times New Roman"/>
          <w:color w:val="000000" w:themeColor="text1"/>
        </w:rPr>
        <w:t xml:space="preserve"> workgroup to discuss best practices to screen potential employees for previous misconduct in the hiring process- have not met yet.</w:t>
      </w:r>
    </w:p>
    <w:p w14:paraId="7F2DF315" w14:textId="51A91CD8" w:rsidR="005207FA" w:rsidRDefault="005207FA" w:rsidP="00BA6757">
      <w:pPr>
        <w:pStyle w:val="xxxxxxxxelementtoproof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AF2CC5"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  <w:lastRenderedPageBreak/>
        <w:t>JHCC:</w:t>
      </w:r>
      <w:r w:rsidRPr="00AF2CC5">
        <w:rPr>
          <w:rFonts w:ascii="Times New Roman" w:eastAsia="Times New Roman" w:hAnsi="Times New Roman" w:cs="Times New Roman"/>
          <w:b/>
          <w:bCs/>
          <w:color w:val="000000" w:themeColor="text1"/>
        </w:rPr>
        <w:t>  </w:t>
      </w:r>
    </w:p>
    <w:p w14:paraId="33B80D79" w14:textId="0E386647" w:rsidR="005C6774" w:rsidRPr="00193C45" w:rsidRDefault="005C6774" w:rsidP="005C6774">
      <w:pPr>
        <w:numPr>
          <w:ilvl w:val="0"/>
          <w:numId w:val="2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</w:rPr>
      </w:pPr>
      <w:r w:rsidRPr="00193C45">
        <w:rPr>
          <w:rFonts w:ascii="Times New Roman" w:eastAsia="Times New Roman" w:hAnsi="Times New Roman" w:cs="Times New Roman"/>
          <w:color w:val="000000" w:themeColor="text1"/>
        </w:rPr>
        <w:t xml:space="preserve">Open Enrollment </w:t>
      </w:r>
      <w:r w:rsidR="00163D7D">
        <w:rPr>
          <w:rFonts w:ascii="Times New Roman" w:eastAsia="Times New Roman" w:hAnsi="Times New Roman" w:cs="Times New Roman"/>
          <w:color w:val="000000" w:themeColor="text1"/>
        </w:rPr>
        <w:t>was</w:t>
      </w:r>
      <w:r w:rsidRPr="00193C45">
        <w:rPr>
          <w:rFonts w:ascii="Times New Roman" w:eastAsia="Times New Roman" w:hAnsi="Times New Roman" w:cs="Times New Roman"/>
          <w:color w:val="000000" w:themeColor="text1"/>
        </w:rPr>
        <w:t xml:space="preserve"> Oct 1-31- New dental buy up plan is available as well and new Healthcare options for out of state members. Sent out 132 letters to members to complete the spousal </w:t>
      </w:r>
      <w:r w:rsidR="00193C45" w:rsidRPr="00193C45">
        <w:rPr>
          <w:rFonts w:ascii="Times New Roman" w:eastAsia="Times New Roman" w:hAnsi="Times New Roman" w:cs="Times New Roman"/>
          <w:color w:val="000000" w:themeColor="text1"/>
        </w:rPr>
        <w:t>affidavit</w:t>
      </w:r>
      <w:r w:rsidRPr="00193C45">
        <w:rPr>
          <w:rFonts w:ascii="Times New Roman" w:eastAsia="Times New Roman" w:hAnsi="Times New Roman" w:cs="Times New Roman"/>
          <w:color w:val="000000" w:themeColor="text1"/>
        </w:rPr>
        <w:t>.</w:t>
      </w:r>
    </w:p>
    <w:p w14:paraId="36E9A86F" w14:textId="77777777" w:rsidR="005C6774" w:rsidRPr="00193C45" w:rsidRDefault="005C6774" w:rsidP="005C6774">
      <w:pPr>
        <w:numPr>
          <w:ilvl w:val="0"/>
          <w:numId w:val="2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</w:rPr>
      </w:pPr>
      <w:r w:rsidRPr="00193C45">
        <w:rPr>
          <w:rFonts w:ascii="Times New Roman" w:eastAsia="Times New Roman" w:hAnsi="Times New Roman" w:cs="Times New Roman"/>
          <w:color w:val="000000" w:themeColor="text1"/>
        </w:rPr>
        <w:t>We are doing an RFP for University/JHCC Medical Consultant- current vender MERCER contract expires at the end of the year.</w:t>
      </w:r>
    </w:p>
    <w:p w14:paraId="3CEF7D1F" w14:textId="400CE80F" w:rsidR="005C6774" w:rsidRPr="00193C45" w:rsidRDefault="005C6774" w:rsidP="005C6774">
      <w:pPr>
        <w:numPr>
          <w:ilvl w:val="0"/>
          <w:numId w:val="2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</w:rPr>
      </w:pPr>
      <w:r w:rsidRPr="00193C45">
        <w:rPr>
          <w:rFonts w:ascii="Times New Roman" w:eastAsia="Times New Roman" w:hAnsi="Times New Roman" w:cs="Times New Roman"/>
          <w:color w:val="000000" w:themeColor="text1"/>
        </w:rPr>
        <w:t xml:space="preserve">Staff Benefit Director </w:t>
      </w:r>
      <w:r w:rsidR="00193C45" w:rsidRPr="00193C45">
        <w:rPr>
          <w:rFonts w:ascii="Times New Roman" w:eastAsia="Times New Roman" w:hAnsi="Times New Roman" w:cs="Times New Roman"/>
          <w:color w:val="000000" w:themeColor="text1"/>
        </w:rPr>
        <w:t>Position</w:t>
      </w:r>
      <w:r w:rsidRPr="00193C45">
        <w:rPr>
          <w:rFonts w:ascii="Times New Roman" w:eastAsia="Times New Roman" w:hAnsi="Times New Roman" w:cs="Times New Roman"/>
          <w:color w:val="000000" w:themeColor="text1"/>
        </w:rPr>
        <w:t xml:space="preserve">-We met new Director Mary Lou Morey </w:t>
      </w:r>
      <w:r w:rsidR="006E64DE">
        <w:rPr>
          <w:rFonts w:ascii="Times New Roman" w:eastAsia="Times New Roman" w:hAnsi="Times New Roman" w:cs="Times New Roman"/>
          <w:color w:val="000000" w:themeColor="text1"/>
        </w:rPr>
        <w:t>–</w:t>
      </w:r>
      <w:r w:rsidRPr="00193C45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6E64DE">
        <w:rPr>
          <w:rFonts w:ascii="Times New Roman" w:eastAsia="Times New Roman" w:hAnsi="Times New Roman" w:cs="Times New Roman"/>
          <w:color w:val="000000" w:themeColor="text1"/>
        </w:rPr>
        <w:t xml:space="preserve">coming </w:t>
      </w:r>
      <w:r w:rsidRPr="00193C45">
        <w:rPr>
          <w:rFonts w:ascii="Times New Roman" w:eastAsia="Times New Roman" w:hAnsi="Times New Roman" w:cs="Times New Roman"/>
          <w:color w:val="000000" w:themeColor="text1"/>
        </w:rPr>
        <w:t>from C</w:t>
      </w:r>
      <w:r w:rsidR="006E64DE">
        <w:rPr>
          <w:rFonts w:ascii="Times New Roman" w:eastAsia="Times New Roman" w:hAnsi="Times New Roman" w:cs="Times New Roman"/>
          <w:color w:val="000000" w:themeColor="text1"/>
        </w:rPr>
        <w:t xml:space="preserve">entral Michigan University. </w:t>
      </w:r>
    </w:p>
    <w:p w14:paraId="4A9FDD16" w14:textId="72B4352E" w:rsidR="005C6774" w:rsidRPr="00193C45" w:rsidRDefault="005C6774" w:rsidP="005C6774">
      <w:pPr>
        <w:numPr>
          <w:ilvl w:val="0"/>
          <w:numId w:val="2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</w:rPr>
      </w:pPr>
      <w:r w:rsidRPr="00193C45">
        <w:rPr>
          <w:rFonts w:ascii="Times New Roman" w:eastAsia="Times New Roman" w:hAnsi="Times New Roman" w:cs="Times New Roman"/>
          <w:color w:val="000000" w:themeColor="text1"/>
        </w:rPr>
        <w:t xml:space="preserve">Reviewed new CVS Retail 90 program that would </w:t>
      </w:r>
      <w:r w:rsidR="006E64DE" w:rsidRPr="00193C45">
        <w:rPr>
          <w:rFonts w:ascii="Times New Roman" w:eastAsia="Times New Roman" w:hAnsi="Times New Roman" w:cs="Times New Roman"/>
          <w:color w:val="000000" w:themeColor="text1"/>
        </w:rPr>
        <w:t>open</w:t>
      </w:r>
      <w:r w:rsidRPr="00193C45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193C45" w:rsidRPr="00193C45">
        <w:rPr>
          <w:rFonts w:ascii="Times New Roman" w:eastAsia="Times New Roman" w:hAnsi="Times New Roman" w:cs="Times New Roman"/>
          <w:color w:val="000000" w:themeColor="text1"/>
        </w:rPr>
        <w:t>more pharmacies</w:t>
      </w:r>
      <w:r w:rsidRPr="00193C45">
        <w:rPr>
          <w:rFonts w:ascii="Times New Roman" w:eastAsia="Times New Roman" w:hAnsi="Times New Roman" w:cs="Times New Roman"/>
          <w:color w:val="000000" w:themeColor="text1"/>
        </w:rPr>
        <w:t xml:space="preserve"> for members to get </w:t>
      </w:r>
      <w:r w:rsidR="00193C45" w:rsidRPr="00193C45">
        <w:rPr>
          <w:rFonts w:ascii="Times New Roman" w:eastAsia="Times New Roman" w:hAnsi="Times New Roman" w:cs="Times New Roman"/>
          <w:color w:val="000000" w:themeColor="text1"/>
        </w:rPr>
        <w:t>90-day</w:t>
      </w:r>
      <w:r w:rsidRPr="00193C45">
        <w:rPr>
          <w:rFonts w:ascii="Times New Roman" w:eastAsia="Times New Roman" w:hAnsi="Times New Roman" w:cs="Times New Roman"/>
          <w:color w:val="000000" w:themeColor="text1"/>
        </w:rPr>
        <w:t xml:space="preserve"> supply</w:t>
      </w:r>
      <w:r w:rsidR="006E64DE">
        <w:rPr>
          <w:rFonts w:ascii="Times New Roman" w:eastAsia="Times New Roman" w:hAnsi="Times New Roman" w:cs="Times New Roman"/>
          <w:color w:val="000000" w:themeColor="text1"/>
        </w:rPr>
        <w:t xml:space="preserve"> of medication</w:t>
      </w:r>
      <w:r w:rsidRPr="00193C45">
        <w:rPr>
          <w:rFonts w:ascii="Times New Roman" w:eastAsia="Times New Roman" w:hAnsi="Times New Roman" w:cs="Times New Roman"/>
          <w:color w:val="000000" w:themeColor="text1"/>
        </w:rPr>
        <w:t xml:space="preserve">.   Savings could </w:t>
      </w:r>
      <w:r w:rsidR="006E64DE">
        <w:rPr>
          <w:rFonts w:ascii="Times New Roman" w:eastAsia="Times New Roman" w:hAnsi="Times New Roman" w:cs="Times New Roman"/>
          <w:color w:val="000000" w:themeColor="text1"/>
        </w:rPr>
        <w:t xml:space="preserve">represent </w:t>
      </w:r>
      <w:r w:rsidRPr="00193C45">
        <w:rPr>
          <w:rFonts w:ascii="Times New Roman" w:eastAsia="Times New Roman" w:hAnsi="Times New Roman" w:cs="Times New Roman"/>
          <w:color w:val="000000" w:themeColor="text1"/>
        </w:rPr>
        <w:t>.05%</w:t>
      </w:r>
      <w:r w:rsidR="0010712C">
        <w:rPr>
          <w:rFonts w:ascii="Times New Roman" w:eastAsia="Times New Roman" w:hAnsi="Times New Roman" w:cs="Times New Roman"/>
          <w:color w:val="000000" w:themeColor="text1"/>
        </w:rPr>
        <w:t xml:space="preserve"> or approximately $700K.  </w:t>
      </w:r>
    </w:p>
    <w:p w14:paraId="67309148" w14:textId="3160061C" w:rsidR="00703ACF" w:rsidRDefault="00703ACF" w:rsidP="00830704">
      <w:pPr>
        <w:spacing w:after="0"/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</w:pPr>
      <w:r w:rsidRPr="00AF2CC5"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  <w:t>OTHER:</w:t>
      </w:r>
    </w:p>
    <w:p w14:paraId="4E5EEFCB" w14:textId="77777777" w:rsidR="005C6774" w:rsidRPr="0010712C" w:rsidRDefault="005C6774" w:rsidP="005C6774">
      <w:pPr>
        <w:pStyle w:val="xxxxxxxxxxxxxxelementtoproof"/>
        <w:numPr>
          <w:ilvl w:val="0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0010712C">
        <w:rPr>
          <w:rFonts w:ascii="Times New Roman" w:eastAsia="Times New Roman" w:hAnsi="Times New Roman" w:cs="Times New Roman"/>
          <w:color w:val="000000" w:themeColor="text1"/>
        </w:rPr>
        <w:t>Operating Calendar- Continue Audit process</w:t>
      </w:r>
    </w:p>
    <w:p w14:paraId="2B2220FB" w14:textId="77777777" w:rsidR="005C6774" w:rsidRPr="0010712C" w:rsidRDefault="005C6774" w:rsidP="005C6774">
      <w:pPr>
        <w:pStyle w:val="xxxxxxmsonormal"/>
        <w:numPr>
          <w:ilvl w:val="0"/>
          <w:numId w:val="26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 w:rsidRPr="0010712C">
        <w:rPr>
          <w:rFonts w:ascii="Times New Roman" w:eastAsia="Times New Roman" w:hAnsi="Times New Roman" w:cs="Times New Roman"/>
          <w:color w:val="000000" w:themeColor="text1"/>
        </w:rPr>
        <w:t>New Member Orientation- will be done via teleconference.</w:t>
      </w:r>
    </w:p>
    <w:p w14:paraId="5757F5AE" w14:textId="77777777" w:rsidR="005C6774" w:rsidRPr="0010712C" w:rsidRDefault="005C6774" w:rsidP="005C6774">
      <w:pPr>
        <w:pStyle w:val="xxxxxxmsonormal"/>
        <w:numPr>
          <w:ilvl w:val="0"/>
          <w:numId w:val="26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 w:rsidRPr="0010712C">
        <w:rPr>
          <w:rFonts w:ascii="Times New Roman" w:eastAsia="Times New Roman" w:hAnsi="Times New Roman" w:cs="Times New Roman"/>
          <w:color w:val="000000" w:themeColor="text1"/>
        </w:rPr>
        <w:t>Conducted Semi Annual meeting on October 17, 2023</w:t>
      </w:r>
    </w:p>
    <w:p w14:paraId="64D16C7B" w14:textId="77777777" w:rsidR="00B62103" w:rsidRDefault="005C6774" w:rsidP="005C6774">
      <w:pPr>
        <w:pStyle w:val="xxxxxxmsonormal"/>
        <w:numPr>
          <w:ilvl w:val="0"/>
          <w:numId w:val="26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 w:rsidRPr="0010712C">
        <w:rPr>
          <w:rFonts w:ascii="Times New Roman" w:eastAsia="Times New Roman" w:hAnsi="Times New Roman" w:cs="Times New Roman"/>
          <w:color w:val="000000" w:themeColor="text1"/>
        </w:rPr>
        <w:t xml:space="preserve">Sent correspondence to membership on </w:t>
      </w:r>
      <w:r w:rsidR="0010712C" w:rsidRPr="0010712C">
        <w:rPr>
          <w:rFonts w:ascii="Times New Roman" w:eastAsia="Times New Roman" w:hAnsi="Times New Roman" w:cs="Times New Roman"/>
          <w:color w:val="000000" w:themeColor="text1"/>
        </w:rPr>
        <w:t>university</w:t>
      </w:r>
      <w:r w:rsidRPr="0010712C">
        <w:rPr>
          <w:rFonts w:ascii="Times New Roman" w:eastAsia="Times New Roman" w:hAnsi="Times New Roman" w:cs="Times New Roman"/>
          <w:color w:val="000000" w:themeColor="text1"/>
        </w:rPr>
        <w:t xml:space="preserve"> invoking PA54</w:t>
      </w:r>
      <w:r w:rsidR="00B62103">
        <w:rPr>
          <w:rFonts w:ascii="Times New Roman" w:eastAsia="Times New Roman" w:hAnsi="Times New Roman" w:cs="Times New Roman"/>
          <w:color w:val="000000" w:themeColor="text1"/>
        </w:rPr>
        <w:t xml:space="preserve">. </w:t>
      </w:r>
    </w:p>
    <w:p w14:paraId="513BA843" w14:textId="77777777" w:rsidR="00B62103" w:rsidRPr="00B62103" w:rsidRDefault="00B62103" w:rsidP="00B62103">
      <w:pPr>
        <w:pStyle w:val="xxxxxxmsonormal"/>
        <w:numPr>
          <w:ilvl w:val="1"/>
          <w:numId w:val="26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 w:rsidRPr="00B62103">
        <w:rPr>
          <w:rFonts w:ascii="Times New Roman" w:eastAsia="Times New Roman" w:hAnsi="Times New Roman" w:cs="Times New Roman"/>
          <w:color w:val="000000" w:themeColor="text1"/>
        </w:rPr>
        <w:t>Had Town Hall meeting on October 3, 2023, over 520 in attendance</w:t>
      </w:r>
    </w:p>
    <w:p w14:paraId="78B2FCA9" w14:textId="77777777" w:rsidR="00B62103" w:rsidRPr="00B62103" w:rsidRDefault="00B62103" w:rsidP="00B62103">
      <w:pPr>
        <w:pStyle w:val="xxxxxxmsonormal"/>
        <w:numPr>
          <w:ilvl w:val="1"/>
          <w:numId w:val="26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 w:rsidRPr="00B62103">
        <w:rPr>
          <w:rFonts w:ascii="Times New Roman" w:eastAsia="Times New Roman" w:hAnsi="Times New Roman" w:cs="Times New Roman"/>
          <w:color w:val="000000" w:themeColor="text1"/>
        </w:rPr>
        <w:t xml:space="preserve">Signed LOA to extend contract through October 31, 2023 </w:t>
      </w:r>
    </w:p>
    <w:p w14:paraId="0593D5EF" w14:textId="77777777" w:rsidR="00B62103" w:rsidRPr="00B62103" w:rsidRDefault="00B62103" w:rsidP="00B62103">
      <w:pPr>
        <w:pStyle w:val="xxxxxxmsonormal"/>
        <w:numPr>
          <w:ilvl w:val="1"/>
          <w:numId w:val="26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 w:rsidRPr="00B62103">
        <w:rPr>
          <w:rFonts w:ascii="Times New Roman" w:eastAsia="Times New Roman" w:hAnsi="Times New Roman" w:cs="Times New Roman"/>
          <w:color w:val="000000" w:themeColor="text1"/>
        </w:rPr>
        <w:t>Reached TA on October 21, 2023</w:t>
      </w:r>
    </w:p>
    <w:p w14:paraId="1382F317" w14:textId="77777777" w:rsidR="00B62103" w:rsidRPr="00B62103" w:rsidRDefault="00B62103" w:rsidP="00B62103">
      <w:pPr>
        <w:pStyle w:val="xxxxxxmsonormal"/>
        <w:numPr>
          <w:ilvl w:val="1"/>
          <w:numId w:val="26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 w:rsidRPr="00B62103">
        <w:rPr>
          <w:rFonts w:ascii="Times New Roman" w:eastAsia="Times New Roman" w:hAnsi="Times New Roman" w:cs="Times New Roman"/>
          <w:color w:val="000000" w:themeColor="text1"/>
        </w:rPr>
        <w:t>Presented to Board on October 27. 2023</w:t>
      </w:r>
    </w:p>
    <w:p w14:paraId="21B474DA" w14:textId="77777777" w:rsidR="00B62103" w:rsidRPr="00B62103" w:rsidRDefault="00B62103" w:rsidP="00B62103">
      <w:pPr>
        <w:pStyle w:val="xxxxxxmsonormal"/>
        <w:numPr>
          <w:ilvl w:val="1"/>
          <w:numId w:val="26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 w:rsidRPr="00B62103">
        <w:rPr>
          <w:rFonts w:ascii="Times New Roman" w:eastAsia="Times New Roman" w:hAnsi="Times New Roman" w:cs="Times New Roman"/>
          <w:color w:val="000000" w:themeColor="text1"/>
        </w:rPr>
        <w:t xml:space="preserve">Sent out correspondence to membership of TA summary and Contract edits after Board approved to take to ratification. </w:t>
      </w:r>
    </w:p>
    <w:p w14:paraId="0E11FD3E" w14:textId="0524B0B4" w:rsidR="005C6774" w:rsidRPr="0010712C" w:rsidRDefault="00163D7D" w:rsidP="005C6774">
      <w:pPr>
        <w:pStyle w:val="xxxxxxmsonormal"/>
        <w:numPr>
          <w:ilvl w:val="0"/>
          <w:numId w:val="26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President Garza </w:t>
      </w:r>
      <w:r>
        <w:rPr>
          <w:rFonts w:ascii="Times New Roman" w:eastAsia="Times New Roman" w:hAnsi="Times New Roman" w:cs="Times New Roman"/>
          <w:color w:val="000000" w:themeColor="text1"/>
        </w:rPr>
        <w:t>a</w:t>
      </w:r>
      <w:r w:rsidR="005C6774" w:rsidRPr="0010712C">
        <w:rPr>
          <w:rFonts w:ascii="Times New Roman" w:eastAsia="Times New Roman" w:hAnsi="Times New Roman" w:cs="Times New Roman"/>
          <w:color w:val="000000" w:themeColor="text1"/>
        </w:rPr>
        <w:t>ttended MSU Board of Trustees meeting on October 27, 2023.</w:t>
      </w:r>
    </w:p>
    <w:p w14:paraId="632CF47C" w14:textId="489B5E56" w:rsidR="005C6774" w:rsidRPr="0010712C" w:rsidRDefault="00163D7D" w:rsidP="005C6774">
      <w:pPr>
        <w:pStyle w:val="xxxxxxmsonormal"/>
        <w:numPr>
          <w:ilvl w:val="0"/>
          <w:numId w:val="26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President Garza </w:t>
      </w:r>
      <w:r>
        <w:rPr>
          <w:rFonts w:ascii="Times New Roman" w:eastAsia="Times New Roman" w:hAnsi="Times New Roman" w:cs="Times New Roman"/>
          <w:color w:val="000000" w:themeColor="text1"/>
        </w:rPr>
        <w:t>r</w:t>
      </w:r>
      <w:r w:rsidR="005C6774" w:rsidRPr="0010712C">
        <w:rPr>
          <w:rFonts w:ascii="Times New Roman" w:eastAsia="Times New Roman" w:hAnsi="Times New Roman" w:cs="Times New Roman"/>
          <w:color w:val="000000" w:themeColor="text1"/>
        </w:rPr>
        <w:t>esponded to multiple contacts on open enrollment and dental</w:t>
      </w:r>
    </w:p>
    <w:p w14:paraId="4EAC2565" w14:textId="1AE60219" w:rsidR="005C6774" w:rsidRPr="0010712C" w:rsidRDefault="00163D7D" w:rsidP="005C6774">
      <w:pPr>
        <w:pStyle w:val="xxxxxxmsonormal"/>
        <w:numPr>
          <w:ilvl w:val="0"/>
          <w:numId w:val="26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President Garza </w:t>
      </w:r>
      <w:r>
        <w:rPr>
          <w:rFonts w:ascii="Times New Roman" w:eastAsia="Times New Roman" w:hAnsi="Times New Roman" w:cs="Times New Roman"/>
          <w:color w:val="000000" w:themeColor="text1"/>
        </w:rPr>
        <w:t>r</w:t>
      </w:r>
      <w:r w:rsidR="005C6774" w:rsidRPr="0010712C">
        <w:rPr>
          <w:rFonts w:ascii="Times New Roman" w:eastAsia="Times New Roman" w:hAnsi="Times New Roman" w:cs="Times New Roman"/>
          <w:color w:val="000000" w:themeColor="text1"/>
        </w:rPr>
        <w:t>esponded to multiple contacts on Bargaining status and TA</w:t>
      </w:r>
    </w:p>
    <w:p w14:paraId="5D3DA6CD" w14:textId="4E1EE302" w:rsidR="009A7758" w:rsidRPr="00AF2CC5" w:rsidRDefault="009A7758" w:rsidP="009A7758">
      <w:pPr>
        <w:pStyle w:val="xxxxxmsonormal"/>
        <w:rPr>
          <w:rStyle w:val="eop"/>
          <w:rFonts w:ascii="Times New Roman" w:hAnsi="Times New Roman" w:cs="Times New Roman"/>
          <w:color w:val="000000" w:themeColor="text1"/>
        </w:rPr>
      </w:pPr>
      <w:r w:rsidRPr="00AF2CC5">
        <w:rPr>
          <w:rStyle w:val="normaltextrun"/>
          <w:rFonts w:ascii="Times New Roman" w:hAnsi="Times New Roman" w:cs="Times New Roman"/>
          <w:color w:val="000000" w:themeColor="text1"/>
          <w:u w:val="single"/>
        </w:rPr>
        <w:t>Vice President for Contract Administration – Aaron Minnis</w:t>
      </w:r>
      <w:r w:rsidR="00B62103">
        <w:rPr>
          <w:rStyle w:val="normaltextrun"/>
          <w:rFonts w:ascii="Times New Roman" w:hAnsi="Times New Roman" w:cs="Times New Roman"/>
          <w:color w:val="000000" w:themeColor="text1"/>
          <w:u w:val="single"/>
        </w:rPr>
        <w:t>(absent)</w:t>
      </w:r>
      <w:r w:rsidRPr="00AF2CC5">
        <w:rPr>
          <w:rStyle w:val="normaltextrun"/>
          <w:rFonts w:ascii="Times New Roman" w:hAnsi="Times New Roman" w:cs="Times New Roman"/>
          <w:color w:val="000000" w:themeColor="text1"/>
          <w:u w:val="single"/>
        </w:rPr>
        <w:t xml:space="preserve"> /Mike Ouderkirk - </w:t>
      </w:r>
      <w:r w:rsidRPr="00AF2CC5">
        <w:rPr>
          <w:rStyle w:val="eop"/>
          <w:rFonts w:ascii="Times New Roman" w:hAnsi="Times New Roman" w:cs="Times New Roman"/>
          <w:color w:val="000000" w:themeColor="text1"/>
        </w:rPr>
        <w:t xml:space="preserve">Electronically mailed report. </w:t>
      </w:r>
    </w:p>
    <w:p w14:paraId="493E20ED" w14:textId="54ABDBAF" w:rsidR="00CA37CB" w:rsidRDefault="009A7758" w:rsidP="00CA37CB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textAlignment w:val="baseline"/>
        <w:rPr>
          <w:rStyle w:val="normaltextrun"/>
          <w:rFonts w:ascii="Times New Roman" w:hAnsi="Times New Roman" w:cs="Times New Roman"/>
          <w:color w:val="000000" w:themeColor="text1"/>
        </w:rPr>
      </w:pPr>
      <w:r>
        <w:rPr>
          <w:rStyle w:val="normaltextrun"/>
          <w:rFonts w:ascii="Times New Roman" w:hAnsi="Times New Roman" w:cs="Times New Roman"/>
          <w:color w:val="000000" w:themeColor="text1"/>
        </w:rPr>
        <w:t xml:space="preserve">APSA </w:t>
      </w:r>
      <w:r w:rsidR="00CA37CB">
        <w:rPr>
          <w:rStyle w:val="normaltextrun"/>
          <w:rFonts w:ascii="Times New Roman" w:hAnsi="Times New Roman" w:cs="Times New Roman"/>
          <w:color w:val="000000" w:themeColor="text1"/>
        </w:rPr>
        <w:t xml:space="preserve">President Garza answered questions asked by </w:t>
      </w:r>
      <w:r w:rsidR="00163D7D">
        <w:rPr>
          <w:rStyle w:val="normaltextrun"/>
          <w:rFonts w:ascii="Times New Roman" w:hAnsi="Times New Roman" w:cs="Times New Roman"/>
          <w:color w:val="000000" w:themeColor="text1"/>
        </w:rPr>
        <w:t xml:space="preserve">board </w:t>
      </w:r>
      <w:r w:rsidR="00CA37CB">
        <w:rPr>
          <w:rStyle w:val="normaltextrun"/>
          <w:rFonts w:ascii="Times New Roman" w:hAnsi="Times New Roman" w:cs="Times New Roman"/>
          <w:color w:val="000000" w:themeColor="text1"/>
        </w:rPr>
        <w:t xml:space="preserve">members present. </w:t>
      </w:r>
    </w:p>
    <w:p w14:paraId="7D5078F3" w14:textId="50A79CFB" w:rsidR="0094756A" w:rsidRPr="00CA37CB" w:rsidRDefault="0094756A" w:rsidP="00CA37CB">
      <w:pPr>
        <w:spacing w:before="100" w:beforeAutospacing="1" w:after="100" w:afterAutospacing="1" w:line="240" w:lineRule="auto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CA37CB">
        <w:rPr>
          <w:rStyle w:val="normaltextrun"/>
          <w:rFonts w:ascii="Times New Roman" w:hAnsi="Times New Roman" w:cs="Times New Roman"/>
          <w:color w:val="000000" w:themeColor="text1"/>
          <w:u w:val="single"/>
        </w:rPr>
        <w:t>Treasurer’s Report – Ken Deneau  </w:t>
      </w:r>
      <w:r w:rsidRPr="00CA37CB">
        <w:rPr>
          <w:rStyle w:val="eop"/>
          <w:rFonts w:ascii="Times New Roman" w:hAnsi="Times New Roman" w:cs="Times New Roman"/>
          <w:color w:val="000000" w:themeColor="text1"/>
        </w:rPr>
        <w:t> - Electronically mailed report.</w:t>
      </w:r>
    </w:p>
    <w:p w14:paraId="133CF78B" w14:textId="23E60F2F" w:rsidR="0094756A" w:rsidRPr="00AF2CC5" w:rsidRDefault="0094756A" w:rsidP="0094756A">
      <w:pPr>
        <w:rPr>
          <w:rFonts w:ascii="Times New Roman" w:hAnsi="Times New Roman" w:cs="Times New Roman"/>
          <w:color w:val="000000" w:themeColor="text1"/>
        </w:rPr>
      </w:pPr>
      <w:r w:rsidRPr="00AF2CC5">
        <w:rPr>
          <w:rFonts w:ascii="Times New Roman" w:hAnsi="Times New Roman" w:cs="Times New Roman"/>
          <w:color w:val="000000" w:themeColor="text1"/>
        </w:rPr>
        <w:t xml:space="preserve">Treasurer Deneau updated board members of the APSA </w:t>
      </w:r>
      <w:r w:rsidR="00FE010D">
        <w:rPr>
          <w:rFonts w:ascii="Times New Roman" w:hAnsi="Times New Roman" w:cs="Times New Roman"/>
          <w:color w:val="000000" w:themeColor="text1"/>
        </w:rPr>
        <w:t>October 31, 2023</w:t>
      </w:r>
      <w:r w:rsidR="002129F5">
        <w:rPr>
          <w:rFonts w:ascii="Times New Roman" w:hAnsi="Times New Roman" w:cs="Times New Roman"/>
          <w:color w:val="000000" w:themeColor="text1"/>
        </w:rPr>
        <w:t>,</w:t>
      </w:r>
      <w:r w:rsidRPr="00AF2CC5">
        <w:rPr>
          <w:rFonts w:ascii="Times New Roman" w:hAnsi="Times New Roman" w:cs="Times New Roman"/>
          <w:color w:val="000000" w:themeColor="text1"/>
        </w:rPr>
        <w:t xml:space="preserve"> Financial</w:t>
      </w:r>
      <w:r w:rsidR="00224683" w:rsidRPr="00AF2CC5">
        <w:rPr>
          <w:rFonts w:ascii="Times New Roman" w:hAnsi="Times New Roman" w:cs="Times New Roman"/>
          <w:color w:val="000000" w:themeColor="text1"/>
        </w:rPr>
        <w:t xml:space="preserve">s and gave an overview of the budget to </w:t>
      </w:r>
      <w:r w:rsidR="007F45E9">
        <w:rPr>
          <w:rFonts w:ascii="Times New Roman" w:hAnsi="Times New Roman" w:cs="Times New Roman"/>
          <w:color w:val="000000" w:themeColor="text1"/>
        </w:rPr>
        <w:t>b</w:t>
      </w:r>
      <w:r w:rsidR="0011503F" w:rsidRPr="00AF2CC5">
        <w:rPr>
          <w:rFonts w:ascii="Times New Roman" w:hAnsi="Times New Roman" w:cs="Times New Roman"/>
          <w:color w:val="000000" w:themeColor="text1"/>
        </w:rPr>
        <w:t xml:space="preserve">oard </w:t>
      </w:r>
      <w:r w:rsidR="00224683" w:rsidRPr="00AF2CC5">
        <w:rPr>
          <w:rFonts w:ascii="Times New Roman" w:hAnsi="Times New Roman" w:cs="Times New Roman"/>
          <w:color w:val="000000" w:themeColor="text1"/>
        </w:rPr>
        <w:t xml:space="preserve">members present. </w:t>
      </w:r>
    </w:p>
    <w:p w14:paraId="24F14D50" w14:textId="2DCA18F9" w:rsidR="0094756A" w:rsidRPr="00550367" w:rsidRDefault="0094756A" w:rsidP="0094756A">
      <w:pPr>
        <w:ind w:left="360"/>
        <w:rPr>
          <w:rFonts w:ascii="Times New Roman" w:hAnsi="Times New Roman" w:cs="Times New Roman"/>
        </w:rPr>
      </w:pPr>
      <w:r w:rsidRPr="00550367">
        <w:rPr>
          <w:rFonts w:ascii="Times New Roman" w:hAnsi="Times New Roman" w:cs="Times New Roman"/>
        </w:rPr>
        <w:t xml:space="preserve">APSA Revenue as of </w:t>
      </w:r>
      <w:r w:rsidR="00FE010D">
        <w:rPr>
          <w:rFonts w:ascii="Times New Roman" w:hAnsi="Times New Roman" w:cs="Times New Roman"/>
        </w:rPr>
        <w:t>October 31</w:t>
      </w:r>
      <w:r w:rsidR="00F0244C" w:rsidRPr="00550367">
        <w:rPr>
          <w:rFonts w:ascii="Times New Roman" w:hAnsi="Times New Roman" w:cs="Times New Roman"/>
        </w:rPr>
        <w:t xml:space="preserve">, </w:t>
      </w:r>
      <w:r w:rsidR="00FA4DA0" w:rsidRPr="00550367">
        <w:rPr>
          <w:rFonts w:ascii="Times New Roman" w:hAnsi="Times New Roman" w:cs="Times New Roman"/>
        </w:rPr>
        <w:t>2023,</w:t>
      </w:r>
      <w:r w:rsidR="00F0244C" w:rsidRPr="00550367">
        <w:rPr>
          <w:rFonts w:ascii="Times New Roman" w:hAnsi="Times New Roman" w:cs="Times New Roman"/>
        </w:rPr>
        <w:t xml:space="preserve"> </w:t>
      </w:r>
      <w:r w:rsidRPr="00550367">
        <w:rPr>
          <w:rFonts w:ascii="Times New Roman" w:hAnsi="Times New Roman" w:cs="Times New Roman"/>
        </w:rPr>
        <w:t>$1</w:t>
      </w:r>
      <w:r w:rsidR="00D16434" w:rsidRPr="00550367">
        <w:rPr>
          <w:rFonts w:ascii="Times New Roman" w:hAnsi="Times New Roman" w:cs="Times New Roman"/>
        </w:rPr>
        <w:t>3</w:t>
      </w:r>
      <w:r w:rsidRPr="00550367">
        <w:rPr>
          <w:rFonts w:ascii="Times New Roman" w:hAnsi="Times New Roman" w:cs="Times New Roman"/>
        </w:rPr>
        <w:t>,</w:t>
      </w:r>
      <w:r w:rsidR="004F7331">
        <w:rPr>
          <w:rFonts w:ascii="Times New Roman" w:hAnsi="Times New Roman" w:cs="Times New Roman"/>
        </w:rPr>
        <w:t>522</w:t>
      </w:r>
      <w:r w:rsidR="002129F5">
        <w:rPr>
          <w:rFonts w:ascii="Times New Roman" w:hAnsi="Times New Roman" w:cs="Times New Roman"/>
        </w:rPr>
        <w:t>.</w:t>
      </w:r>
      <w:r w:rsidR="004F7331">
        <w:rPr>
          <w:rFonts w:ascii="Times New Roman" w:hAnsi="Times New Roman" w:cs="Times New Roman"/>
        </w:rPr>
        <w:t>54</w:t>
      </w:r>
    </w:p>
    <w:p w14:paraId="10507395" w14:textId="4B6EDA40" w:rsidR="00AF0A58" w:rsidRPr="00550367" w:rsidRDefault="00B66D56" w:rsidP="00B66D56">
      <w:pPr>
        <w:ind w:left="360"/>
        <w:rPr>
          <w:rFonts w:ascii="Times New Roman" w:hAnsi="Times New Roman" w:cs="Times New Roman"/>
          <w:u w:val="single"/>
        </w:rPr>
      </w:pPr>
      <w:r w:rsidRPr="00550367">
        <w:rPr>
          <w:rFonts w:ascii="Times New Roman" w:hAnsi="Times New Roman" w:cs="Times New Roman"/>
          <w:u w:val="single"/>
        </w:rPr>
        <w:t xml:space="preserve">APSA Expenses as </w:t>
      </w:r>
      <w:r w:rsidR="00F02BF4" w:rsidRPr="00550367">
        <w:rPr>
          <w:rFonts w:ascii="Times New Roman" w:hAnsi="Times New Roman" w:cs="Times New Roman"/>
          <w:u w:val="single"/>
        </w:rPr>
        <w:t xml:space="preserve">of </w:t>
      </w:r>
      <w:r w:rsidR="00FE010D">
        <w:rPr>
          <w:rFonts w:ascii="Times New Roman" w:hAnsi="Times New Roman" w:cs="Times New Roman"/>
          <w:u w:val="single"/>
        </w:rPr>
        <w:t>October 31</w:t>
      </w:r>
      <w:r w:rsidR="00F0244C" w:rsidRPr="00550367">
        <w:rPr>
          <w:rFonts w:ascii="Times New Roman" w:hAnsi="Times New Roman" w:cs="Times New Roman"/>
          <w:u w:val="single"/>
        </w:rPr>
        <w:t xml:space="preserve">, </w:t>
      </w:r>
      <w:r w:rsidR="00757378" w:rsidRPr="00550367">
        <w:rPr>
          <w:rFonts w:ascii="Times New Roman" w:hAnsi="Times New Roman" w:cs="Times New Roman"/>
          <w:u w:val="single"/>
        </w:rPr>
        <w:t>2023,</w:t>
      </w:r>
      <w:r w:rsidR="00F0244C" w:rsidRPr="00550367">
        <w:rPr>
          <w:rFonts w:ascii="Times New Roman" w:hAnsi="Times New Roman" w:cs="Times New Roman"/>
          <w:u w:val="single"/>
        </w:rPr>
        <w:t xml:space="preserve"> </w:t>
      </w:r>
      <w:r w:rsidR="00D16434" w:rsidRPr="00550367">
        <w:rPr>
          <w:rFonts w:ascii="Times New Roman" w:hAnsi="Times New Roman" w:cs="Times New Roman"/>
          <w:u w:val="single"/>
        </w:rPr>
        <w:t>$</w:t>
      </w:r>
      <w:r w:rsidR="004F7331">
        <w:rPr>
          <w:rFonts w:ascii="Times New Roman" w:hAnsi="Times New Roman" w:cs="Times New Roman"/>
          <w:u w:val="single"/>
        </w:rPr>
        <w:t>1</w:t>
      </w:r>
      <w:r w:rsidR="002129F5">
        <w:rPr>
          <w:rFonts w:ascii="Times New Roman" w:hAnsi="Times New Roman" w:cs="Times New Roman"/>
          <w:u w:val="single"/>
        </w:rPr>
        <w:t>7,</w:t>
      </w:r>
      <w:r w:rsidR="004F7331">
        <w:rPr>
          <w:rFonts w:ascii="Times New Roman" w:hAnsi="Times New Roman" w:cs="Times New Roman"/>
          <w:u w:val="single"/>
        </w:rPr>
        <w:t>484</w:t>
      </w:r>
      <w:r w:rsidR="002129F5">
        <w:rPr>
          <w:rFonts w:ascii="Times New Roman" w:hAnsi="Times New Roman" w:cs="Times New Roman"/>
          <w:u w:val="single"/>
        </w:rPr>
        <w:t>.</w:t>
      </w:r>
      <w:r w:rsidR="004F7331">
        <w:rPr>
          <w:rFonts w:ascii="Times New Roman" w:hAnsi="Times New Roman" w:cs="Times New Roman"/>
          <w:u w:val="single"/>
        </w:rPr>
        <w:t>86</w:t>
      </w:r>
    </w:p>
    <w:p w14:paraId="34533B8C" w14:textId="539C6B1A" w:rsidR="00B66D56" w:rsidRPr="00AF2CC5" w:rsidRDefault="00B66D56" w:rsidP="00B66D56">
      <w:pPr>
        <w:ind w:left="360"/>
        <w:rPr>
          <w:rFonts w:ascii="Times New Roman" w:hAnsi="Times New Roman" w:cs="Times New Roman"/>
        </w:rPr>
      </w:pPr>
      <w:r w:rsidRPr="00550367">
        <w:rPr>
          <w:rFonts w:ascii="Times New Roman" w:hAnsi="Times New Roman" w:cs="Times New Roman"/>
        </w:rPr>
        <w:t xml:space="preserve">APSA Net Change as of </w:t>
      </w:r>
      <w:r w:rsidR="00FE010D">
        <w:rPr>
          <w:rFonts w:ascii="Times New Roman" w:hAnsi="Times New Roman" w:cs="Times New Roman"/>
        </w:rPr>
        <w:t>October 31, 2023</w:t>
      </w:r>
      <w:r w:rsidR="00D853A2" w:rsidRPr="00550367">
        <w:rPr>
          <w:rFonts w:ascii="Times New Roman" w:hAnsi="Times New Roman" w:cs="Times New Roman"/>
        </w:rPr>
        <w:t>,</w:t>
      </w:r>
      <w:r w:rsidR="00F0244C" w:rsidRPr="00550367">
        <w:rPr>
          <w:rFonts w:ascii="Times New Roman" w:hAnsi="Times New Roman" w:cs="Times New Roman"/>
        </w:rPr>
        <w:t xml:space="preserve"> </w:t>
      </w:r>
      <w:r w:rsidR="002129F5">
        <w:rPr>
          <w:rFonts w:ascii="Times New Roman" w:hAnsi="Times New Roman" w:cs="Times New Roman"/>
        </w:rPr>
        <w:t>($</w:t>
      </w:r>
      <w:r w:rsidR="004F7331">
        <w:rPr>
          <w:rFonts w:ascii="Times New Roman" w:hAnsi="Times New Roman" w:cs="Times New Roman"/>
        </w:rPr>
        <w:t>3.962</w:t>
      </w:r>
      <w:r w:rsidR="002129F5">
        <w:rPr>
          <w:rFonts w:ascii="Times New Roman" w:hAnsi="Times New Roman" w:cs="Times New Roman"/>
        </w:rPr>
        <w:t>.</w:t>
      </w:r>
      <w:r w:rsidR="004F7331">
        <w:rPr>
          <w:rFonts w:ascii="Times New Roman" w:hAnsi="Times New Roman" w:cs="Times New Roman"/>
        </w:rPr>
        <w:t>32)</w:t>
      </w:r>
    </w:p>
    <w:p w14:paraId="68599885" w14:textId="77777777" w:rsidR="00E63D46" w:rsidRDefault="00E63D46" w:rsidP="005D6DC0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</w:p>
    <w:p w14:paraId="100C0CA2" w14:textId="37A73230" w:rsidR="005D6DC0" w:rsidRDefault="005D6DC0" w:rsidP="005D6DC0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  <w:r w:rsidRPr="00AF2CC5">
        <w:rPr>
          <w:rStyle w:val="normaltextrun"/>
          <w:color w:val="000000" w:themeColor="text1"/>
          <w:sz w:val="22"/>
          <w:szCs w:val="22"/>
          <w:u w:val="single"/>
        </w:rPr>
        <w:t xml:space="preserve">Recording Secretary – Kathleen Deneau  </w:t>
      </w:r>
    </w:p>
    <w:p w14:paraId="243D3ECB" w14:textId="5F96C528" w:rsidR="00BF09DE" w:rsidRDefault="00BF09DE" w:rsidP="00BF09DE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BF09DE">
        <w:rPr>
          <w:rStyle w:val="normaltextrun"/>
          <w:color w:val="000000" w:themeColor="text1"/>
          <w:sz w:val="22"/>
          <w:szCs w:val="22"/>
        </w:rPr>
        <w:t xml:space="preserve">Request by Recording Secretary Deneau to move the January board meeting to either Wednesday January 3 or January 4, 2024.  </w:t>
      </w:r>
    </w:p>
    <w:p w14:paraId="36168219" w14:textId="09C10BEF" w:rsidR="00BF09DE" w:rsidRPr="00BF09DE" w:rsidRDefault="00BF09DE" w:rsidP="00BF09DE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>
        <w:rPr>
          <w:rStyle w:val="normaltextrun"/>
          <w:color w:val="000000" w:themeColor="text1"/>
          <w:sz w:val="22"/>
          <w:szCs w:val="22"/>
        </w:rPr>
        <w:t xml:space="preserve">President Garza agreed to move the board meeting to Wednesday January 3, 2024. </w:t>
      </w:r>
    </w:p>
    <w:p w14:paraId="5C794492" w14:textId="2FBB4606" w:rsidR="00626904" w:rsidRDefault="00E2080A" w:rsidP="00626904">
      <w:pPr>
        <w:spacing w:before="100" w:beforeAutospacing="1" w:after="100" w:afterAutospacing="1" w:line="240" w:lineRule="auto"/>
        <w:contextualSpacing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AF2CC5">
        <w:rPr>
          <w:rStyle w:val="normaltextrun"/>
          <w:rFonts w:ascii="Times New Roman" w:hAnsi="Times New Roman" w:cs="Times New Roman"/>
          <w:color w:val="000000" w:themeColor="text1"/>
          <w:u w:val="single"/>
        </w:rPr>
        <w:lastRenderedPageBreak/>
        <w:t>Report of the Corresponding Secretary – Randy Brown</w:t>
      </w:r>
      <w:r w:rsidRPr="00AF2CC5">
        <w:rPr>
          <w:rStyle w:val="eop"/>
          <w:rFonts w:ascii="Times New Roman" w:hAnsi="Times New Roman" w:cs="Times New Roman"/>
          <w:color w:val="000000" w:themeColor="text1"/>
        </w:rPr>
        <w:t> </w:t>
      </w:r>
      <w:r w:rsidR="006C0499" w:rsidRPr="00AF2CC5">
        <w:rPr>
          <w:rStyle w:val="eop"/>
          <w:rFonts w:ascii="Times New Roman" w:hAnsi="Times New Roman" w:cs="Times New Roman"/>
          <w:color w:val="000000" w:themeColor="text1"/>
        </w:rPr>
        <w:t xml:space="preserve">– </w:t>
      </w:r>
      <w:r w:rsidR="00022E5D">
        <w:rPr>
          <w:rStyle w:val="eop"/>
          <w:rFonts w:ascii="Times New Roman" w:hAnsi="Times New Roman" w:cs="Times New Roman"/>
          <w:color w:val="000000" w:themeColor="text1"/>
        </w:rPr>
        <w:t xml:space="preserve">report shared electronically. </w:t>
      </w:r>
    </w:p>
    <w:p w14:paraId="292A1A29" w14:textId="77777777" w:rsidR="00022E5D" w:rsidRPr="0032784B" w:rsidRDefault="00022E5D" w:rsidP="00022E5D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32784B">
        <w:rPr>
          <w:rFonts w:ascii="Times New Roman" w:hAnsi="Times New Roman" w:cs="Times New Roman"/>
          <w:color w:val="000000" w:themeColor="text1"/>
          <w:sz w:val="22"/>
          <w:szCs w:val="22"/>
        </w:rPr>
        <w:t>Correspondence with board and members</w:t>
      </w:r>
    </w:p>
    <w:p w14:paraId="00EE6054" w14:textId="77777777" w:rsidR="003669BF" w:rsidRPr="00E049BF" w:rsidRDefault="003669BF" w:rsidP="003669BF">
      <w:pPr>
        <w:pStyle w:val="ListParagraph"/>
        <w:numPr>
          <w:ilvl w:val="0"/>
          <w:numId w:val="32"/>
        </w:numPr>
        <w:rPr>
          <w:rFonts w:ascii="Times New Roman" w:eastAsia="Calibri" w:hAnsi="Times New Roman" w:cs="Times New Roman"/>
          <w:color w:val="808080" w:themeColor="background1" w:themeShade="80"/>
        </w:rPr>
      </w:pPr>
      <w:r w:rsidRPr="00E049BF">
        <w:rPr>
          <w:rFonts w:ascii="Times New Roman" w:eastAsia="Calibri" w:hAnsi="Times New Roman" w:cs="Times New Roman"/>
        </w:rPr>
        <w:t>Met with outreach committee to discuss future semi-annual format and EAP, WLO supervisor series presentations on October 10, 2023</w:t>
      </w:r>
    </w:p>
    <w:p w14:paraId="53F238C0" w14:textId="77777777" w:rsidR="003669BF" w:rsidRPr="00E049BF" w:rsidRDefault="003669BF" w:rsidP="003669BF">
      <w:pPr>
        <w:pStyle w:val="ListParagraph"/>
        <w:numPr>
          <w:ilvl w:val="0"/>
          <w:numId w:val="32"/>
        </w:numPr>
        <w:rPr>
          <w:rFonts w:ascii="Times New Roman" w:eastAsia="Calibri" w:hAnsi="Times New Roman" w:cs="Times New Roman"/>
        </w:rPr>
      </w:pPr>
      <w:r w:rsidRPr="00E049BF">
        <w:rPr>
          <w:rFonts w:ascii="Times New Roman" w:eastAsia="Calibri" w:hAnsi="Times New Roman" w:cs="Times New Roman"/>
        </w:rPr>
        <w:t>Met with APSA/EAP/WLO regarding a joint session presentation on November 10, 2023</w:t>
      </w:r>
    </w:p>
    <w:p w14:paraId="0E780D79" w14:textId="5D238F56" w:rsidR="003669BF" w:rsidRPr="00E049BF" w:rsidRDefault="003669BF" w:rsidP="003669BF">
      <w:pPr>
        <w:pStyle w:val="ListParagraph"/>
        <w:numPr>
          <w:ilvl w:val="0"/>
          <w:numId w:val="32"/>
        </w:numPr>
        <w:rPr>
          <w:rFonts w:ascii="Times New Roman" w:eastAsia="Calibri" w:hAnsi="Times New Roman" w:cs="Times New Roman"/>
        </w:rPr>
      </w:pPr>
      <w:r w:rsidRPr="00E049BF">
        <w:rPr>
          <w:rFonts w:ascii="Times New Roman" w:eastAsia="Calibri" w:hAnsi="Times New Roman" w:cs="Times New Roman"/>
        </w:rPr>
        <w:t xml:space="preserve">Met regarding Supervisor Support Series to finalize </w:t>
      </w:r>
      <w:r w:rsidR="00AA51BE" w:rsidRPr="00E049BF">
        <w:rPr>
          <w:rFonts w:ascii="Times New Roman" w:eastAsia="Calibri" w:hAnsi="Times New Roman" w:cs="Times New Roman"/>
        </w:rPr>
        <w:t>advertisement</w:t>
      </w:r>
      <w:r w:rsidRPr="00E049BF">
        <w:rPr>
          <w:rFonts w:ascii="Times New Roman" w:eastAsia="Calibri" w:hAnsi="Times New Roman" w:cs="Times New Roman"/>
        </w:rPr>
        <w:t xml:space="preserve"> details on November 13, 2023</w:t>
      </w:r>
    </w:p>
    <w:p w14:paraId="2EA9933B" w14:textId="77777777" w:rsidR="003669BF" w:rsidRPr="00E049BF" w:rsidRDefault="003669BF" w:rsidP="003669BF">
      <w:pPr>
        <w:pStyle w:val="ListParagraph"/>
        <w:numPr>
          <w:ilvl w:val="0"/>
          <w:numId w:val="32"/>
        </w:numPr>
        <w:rPr>
          <w:rFonts w:ascii="Times New Roman" w:eastAsia="Calibri" w:hAnsi="Times New Roman" w:cs="Times New Roman"/>
        </w:rPr>
      </w:pPr>
      <w:r w:rsidRPr="00E049BF">
        <w:rPr>
          <w:rFonts w:ascii="Times New Roman" w:eastAsia="Calibri" w:hAnsi="Times New Roman" w:cs="Times New Roman"/>
        </w:rPr>
        <w:t>Created and scheduled 4 reminder emails for Nov 1, Nov 2 and Nov7 “Town Hall” webinar meetings</w:t>
      </w:r>
    </w:p>
    <w:p w14:paraId="3A8201B8" w14:textId="77777777" w:rsidR="003669BF" w:rsidRPr="00E049BF" w:rsidRDefault="003669BF" w:rsidP="003669BF">
      <w:pPr>
        <w:pStyle w:val="ListParagraph"/>
        <w:numPr>
          <w:ilvl w:val="0"/>
          <w:numId w:val="32"/>
        </w:numPr>
        <w:rPr>
          <w:rFonts w:ascii="Times New Roman" w:eastAsia="Calibri" w:hAnsi="Times New Roman" w:cs="Times New Roman"/>
        </w:rPr>
      </w:pPr>
      <w:r w:rsidRPr="00E049BF">
        <w:rPr>
          <w:rFonts w:ascii="Times New Roman" w:eastAsia="Calibri" w:hAnsi="Times New Roman" w:cs="Times New Roman"/>
        </w:rPr>
        <w:t>Created 4 eballot/VoteNet automated reminder emails for “TA Ratification vote” (November 10, 2023, 8:00 am – November 16, 2023, 5:00 pm)</w:t>
      </w:r>
    </w:p>
    <w:p w14:paraId="47DF59BB" w14:textId="77777777" w:rsidR="00022E5D" w:rsidRPr="0032784B" w:rsidRDefault="00022E5D" w:rsidP="00022E5D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32784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Listserv </w:t>
      </w:r>
    </w:p>
    <w:p w14:paraId="5E822663" w14:textId="77777777" w:rsidR="00022E5D" w:rsidRPr="0032784B" w:rsidRDefault="00022E5D" w:rsidP="0033441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</w:rPr>
      </w:pPr>
      <w:r w:rsidRPr="0032784B">
        <w:rPr>
          <w:rFonts w:ascii="Times New Roman" w:hAnsi="Times New Roman" w:cs="Times New Roman"/>
          <w:color w:val="000000" w:themeColor="text1"/>
        </w:rPr>
        <w:t>Updated ALLAPSA-L listserv (</w:t>
      </w:r>
      <w:hyperlink r:id="rId11" w:history="1">
        <w:r w:rsidRPr="0032784B">
          <w:rPr>
            <w:rStyle w:val="Hyperlink"/>
            <w:rFonts w:ascii="Times New Roman" w:hAnsi="Times New Roman" w:cs="Times New Roman"/>
            <w:color w:val="000000" w:themeColor="text1"/>
          </w:rPr>
          <w:t>ALLAPSA-L@list.msu.edu</w:t>
        </w:r>
      </w:hyperlink>
      <w:r w:rsidRPr="0032784B">
        <w:rPr>
          <w:rFonts w:ascii="Times New Roman" w:hAnsi="Times New Roman" w:cs="Times New Roman"/>
          <w:color w:val="000000" w:themeColor="text1"/>
        </w:rPr>
        <w:t xml:space="preserve">) </w:t>
      </w:r>
    </w:p>
    <w:p w14:paraId="42077A6F" w14:textId="77777777" w:rsidR="00022E5D" w:rsidRPr="0032784B" w:rsidRDefault="00022E5D" w:rsidP="0033441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</w:rPr>
      </w:pPr>
      <w:r w:rsidRPr="0032784B">
        <w:rPr>
          <w:rFonts w:ascii="Times New Roman" w:hAnsi="Times New Roman" w:cs="Times New Roman"/>
          <w:color w:val="000000" w:themeColor="text1"/>
        </w:rPr>
        <w:t>Updated EXECAPSA-L listserv (</w:t>
      </w:r>
      <w:hyperlink r:id="rId12">
        <w:r w:rsidRPr="0032784B">
          <w:rPr>
            <w:rStyle w:val="Hyperlink"/>
            <w:rFonts w:ascii="Times New Roman" w:hAnsi="Times New Roman" w:cs="Times New Roman"/>
            <w:color w:val="000000" w:themeColor="text1"/>
          </w:rPr>
          <w:t>EXECAPSA-L@list.msu.edu</w:t>
        </w:r>
      </w:hyperlink>
      <w:r w:rsidRPr="0032784B">
        <w:rPr>
          <w:rFonts w:ascii="Times New Roman" w:hAnsi="Times New Roman" w:cs="Times New Roman"/>
          <w:color w:val="000000" w:themeColor="text1"/>
        </w:rPr>
        <w:t xml:space="preserve">) </w:t>
      </w:r>
    </w:p>
    <w:p w14:paraId="33F0BF54" w14:textId="77777777" w:rsidR="00022E5D" w:rsidRPr="0032784B" w:rsidRDefault="00022E5D" w:rsidP="00022E5D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32784B">
        <w:rPr>
          <w:rFonts w:ascii="Times New Roman" w:eastAsia="Calibri Light" w:hAnsi="Times New Roman" w:cs="Times New Roman"/>
          <w:color w:val="000000" w:themeColor="text1"/>
          <w:sz w:val="22"/>
          <w:szCs w:val="22"/>
        </w:rPr>
        <w:t xml:space="preserve">Website and DNS (Domain Name System) </w:t>
      </w:r>
      <w:r w:rsidRPr="0032784B">
        <w:rPr>
          <w:rFonts w:ascii="Times New Roman" w:eastAsia="Calibri" w:hAnsi="Times New Roman" w:cs="Times New Roman"/>
          <w:color w:val="000000" w:themeColor="text1"/>
          <w:sz w:val="22"/>
          <w:szCs w:val="22"/>
        </w:rPr>
        <w:t xml:space="preserve"> </w:t>
      </w:r>
    </w:p>
    <w:p w14:paraId="35E8CC8A" w14:textId="77777777" w:rsidR="00022E5D" w:rsidRPr="0032784B" w:rsidRDefault="00022E5D" w:rsidP="00334411">
      <w:pPr>
        <w:pStyle w:val="ListParagraph"/>
        <w:numPr>
          <w:ilvl w:val="0"/>
          <w:numId w:val="11"/>
        </w:numPr>
        <w:ind w:left="720"/>
        <w:rPr>
          <w:rFonts w:ascii="Times New Roman" w:hAnsi="Times New Roman" w:cs="Times New Roman"/>
          <w:color w:val="000000" w:themeColor="text1"/>
        </w:rPr>
      </w:pPr>
      <w:r w:rsidRPr="0032784B">
        <w:rPr>
          <w:rFonts w:ascii="Times New Roman" w:hAnsi="Times New Roman" w:cs="Times New Roman"/>
          <w:color w:val="000000" w:themeColor="text1"/>
        </w:rPr>
        <w:t>Updated meeting minutes</w:t>
      </w:r>
    </w:p>
    <w:p w14:paraId="3EFB8780" w14:textId="55F3143D" w:rsidR="00022E5D" w:rsidRDefault="00022E5D" w:rsidP="00334411">
      <w:pPr>
        <w:pStyle w:val="ListParagraph"/>
        <w:numPr>
          <w:ilvl w:val="0"/>
          <w:numId w:val="11"/>
        </w:numPr>
        <w:ind w:left="720"/>
        <w:rPr>
          <w:rFonts w:ascii="Times New Roman" w:hAnsi="Times New Roman" w:cs="Times New Roman"/>
          <w:color w:val="000000" w:themeColor="text1"/>
        </w:rPr>
      </w:pPr>
      <w:r w:rsidRPr="0032784B">
        <w:rPr>
          <w:rFonts w:ascii="Times New Roman" w:hAnsi="Times New Roman" w:cs="Times New Roman"/>
          <w:color w:val="000000" w:themeColor="text1"/>
        </w:rPr>
        <w:t>Updated financial reports</w:t>
      </w:r>
    </w:p>
    <w:p w14:paraId="695C47C4" w14:textId="671F8385" w:rsidR="003669BF" w:rsidRPr="0032784B" w:rsidRDefault="003669BF" w:rsidP="00334411">
      <w:pPr>
        <w:pStyle w:val="ListParagraph"/>
        <w:numPr>
          <w:ilvl w:val="0"/>
          <w:numId w:val="11"/>
        </w:numPr>
        <w:ind w:left="720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Update photo of Director Soczek </w:t>
      </w:r>
    </w:p>
    <w:p w14:paraId="528A0A46" w14:textId="77777777" w:rsidR="00022E5D" w:rsidRPr="0032784B" w:rsidRDefault="00022E5D" w:rsidP="00022E5D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32784B">
        <w:rPr>
          <w:rFonts w:ascii="Times New Roman" w:hAnsi="Times New Roman" w:cs="Times New Roman"/>
          <w:color w:val="000000" w:themeColor="text1"/>
          <w:sz w:val="22"/>
          <w:szCs w:val="22"/>
        </w:rPr>
        <w:t>Desktop, Software, and Security Support</w:t>
      </w:r>
    </w:p>
    <w:p w14:paraId="4CEC6A05" w14:textId="77777777" w:rsidR="003669BF" w:rsidRPr="00E049BF" w:rsidRDefault="003669BF" w:rsidP="003669BF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808080" w:themeColor="background1" w:themeShade="80"/>
        </w:rPr>
      </w:pPr>
      <w:r w:rsidRPr="00E049BF">
        <w:rPr>
          <w:rFonts w:ascii="Times New Roman" w:hAnsi="Times New Roman" w:cs="Times New Roman"/>
        </w:rPr>
        <w:t>Researched and solved union office OneDrive issue on November 06, 2023</w:t>
      </w:r>
    </w:p>
    <w:p w14:paraId="479EABC4" w14:textId="77777777" w:rsidR="00022E5D" w:rsidRPr="0032784B" w:rsidRDefault="00022E5D" w:rsidP="00022E5D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32784B">
        <w:rPr>
          <w:rFonts w:ascii="Times New Roman" w:hAnsi="Times New Roman" w:cs="Times New Roman"/>
          <w:color w:val="000000" w:themeColor="text1"/>
          <w:sz w:val="22"/>
          <w:szCs w:val="22"/>
        </w:rPr>
        <w:t>Analytics</w:t>
      </w:r>
    </w:p>
    <w:p w14:paraId="2D304E14" w14:textId="77777777" w:rsidR="00022E5D" w:rsidRPr="0032784B" w:rsidRDefault="00022E5D" w:rsidP="00334411">
      <w:pPr>
        <w:pStyle w:val="ListParagraph"/>
        <w:numPr>
          <w:ilvl w:val="0"/>
          <w:numId w:val="13"/>
        </w:numPr>
        <w:ind w:left="720"/>
        <w:rPr>
          <w:rFonts w:ascii="Times New Roman" w:hAnsi="Times New Roman" w:cs="Times New Roman"/>
          <w:color w:val="000000" w:themeColor="text1"/>
        </w:rPr>
      </w:pPr>
      <w:r w:rsidRPr="0032784B">
        <w:rPr>
          <w:rFonts w:ascii="Times New Roman" w:hAnsi="Times New Roman" w:cs="Times New Roman"/>
          <w:color w:val="000000" w:themeColor="text1"/>
        </w:rPr>
        <w:t>No Update.</w:t>
      </w:r>
    </w:p>
    <w:p w14:paraId="313020DF" w14:textId="0D8BB6A4" w:rsidR="00022E5D" w:rsidRDefault="00022E5D" w:rsidP="00022E5D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32784B">
        <w:rPr>
          <w:rFonts w:ascii="Times New Roman" w:hAnsi="Times New Roman" w:cs="Times New Roman"/>
          <w:color w:val="000000" w:themeColor="text1"/>
          <w:sz w:val="22"/>
          <w:szCs w:val="22"/>
        </w:rPr>
        <w:t>Office 365</w:t>
      </w:r>
    </w:p>
    <w:p w14:paraId="76DFF42D" w14:textId="77777777" w:rsidR="003669BF" w:rsidRPr="00E049BF" w:rsidRDefault="003669BF" w:rsidP="003669BF">
      <w:pPr>
        <w:pStyle w:val="ListParagraph"/>
        <w:numPr>
          <w:ilvl w:val="0"/>
          <w:numId w:val="19"/>
        </w:numPr>
        <w:rPr>
          <w:rFonts w:ascii="Times New Roman" w:eastAsia="Calibri" w:hAnsi="Times New Roman" w:cs="Times New Roman"/>
        </w:rPr>
      </w:pPr>
      <w:r w:rsidRPr="00E049BF">
        <w:rPr>
          <w:rFonts w:ascii="Times New Roman" w:eastAsia="Calibri" w:hAnsi="Times New Roman" w:cs="Times New Roman"/>
        </w:rPr>
        <w:t>Enabled external sharing in the ADMIN for SharePoint and OneDrive across the entire Office/Microsoft 365 tenant</w:t>
      </w:r>
    </w:p>
    <w:p w14:paraId="08A74FF9" w14:textId="77777777" w:rsidR="003669BF" w:rsidRPr="00E049BF" w:rsidRDefault="003669BF" w:rsidP="003669BF">
      <w:pPr>
        <w:pStyle w:val="ListParagraph"/>
        <w:numPr>
          <w:ilvl w:val="0"/>
          <w:numId w:val="19"/>
        </w:numPr>
        <w:rPr>
          <w:rFonts w:ascii="Times New Roman" w:eastAsia="Calibri" w:hAnsi="Times New Roman" w:cs="Times New Roman"/>
          <w:color w:val="808080" w:themeColor="background1" w:themeShade="80"/>
        </w:rPr>
      </w:pPr>
      <w:r w:rsidRPr="00E049BF">
        <w:rPr>
          <w:rFonts w:ascii="Times New Roman" w:eastAsia="Calibri" w:hAnsi="Times New Roman" w:cs="Times New Roman"/>
        </w:rPr>
        <w:t>Compiled a PowerPoint for October 17, 2023, APSA semi-annual meeting</w:t>
      </w:r>
    </w:p>
    <w:p w14:paraId="15B3AD0C" w14:textId="77777777" w:rsidR="003669BF" w:rsidRPr="00E049BF" w:rsidRDefault="003669BF" w:rsidP="003669BF">
      <w:pPr>
        <w:pStyle w:val="ListParagraph"/>
        <w:numPr>
          <w:ilvl w:val="0"/>
          <w:numId w:val="19"/>
        </w:numPr>
        <w:rPr>
          <w:rFonts w:ascii="Times New Roman" w:eastAsia="Calibri" w:hAnsi="Times New Roman" w:cs="Times New Roman"/>
          <w:color w:val="808080" w:themeColor="background1" w:themeShade="80"/>
        </w:rPr>
      </w:pPr>
      <w:r w:rsidRPr="00E049BF">
        <w:rPr>
          <w:rFonts w:ascii="Times New Roman" w:eastAsia="Calibri" w:hAnsi="Times New Roman" w:cs="Times New Roman"/>
        </w:rPr>
        <w:t>Conducted a successful hybrid semi-annual meeting</w:t>
      </w:r>
    </w:p>
    <w:p w14:paraId="29025192" w14:textId="77777777" w:rsidR="003669BF" w:rsidRPr="00E049BF" w:rsidRDefault="003669BF" w:rsidP="003669BF">
      <w:pPr>
        <w:pStyle w:val="ListParagraph"/>
        <w:numPr>
          <w:ilvl w:val="0"/>
          <w:numId w:val="19"/>
        </w:numPr>
        <w:rPr>
          <w:rFonts w:ascii="Times New Roman" w:eastAsia="Calibri" w:hAnsi="Times New Roman" w:cs="Times New Roman"/>
        </w:rPr>
      </w:pPr>
      <w:r w:rsidRPr="00E049BF">
        <w:rPr>
          <w:rFonts w:ascii="Times New Roman" w:eastAsia="Calibri" w:hAnsi="Times New Roman" w:cs="Times New Roman"/>
        </w:rPr>
        <w:t xml:space="preserve">Compiled a Microsoft Excel worksheet of APSA police to invite to town hall meetings - Karla </w:t>
      </w:r>
    </w:p>
    <w:p w14:paraId="590007F5" w14:textId="77777777" w:rsidR="003669BF" w:rsidRPr="00E049BF" w:rsidRDefault="003669BF" w:rsidP="003669BF">
      <w:pPr>
        <w:pStyle w:val="ListParagraph"/>
        <w:numPr>
          <w:ilvl w:val="0"/>
          <w:numId w:val="19"/>
        </w:numPr>
        <w:rPr>
          <w:rFonts w:ascii="Times New Roman" w:eastAsia="Calibri" w:hAnsi="Times New Roman" w:cs="Times New Roman"/>
        </w:rPr>
      </w:pPr>
      <w:r w:rsidRPr="00E049BF">
        <w:rPr>
          <w:rFonts w:ascii="Times New Roman" w:eastAsia="Calibri" w:hAnsi="Times New Roman" w:cs="Times New Roman"/>
        </w:rPr>
        <w:t>Setup Microsoft Teams board meeting on October 27, 2023, to finalize APSA Final TA (Tentative Agreement)</w:t>
      </w:r>
    </w:p>
    <w:p w14:paraId="713E2B80" w14:textId="5671B374" w:rsidR="003669BF" w:rsidRPr="00E049BF" w:rsidRDefault="003669BF" w:rsidP="003669BF">
      <w:pPr>
        <w:pStyle w:val="ListParagraph"/>
        <w:numPr>
          <w:ilvl w:val="0"/>
          <w:numId w:val="19"/>
        </w:numPr>
        <w:rPr>
          <w:rFonts w:ascii="Times New Roman" w:eastAsia="Calibri" w:hAnsi="Times New Roman" w:cs="Times New Roman"/>
        </w:rPr>
      </w:pPr>
      <w:r w:rsidRPr="00E049BF">
        <w:rPr>
          <w:rFonts w:ascii="Times New Roman" w:eastAsia="Calibri" w:hAnsi="Times New Roman" w:cs="Times New Roman"/>
        </w:rPr>
        <w:t xml:space="preserve">Setup Microsoft Forms page to collect town hall questions regarding APSA Final TA (Tentative Agreement) between October 31, </w:t>
      </w:r>
      <w:r w:rsidR="00163D7D" w:rsidRPr="00E049BF">
        <w:rPr>
          <w:rFonts w:ascii="Times New Roman" w:eastAsia="Calibri" w:hAnsi="Times New Roman" w:cs="Times New Roman"/>
        </w:rPr>
        <w:t>2023,</w:t>
      </w:r>
      <w:r w:rsidRPr="00E049BF">
        <w:rPr>
          <w:rFonts w:ascii="Times New Roman" w:eastAsia="Calibri" w:hAnsi="Times New Roman" w:cs="Times New Roman"/>
        </w:rPr>
        <w:t xml:space="preserve"> and November 07, 2023</w:t>
      </w:r>
    </w:p>
    <w:p w14:paraId="7917C41C" w14:textId="77777777" w:rsidR="003669BF" w:rsidRPr="00E049BF" w:rsidRDefault="003669BF" w:rsidP="003669BF">
      <w:pPr>
        <w:pStyle w:val="ListParagraph"/>
        <w:numPr>
          <w:ilvl w:val="0"/>
          <w:numId w:val="19"/>
        </w:numPr>
        <w:rPr>
          <w:rFonts w:ascii="Times New Roman" w:eastAsia="Calibri" w:hAnsi="Times New Roman" w:cs="Times New Roman"/>
        </w:rPr>
      </w:pPr>
      <w:r w:rsidRPr="00E049BF">
        <w:rPr>
          <w:rFonts w:ascii="Times New Roman" w:eastAsia="Calibri" w:hAnsi="Times New Roman" w:cs="Times New Roman"/>
        </w:rPr>
        <w:t xml:space="preserve">Setup Microsoft Teams membership town hall webinar and registration page for November 1, 2023, at 5:00 pm </w:t>
      </w:r>
    </w:p>
    <w:p w14:paraId="1FCB54B2" w14:textId="77777777" w:rsidR="003669BF" w:rsidRPr="00E049BF" w:rsidRDefault="003669BF" w:rsidP="003669BF">
      <w:pPr>
        <w:pStyle w:val="ListParagraph"/>
        <w:numPr>
          <w:ilvl w:val="0"/>
          <w:numId w:val="19"/>
        </w:numPr>
        <w:rPr>
          <w:rFonts w:ascii="Times New Roman" w:eastAsia="Calibri" w:hAnsi="Times New Roman" w:cs="Times New Roman"/>
        </w:rPr>
      </w:pPr>
      <w:r w:rsidRPr="00E049BF">
        <w:rPr>
          <w:rFonts w:ascii="Times New Roman" w:eastAsia="Calibri" w:hAnsi="Times New Roman" w:cs="Times New Roman"/>
        </w:rPr>
        <w:t>Setup Microsoft Teams membership town hall webinar and registration page for November 2, 2023, at 12:00 pm</w:t>
      </w:r>
    </w:p>
    <w:p w14:paraId="567CE124" w14:textId="77777777" w:rsidR="003669BF" w:rsidRPr="00E049BF" w:rsidRDefault="003669BF" w:rsidP="003669BF">
      <w:pPr>
        <w:pStyle w:val="ListParagraph"/>
        <w:numPr>
          <w:ilvl w:val="0"/>
          <w:numId w:val="19"/>
        </w:numPr>
        <w:rPr>
          <w:rFonts w:ascii="Times New Roman" w:eastAsia="Calibri" w:hAnsi="Times New Roman" w:cs="Times New Roman"/>
        </w:rPr>
      </w:pPr>
      <w:r w:rsidRPr="00E049BF">
        <w:rPr>
          <w:rFonts w:ascii="Times New Roman" w:eastAsia="Calibri" w:hAnsi="Times New Roman" w:cs="Times New Roman"/>
        </w:rPr>
        <w:t>Setup Microsoft Teams membership town hall webinar and registration page for November 7, 2023, at 12:00 pm</w:t>
      </w:r>
    </w:p>
    <w:p w14:paraId="0FD60FED" w14:textId="77777777" w:rsidR="003669BF" w:rsidRPr="00E049BF" w:rsidRDefault="003669BF" w:rsidP="003669BF">
      <w:pPr>
        <w:pStyle w:val="ListParagraph"/>
        <w:numPr>
          <w:ilvl w:val="0"/>
          <w:numId w:val="19"/>
        </w:numPr>
        <w:rPr>
          <w:rFonts w:ascii="Times New Roman" w:eastAsia="Calibri" w:hAnsi="Times New Roman" w:cs="Times New Roman"/>
        </w:rPr>
      </w:pPr>
      <w:r w:rsidRPr="00E049BF">
        <w:rPr>
          <w:rFonts w:ascii="Times New Roman" w:eastAsia="Calibri" w:hAnsi="Times New Roman" w:cs="Times New Roman"/>
        </w:rPr>
        <w:t>Setup Microsoft Teams membership town hall (Police Only) webinar and registration page for November 7, 2023, at 5:00 pm</w:t>
      </w:r>
    </w:p>
    <w:p w14:paraId="5B52E0D9" w14:textId="77777777" w:rsidR="00022E5D" w:rsidRPr="0032784B" w:rsidRDefault="00022E5D" w:rsidP="00022E5D">
      <w:pPr>
        <w:pStyle w:val="Heading1"/>
        <w:rPr>
          <w:rFonts w:ascii="Times New Roman" w:eastAsia="Calibri Light" w:hAnsi="Times New Roman" w:cs="Times New Roman"/>
          <w:color w:val="000000" w:themeColor="text1"/>
          <w:sz w:val="22"/>
          <w:szCs w:val="22"/>
        </w:rPr>
      </w:pPr>
      <w:r w:rsidRPr="0032784B">
        <w:rPr>
          <w:rFonts w:ascii="Times New Roman" w:eastAsia="Calibri Light" w:hAnsi="Times New Roman" w:cs="Times New Roman"/>
          <w:color w:val="000000" w:themeColor="text1"/>
          <w:sz w:val="22"/>
          <w:szCs w:val="22"/>
        </w:rPr>
        <w:lastRenderedPageBreak/>
        <w:t>Votenet</w:t>
      </w:r>
    </w:p>
    <w:p w14:paraId="27521856" w14:textId="77777777" w:rsidR="003669BF" w:rsidRPr="00E049BF" w:rsidRDefault="003669BF" w:rsidP="003669BF">
      <w:pPr>
        <w:pStyle w:val="ListParagraph"/>
        <w:numPr>
          <w:ilvl w:val="0"/>
          <w:numId w:val="10"/>
        </w:numPr>
        <w:ind w:left="720"/>
        <w:rPr>
          <w:rFonts w:ascii="Times New Roman" w:eastAsia="Calibri" w:hAnsi="Times New Roman" w:cs="Times New Roman"/>
          <w:color w:val="808080" w:themeColor="background1" w:themeShade="80"/>
        </w:rPr>
      </w:pPr>
      <w:r w:rsidRPr="00E049BF">
        <w:rPr>
          <w:rFonts w:ascii="Times New Roman" w:eastAsia="Calibri" w:hAnsi="Times New Roman" w:cs="Times New Roman"/>
        </w:rPr>
        <w:t>Compiled and loaded 1218 APSA members in good standing for upcoming “TA Ratification vote” (November 10, 2023, 8:00 am – November 16, 2023, 5:00 pm) into eBallot Data Central</w:t>
      </w:r>
    </w:p>
    <w:p w14:paraId="137C693F" w14:textId="77777777" w:rsidR="003669BF" w:rsidRPr="00E049BF" w:rsidRDefault="003669BF" w:rsidP="003669BF">
      <w:pPr>
        <w:pStyle w:val="ListParagraph"/>
        <w:numPr>
          <w:ilvl w:val="0"/>
          <w:numId w:val="10"/>
        </w:numPr>
        <w:ind w:left="720"/>
        <w:rPr>
          <w:rFonts w:ascii="Times New Roman" w:eastAsia="Calibri" w:hAnsi="Times New Roman" w:cs="Times New Roman"/>
        </w:rPr>
      </w:pPr>
      <w:r w:rsidRPr="00E049BF">
        <w:rPr>
          <w:rFonts w:ascii="Times New Roman" w:eastAsia="Calibri" w:hAnsi="Times New Roman" w:cs="Times New Roman"/>
        </w:rPr>
        <w:t>Setup TA Ratification vote” (November 10, 2023, 8:00 am – November 16, 2023, 5:00 pm) election</w:t>
      </w:r>
    </w:p>
    <w:p w14:paraId="391EC8A2" w14:textId="63668FF7" w:rsidR="00022E5D" w:rsidRDefault="00022E5D" w:rsidP="00022E5D">
      <w:pPr>
        <w:pStyle w:val="Heading1"/>
        <w:rPr>
          <w:rFonts w:ascii="Times New Roman" w:eastAsia="Calibri Light" w:hAnsi="Times New Roman" w:cs="Times New Roman"/>
          <w:color w:val="000000" w:themeColor="text1"/>
          <w:sz w:val="22"/>
          <w:szCs w:val="22"/>
        </w:rPr>
      </w:pPr>
      <w:r w:rsidRPr="0032784B">
        <w:rPr>
          <w:rFonts w:ascii="Times New Roman" w:eastAsia="Calibri Light" w:hAnsi="Times New Roman" w:cs="Times New Roman"/>
          <w:color w:val="000000" w:themeColor="text1"/>
          <w:sz w:val="22"/>
          <w:szCs w:val="22"/>
        </w:rPr>
        <w:t>Negotiation Committee</w:t>
      </w:r>
    </w:p>
    <w:p w14:paraId="5960691A" w14:textId="77777777" w:rsidR="003669BF" w:rsidRPr="003669BF" w:rsidRDefault="003669BF" w:rsidP="003669BF">
      <w:pPr>
        <w:pStyle w:val="ListParagraph"/>
        <w:numPr>
          <w:ilvl w:val="0"/>
          <w:numId w:val="34"/>
        </w:numPr>
        <w:ind w:left="720"/>
        <w:rPr>
          <w:rFonts w:ascii="Times New Roman" w:eastAsia="Calibri" w:hAnsi="Times New Roman" w:cs="Times New Roman"/>
        </w:rPr>
      </w:pPr>
      <w:r w:rsidRPr="003669BF">
        <w:rPr>
          <w:rFonts w:ascii="Times New Roman" w:eastAsia="Calibri" w:hAnsi="Times New Roman" w:cs="Times New Roman"/>
        </w:rPr>
        <w:t xml:space="preserve">Attended October 12, 2023, negotiations meeting </w:t>
      </w:r>
    </w:p>
    <w:p w14:paraId="62ACFFDB" w14:textId="77777777" w:rsidR="003669BF" w:rsidRPr="003669BF" w:rsidRDefault="003669BF" w:rsidP="003669BF">
      <w:pPr>
        <w:pStyle w:val="ListParagraph"/>
        <w:numPr>
          <w:ilvl w:val="0"/>
          <w:numId w:val="34"/>
        </w:numPr>
        <w:ind w:left="720"/>
        <w:rPr>
          <w:rFonts w:ascii="Times New Roman" w:eastAsia="Calibri" w:hAnsi="Times New Roman" w:cs="Times New Roman"/>
        </w:rPr>
      </w:pPr>
      <w:r w:rsidRPr="003669BF">
        <w:rPr>
          <w:rFonts w:ascii="Times New Roman" w:eastAsia="Calibri" w:hAnsi="Times New Roman" w:cs="Times New Roman"/>
        </w:rPr>
        <w:t>Attended October 16, 2023, negotiations meeting</w:t>
      </w:r>
    </w:p>
    <w:p w14:paraId="21E0669A" w14:textId="77777777" w:rsidR="003669BF" w:rsidRPr="003669BF" w:rsidRDefault="003669BF" w:rsidP="003669BF">
      <w:pPr>
        <w:pStyle w:val="ListParagraph"/>
        <w:numPr>
          <w:ilvl w:val="0"/>
          <w:numId w:val="34"/>
        </w:numPr>
        <w:ind w:left="720"/>
        <w:rPr>
          <w:rFonts w:ascii="Times New Roman" w:eastAsia="Calibri" w:hAnsi="Times New Roman" w:cs="Times New Roman"/>
        </w:rPr>
      </w:pPr>
      <w:r w:rsidRPr="003669BF">
        <w:rPr>
          <w:rFonts w:ascii="Times New Roman" w:eastAsia="Calibri" w:hAnsi="Times New Roman" w:cs="Times New Roman"/>
        </w:rPr>
        <w:t>Attended October 20, 2023, negotiations meeting (8 am – 2 am)</w:t>
      </w:r>
    </w:p>
    <w:p w14:paraId="38CCE6F4" w14:textId="77777777" w:rsidR="003669BF" w:rsidRPr="003669BF" w:rsidRDefault="003669BF" w:rsidP="003669BF">
      <w:pPr>
        <w:pStyle w:val="ListParagraph"/>
        <w:numPr>
          <w:ilvl w:val="0"/>
          <w:numId w:val="34"/>
        </w:numPr>
        <w:ind w:left="720"/>
        <w:rPr>
          <w:rFonts w:ascii="Times New Roman" w:eastAsia="Calibri" w:hAnsi="Times New Roman" w:cs="Times New Roman"/>
        </w:rPr>
      </w:pPr>
      <w:r w:rsidRPr="003669BF">
        <w:rPr>
          <w:rFonts w:ascii="Times New Roman" w:eastAsia="Calibri" w:hAnsi="Times New Roman" w:cs="Times New Roman"/>
        </w:rPr>
        <w:t>Ordered lunch for the committee from Pizza House on October 20, 2023</w:t>
      </w:r>
    </w:p>
    <w:p w14:paraId="27C503A5" w14:textId="77777777" w:rsidR="003669BF" w:rsidRPr="003669BF" w:rsidRDefault="003669BF" w:rsidP="003669BF">
      <w:pPr>
        <w:pStyle w:val="ListParagraph"/>
        <w:numPr>
          <w:ilvl w:val="0"/>
          <w:numId w:val="34"/>
        </w:numPr>
        <w:ind w:left="720"/>
        <w:rPr>
          <w:rFonts w:ascii="Times New Roman" w:eastAsia="Calibri" w:hAnsi="Times New Roman" w:cs="Times New Roman"/>
        </w:rPr>
      </w:pPr>
      <w:r w:rsidRPr="003669BF">
        <w:rPr>
          <w:rFonts w:ascii="Times New Roman" w:eastAsia="Calibri" w:hAnsi="Times New Roman" w:cs="Times New Roman"/>
        </w:rPr>
        <w:t>Ordered dinner for the committee from Woody’s Oasis on October 20, 2023</w:t>
      </w:r>
    </w:p>
    <w:p w14:paraId="23C7F578" w14:textId="7B4D0D95" w:rsidR="005A6F2D" w:rsidRPr="00AF2CC5" w:rsidRDefault="00C676A6" w:rsidP="005A6F2D">
      <w:pPr>
        <w:spacing w:before="100" w:beforeAutospacing="1" w:after="0" w:afterAutospacing="1" w:line="240" w:lineRule="auto"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>
        <w:rPr>
          <w:rStyle w:val="normaltextrun"/>
          <w:rFonts w:ascii="Times New Roman" w:hAnsi="Times New Roman" w:cs="Times New Roman"/>
          <w:color w:val="000000" w:themeColor="text1"/>
          <w:u w:val="single"/>
        </w:rPr>
        <w:t>R</w:t>
      </w:r>
      <w:r w:rsidR="005A6F2D" w:rsidRPr="00AF2CC5">
        <w:rPr>
          <w:rStyle w:val="normaltextrun"/>
          <w:rFonts w:ascii="Times New Roman" w:hAnsi="Times New Roman" w:cs="Times New Roman"/>
          <w:color w:val="000000" w:themeColor="text1"/>
          <w:u w:val="single"/>
        </w:rPr>
        <w:t>eport of the Membership Secretary- Karla Bauer</w:t>
      </w:r>
      <w:r w:rsidR="00E21C1B" w:rsidRPr="00AF2CC5">
        <w:rPr>
          <w:rStyle w:val="normaltextrun"/>
          <w:rFonts w:ascii="Times New Roman" w:hAnsi="Times New Roman" w:cs="Times New Roman"/>
          <w:color w:val="000000" w:themeColor="text1"/>
          <w:u w:val="single"/>
        </w:rPr>
        <w:t xml:space="preserve"> - </w:t>
      </w:r>
      <w:r w:rsidR="005A6F2D" w:rsidRPr="00AF2CC5">
        <w:rPr>
          <w:rStyle w:val="normaltextrun"/>
          <w:rFonts w:ascii="Times New Roman" w:hAnsi="Times New Roman" w:cs="Times New Roman"/>
          <w:color w:val="000000" w:themeColor="text1"/>
          <w:u w:val="single"/>
        </w:rPr>
        <w:t>(</w:t>
      </w:r>
      <w:r w:rsidR="005A6F2D" w:rsidRPr="00AF2CC5">
        <w:rPr>
          <w:rStyle w:val="eop"/>
          <w:rFonts w:ascii="Times New Roman" w:hAnsi="Times New Roman" w:cs="Times New Roman"/>
          <w:color w:val="000000" w:themeColor="text1"/>
        </w:rPr>
        <w:t>Electronically mailed report)</w:t>
      </w:r>
    </w:p>
    <w:p w14:paraId="4920B936" w14:textId="1D4ED358" w:rsidR="005A6F2D" w:rsidRPr="00AF2CC5" w:rsidRDefault="005A6F2D" w:rsidP="00387F67">
      <w:pPr>
        <w:pStyle w:val="ListParagraph"/>
        <w:numPr>
          <w:ilvl w:val="0"/>
          <w:numId w:val="3"/>
        </w:numPr>
        <w:spacing w:after="0" w:line="240" w:lineRule="auto"/>
        <w:ind w:left="720"/>
        <w:textAlignment w:val="baseline"/>
        <w:rPr>
          <w:rStyle w:val="normaltextrun"/>
          <w:rFonts w:ascii="Times New Roman" w:hAnsi="Times New Roman" w:cs="Times New Roman"/>
          <w:color w:val="000000" w:themeColor="text1"/>
        </w:rPr>
      </w:pPr>
      <w:r w:rsidRPr="00AF2CC5">
        <w:rPr>
          <w:rStyle w:val="normaltextrun"/>
          <w:rFonts w:ascii="Times New Roman" w:hAnsi="Times New Roman" w:cs="Times New Roman"/>
          <w:color w:val="000000" w:themeColor="text1"/>
        </w:rPr>
        <w:t>Total number of Roster- 1</w:t>
      </w:r>
      <w:r w:rsidR="00617F06" w:rsidRPr="00AF2CC5">
        <w:rPr>
          <w:rStyle w:val="normaltextrun"/>
          <w:rFonts w:ascii="Times New Roman" w:hAnsi="Times New Roman" w:cs="Times New Roman"/>
          <w:color w:val="000000" w:themeColor="text1"/>
        </w:rPr>
        <w:t>,</w:t>
      </w:r>
      <w:r w:rsidRPr="00AF2CC5">
        <w:rPr>
          <w:rStyle w:val="normaltextrun"/>
          <w:rFonts w:ascii="Times New Roman" w:hAnsi="Times New Roman" w:cs="Times New Roman"/>
          <w:color w:val="000000" w:themeColor="text1"/>
        </w:rPr>
        <w:t>3</w:t>
      </w:r>
      <w:r w:rsidR="00F02BF4">
        <w:rPr>
          <w:rStyle w:val="normaltextrun"/>
          <w:rFonts w:ascii="Times New Roman" w:hAnsi="Times New Roman" w:cs="Times New Roman"/>
          <w:color w:val="000000" w:themeColor="text1"/>
        </w:rPr>
        <w:t>4</w:t>
      </w:r>
      <w:r w:rsidR="00C676A6">
        <w:rPr>
          <w:rStyle w:val="normaltextrun"/>
          <w:rFonts w:ascii="Times New Roman" w:hAnsi="Times New Roman" w:cs="Times New Roman"/>
          <w:color w:val="000000" w:themeColor="text1"/>
        </w:rPr>
        <w:t>4</w:t>
      </w:r>
    </w:p>
    <w:p w14:paraId="076E2470" w14:textId="2BEDEBEC" w:rsidR="005A6F2D" w:rsidRPr="00AF2CC5" w:rsidRDefault="005A6F2D" w:rsidP="00387F67">
      <w:pPr>
        <w:pStyle w:val="BalloonText"/>
        <w:numPr>
          <w:ilvl w:val="0"/>
          <w:numId w:val="4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AF2CC5">
        <w:rPr>
          <w:rFonts w:ascii="Times New Roman" w:hAnsi="Times New Roman" w:cs="Times New Roman"/>
          <w:sz w:val="22"/>
          <w:szCs w:val="22"/>
        </w:rPr>
        <w:t>Change in roster from last month:</w:t>
      </w:r>
      <w:r w:rsidR="000F2BC9" w:rsidRPr="00AF2CC5">
        <w:rPr>
          <w:rFonts w:ascii="Times New Roman" w:hAnsi="Times New Roman" w:cs="Times New Roman"/>
          <w:sz w:val="22"/>
          <w:szCs w:val="22"/>
        </w:rPr>
        <w:t xml:space="preserve"> </w:t>
      </w:r>
      <w:r w:rsidR="00C676A6">
        <w:rPr>
          <w:rFonts w:ascii="Times New Roman" w:hAnsi="Times New Roman" w:cs="Times New Roman"/>
          <w:sz w:val="22"/>
          <w:szCs w:val="22"/>
        </w:rPr>
        <w:t>-3</w:t>
      </w:r>
    </w:p>
    <w:p w14:paraId="27788BAB" w14:textId="23343354" w:rsidR="005A6F2D" w:rsidRPr="00AF2CC5" w:rsidRDefault="005A6F2D" w:rsidP="00387F67">
      <w:pPr>
        <w:pStyle w:val="BalloonText"/>
        <w:numPr>
          <w:ilvl w:val="0"/>
          <w:numId w:val="4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AF2CC5">
        <w:rPr>
          <w:rFonts w:ascii="Times New Roman" w:hAnsi="Times New Roman" w:cs="Times New Roman"/>
          <w:sz w:val="22"/>
          <w:szCs w:val="22"/>
        </w:rPr>
        <w:t>Change in roster from one year ago: +</w:t>
      </w:r>
      <w:r w:rsidR="00C676A6">
        <w:rPr>
          <w:rFonts w:ascii="Times New Roman" w:hAnsi="Times New Roman" w:cs="Times New Roman"/>
          <w:sz w:val="22"/>
          <w:szCs w:val="22"/>
        </w:rPr>
        <w:t xml:space="preserve"> 46</w:t>
      </w:r>
    </w:p>
    <w:p w14:paraId="5692F4B0" w14:textId="42A8BE41" w:rsidR="005A6F2D" w:rsidRPr="00AF2CC5" w:rsidRDefault="005A6F2D" w:rsidP="00387F67">
      <w:pPr>
        <w:pStyle w:val="BalloonText"/>
        <w:numPr>
          <w:ilvl w:val="0"/>
          <w:numId w:val="4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AF2CC5">
        <w:rPr>
          <w:rFonts w:ascii="Times New Roman" w:hAnsi="Times New Roman" w:cs="Times New Roman"/>
          <w:sz w:val="22"/>
          <w:szCs w:val="22"/>
        </w:rPr>
        <w:t xml:space="preserve">Retirements: </w:t>
      </w:r>
      <w:r w:rsidR="00C676A6">
        <w:rPr>
          <w:rFonts w:ascii="Times New Roman" w:hAnsi="Times New Roman" w:cs="Times New Roman"/>
          <w:sz w:val="22"/>
          <w:szCs w:val="22"/>
        </w:rPr>
        <w:t>5</w:t>
      </w:r>
    </w:p>
    <w:p w14:paraId="5EC1EE69" w14:textId="7B8B6546" w:rsidR="005A6F2D" w:rsidRPr="00AF2CC5" w:rsidRDefault="005A6F2D" w:rsidP="00387F67">
      <w:pPr>
        <w:pStyle w:val="BalloonText"/>
        <w:numPr>
          <w:ilvl w:val="0"/>
          <w:numId w:val="4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AF2CC5">
        <w:rPr>
          <w:rFonts w:ascii="Times New Roman" w:hAnsi="Times New Roman" w:cs="Times New Roman"/>
          <w:sz w:val="22"/>
          <w:szCs w:val="22"/>
        </w:rPr>
        <w:t xml:space="preserve">New to MSU: </w:t>
      </w:r>
      <w:r w:rsidR="00C676A6">
        <w:rPr>
          <w:rFonts w:ascii="Times New Roman" w:hAnsi="Times New Roman" w:cs="Times New Roman"/>
          <w:sz w:val="22"/>
          <w:szCs w:val="22"/>
        </w:rPr>
        <w:t>7</w:t>
      </w:r>
    </w:p>
    <w:p w14:paraId="50E41041" w14:textId="3102F3D8" w:rsidR="005A6F2D" w:rsidRDefault="005A6F2D" w:rsidP="00387F67">
      <w:pPr>
        <w:pStyle w:val="BalloonText"/>
        <w:numPr>
          <w:ilvl w:val="0"/>
          <w:numId w:val="4"/>
        </w:numPr>
        <w:ind w:left="720"/>
        <w:rPr>
          <w:rFonts w:ascii="Times New Roman" w:hAnsi="Times New Roman" w:cs="Times New Roman"/>
          <w:sz w:val="22"/>
          <w:szCs w:val="22"/>
        </w:rPr>
      </w:pPr>
      <w:r w:rsidRPr="00AF2CC5">
        <w:rPr>
          <w:rFonts w:ascii="Times New Roman" w:hAnsi="Times New Roman" w:cs="Times New Roman"/>
          <w:sz w:val="22"/>
          <w:szCs w:val="22"/>
        </w:rPr>
        <w:t xml:space="preserve">Left MSU: </w:t>
      </w:r>
      <w:r w:rsidR="00C676A6">
        <w:rPr>
          <w:rFonts w:ascii="Times New Roman" w:hAnsi="Times New Roman" w:cs="Times New Roman"/>
          <w:sz w:val="22"/>
          <w:szCs w:val="22"/>
        </w:rPr>
        <w:t>9</w:t>
      </w:r>
    </w:p>
    <w:p w14:paraId="7F1572C6" w14:textId="77777777" w:rsidR="00C676A6" w:rsidRDefault="00C676A6" w:rsidP="00C676A6">
      <w:pPr>
        <w:pStyle w:val="BalloonText"/>
        <w:ind w:left="720"/>
        <w:rPr>
          <w:rFonts w:ascii="Times New Roman" w:hAnsi="Times New Roman" w:cs="Times New Roman"/>
          <w:sz w:val="22"/>
          <w:szCs w:val="22"/>
        </w:rPr>
      </w:pPr>
    </w:p>
    <w:p w14:paraId="79414149" w14:textId="1A06DD39" w:rsidR="00541E20" w:rsidRPr="00590553" w:rsidRDefault="00541E20" w:rsidP="00541E20">
      <w:pPr>
        <w:spacing w:before="100" w:beforeAutospacing="1" w:after="100" w:afterAutospacing="1" w:line="240" w:lineRule="auto"/>
        <w:rPr>
          <w:rStyle w:val="eop"/>
          <w:rFonts w:ascii="Times New Roman" w:hAnsi="Times New Roman" w:cs="Times New Roman"/>
          <w:u w:val="single"/>
        </w:rPr>
      </w:pPr>
      <w:r w:rsidRPr="00AF2CC5">
        <w:rPr>
          <w:rStyle w:val="normaltextrun"/>
          <w:rFonts w:ascii="Times New Roman" w:hAnsi="Times New Roman" w:cs="Times New Roman"/>
          <w:u w:val="single"/>
        </w:rPr>
        <w:t>Standing Committee Reports </w:t>
      </w:r>
      <w:r w:rsidRPr="00AF2CC5">
        <w:rPr>
          <w:rStyle w:val="eop"/>
          <w:rFonts w:ascii="Times New Roman" w:hAnsi="Times New Roman" w:cs="Times New Roman"/>
        </w:rPr>
        <w:t xml:space="preserve">  </w:t>
      </w:r>
    </w:p>
    <w:p w14:paraId="577274C5" w14:textId="77777777" w:rsidR="00541E20" w:rsidRPr="00AF2CC5" w:rsidRDefault="00541E20" w:rsidP="00541E20">
      <w:pPr>
        <w:pStyle w:val="paragraph"/>
        <w:numPr>
          <w:ilvl w:val="0"/>
          <w:numId w:val="1"/>
        </w:numPr>
        <w:ind w:left="720"/>
        <w:rPr>
          <w:rFonts w:eastAsiaTheme="minorEastAsia"/>
          <w:sz w:val="22"/>
          <w:szCs w:val="22"/>
        </w:rPr>
      </w:pPr>
      <w:r w:rsidRPr="00AF2CC5">
        <w:rPr>
          <w:sz w:val="22"/>
          <w:szCs w:val="22"/>
          <w:u w:val="single"/>
        </w:rPr>
        <w:t>Member Outreach Committee Report:</w:t>
      </w:r>
      <w:r w:rsidRPr="00AF2CC5">
        <w:rPr>
          <w:sz w:val="22"/>
          <w:szCs w:val="22"/>
        </w:rPr>
        <w:t xml:space="preserve"> ​No report  </w:t>
      </w:r>
    </w:p>
    <w:p w14:paraId="5CF68F18" w14:textId="77777777" w:rsidR="00541E20" w:rsidRPr="00AF2CC5" w:rsidRDefault="00541E20" w:rsidP="00541E20">
      <w:pPr>
        <w:pStyle w:val="paragraph"/>
        <w:numPr>
          <w:ilvl w:val="0"/>
          <w:numId w:val="1"/>
        </w:numPr>
        <w:ind w:left="720"/>
        <w:contextualSpacing/>
        <w:textAlignment w:val="baseline"/>
        <w:rPr>
          <w:sz w:val="22"/>
          <w:szCs w:val="22"/>
        </w:rPr>
      </w:pPr>
      <w:r w:rsidRPr="00AF2CC5">
        <w:rPr>
          <w:sz w:val="22"/>
          <w:szCs w:val="22"/>
          <w:u w:val="single"/>
        </w:rPr>
        <w:t>By Law Committee Report</w:t>
      </w:r>
      <w:r w:rsidRPr="00AF2CC5">
        <w:rPr>
          <w:sz w:val="22"/>
          <w:szCs w:val="22"/>
        </w:rPr>
        <w:t xml:space="preserve"> – No report </w:t>
      </w:r>
    </w:p>
    <w:p w14:paraId="79DC6A46" w14:textId="77777777" w:rsidR="00541E20" w:rsidRPr="00AF2CC5" w:rsidRDefault="00541E20" w:rsidP="00541E20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</w:rPr>
      </w:pPr>
      <w:r w:rsidRPr="00AF2CC5">
        <w:rPr>
          <w:rFonts w:ascii="Times New Roman" w:eastAsia="Times New Roman" w:hAnsi="Times New Roman" w:cs="Times New Roman"/>
          <w:u w:val="single"/>
        </w:rPr>
        <w:t>Grievance Committee Report</w:t>
      </w:r>
      <w:r w:rsidRPr="00AF2CC5">
        <w:rPr>
          <w:rFonts w:ascii="Times New Roman" w:eastAsia="Times New Roman" w:hAnsi="Times New Roman" w:cs="Times New Roman"/>
        </w:rPr>
        <w:t xml:space="preserve"> – No report </w:t>
      </w:r>
    </w:p>
    <w:p w14:paraId="17E6087A" w14:textId="77777777" w:rsidR="00541E20" w:rsidRPr="00AF2CC5" w:rsidRDefault="00541E20" w:rsidP="00541E20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rPr>
          <w:rFonts w:eastAsiaTheme="minorEastAsia"/>
          <w:sz w:val="22"/>
          <w:szCs w:val="22"/>
        </w:rPr>
      </w:pPr>
      <w:r w:rsidRPr="00AF2CC5">
        <w:rPr>
          <w:rStyle w:val="normaltextrun"/>
          <w:sz w:val="22"/>
          <w:szCs w:val="22"/>
          <w:u w:val="single"/>
        </w:rPr>
        <w:t>Business Committee:</w:t>
      </w:r>
      <w:r w:rsidRPr="00AF2CC5">
        <w:rPr>
          <w:sz w:val="22"/>
          <w:szCs w:val="22"/>
        </w:rPr>
        <w:t xml:space="preserve"> No report  </w:t>
      </w:r>
    </w:p>
    <w:p w14:paraId="6EDFEC56" w14:textId="78A013B7" w:rsidR="00541E20" w:rsidRPr="00AF2CC5" w:rsidRDefault="00541E20" w:rsidP="00541E20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contextualSpacing/>
        <w:rPr>
          <w:sz w:val="22"/>
          <w:szCs w:val="22"/>
        </w:rPr>
      </w:pPr>
      <w:r w:rsidRPr="00AF2CC5">
        <w:rPr>
          <w:rStyle w:val="normaltextrun"/>
          <w:sz w:val="22"/>
          <w:szCs w:val="22"/>
          <w:u w:val="single"/>
        </w:rPr>
        <w:t>Employee Assistance Program</w:t>
      </w:r>
      <w:r w:rsidRPr="00AF2CC5">
        <w:rPr>
          <w:rStyle w:val="normaltextrun"/>
          <w:sz w:val="22"/>
          <w:szCs w:val="22"/>
        </w:rPr>
        <w:t>:</w:t>
      </w:r>
      <w:r w:rsidRPr="00AF2CC5">
        <w:rPr>
          <w:rStyle w:val="apple-converted-space"/>
          <w:sz w:val="22"/>
          <w:szCs w:val="22"/>
        </w:rPr>
        <w:t> </w:t>
      </w:r>
      <w:r w:rsidR="003C3068">
        <w:rPr>
          <w:rStyle w:val="apple-converted-space"/>
          <w:sz w:val="22"/>
          <w:szCs w:val="22"/>
        </w:rPr>
        <w:t xml:space="preserve">Associate Director Gardner provided an update to the board. </w:t>
      </w:r>
    </w:p>
    <w:p w14:paraId="1F7A8C0A" w14:textId="627F70CB" w:rsidR="00541E20" w:rsidRPr="00AF2CC5" w:rsidRDefault="00541E20" w:rsidP="00541E20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contextualSpacing/>
        <w:rPr>
          <w:rStyle w:val="normaltextrun"/>
          <w:sz w:val="22"/>
          <w:szCs w:val="22"/>
        </w:rPr>
      </w:pPr>
      <w:r w:rsidRPr="00AF2CC5">
        <w:rPr>
          <w:rStyle w:val="normaltextrun"/>
          <w:sz w:val="22"/>
          <w:szCs w:val="22"/>
          <w:u w:val="single"/>
        </w:rPr>
        <w:t>All-University Traffic Committee:</w:t>
      </w:r>
      <w:r w:rsidRPr="00AF2CC5">
        <w:rPr>
          <w:rStyle w:val="normaltextrun"/>
          <w:sz w:val="22"/>
          <w:szCs w:val="22"/>
        </w:rPr>
        <w:t xml:space="preserve">  </w:t>
      </w:r>
      <w:r w:rsidR="007F45E9">
        <w:rPr>
          <w:rStyle w:val="normaltextrun"/>
          <w:sz w:val="22"/>
          <w:szCs w:val="22"/>
        </w:rPr>
        <w:t xml:space="preserve">Director Barton </w:t>
      </w:r>
      <w:r w:rsidR="009C5A71">
        <w:rPr>
          <w:rStyle w:val="normaltextrun"/>
          <w:sz w:val="22"/>
          <w:szCs w:val="22"/>
        </w:rPr>
        <w:t xml:space="preserve">is now the chair of the </w:t>
      </w:r>
      <w:r w:rsidR="00F50573">
        <w:rPr>
          <w:rStyle w:val="normaltextrun"/>
          <w:sz w:val="22"/>
          <w:szCs w:val="22"/>
        </w:rPr>
        <w:t>AUTC</w:t>
      </w:r>
      <w:r w:rsidR="003C3068">
        <w:rPr>
          <w:rStyle w:val="normaltextrun"/>
          <w:sz w:val="22"/>
          <w:szCs w:val="22"/>
        </w:rPr>
        <w:t xml:space="preserve"> and mentioned that the committee will meet this afternoon at 3:00 PM.  </w:t>
      </w:r>
      <w:r w:rsidR="009C5A71">
        <w:rPr>
          <w:rStyle w:val="normaltextrun"/>
          <w:sz w:val="22"/>
          <w:szCs w:val="22"/>
        </w:rPr>
        <w:t xml:space="preserve"> </w:t>
      </w:r>
    </w:p>
    <w:p w14:paraId="3B5B2B95" w14:textId="77777777" w:rsidR="00541E20" w:rsidRPr="00AF2CC5" w:rsidRDefault="00541E20" w:rsidP="00541E20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contextualSpacing/>
        <w:textAlignment w:val="baseline"/>
        <w:rPr>
          <w:rStyle w:val="eop"/>
          <w:sz w:val="22"/>
          <w:szCs w:val="22"/>
        </w:rPr>
      </w:pPr>
      <w:r w:rsidRPr="00AF2CC5">
        <w:rPr>
          <w:rStyle w:val="normaltextrun"/>
          <w:sz w:val="22"/>
          <w:szCs w:val="22"/>
          <w:u w:val="single"/>
        </w:rPr>
        <w:t>Other Committees:</w:t>
      </w:r>
      <w:r w:rsidRPr="00AF2CC5">
        <w:rPr>
          <w:rStyle w:val="apple-converted-space"/>
          <w:sz w:val="22"/>
          <w:szCs w:val="22"/>
        </w:rPr>
        <w:t> </w:t>
      </w:r>
      <w:r w:rsidRPr="00AF2CC5">
        <w:rPr>
          <w:rStyle w:val="eop"/>
          <w:sz w:val="22"/>
          <w:szCs w:val="22"/>
        </w:rPr>
        <w:t xml:space="preserve"> No report </w:t>
      </w:r>
    </w:p>
    <w:p w14:paraId="55D576F4" w14:textId="77777777" w:rsidR="00541E20" w:rsidRPr="00AF2CC5" w:rsidRDefault="00541E20" w:rsidP="00541E20">
      <w:pPr>
        <w:pStyle w:val="BalloonText"/>
        <w:rPr>
          <w:rFonts w:ascii="Times New Roman" w:hAnsi="Times New Roman" w:cs="Times New Roman"/>
          <w:sz w:val="22"/>
          <w:szCs w:val="22"/>
        </w:rPr>
      </w:pPr>
    </w:p>
    <w:p w14:paraId="58506CD9" w14:textId="1CDE89F7" w:rsidR="005A6F2D" w:rsidRPr="00AF2CC5" w:rsidRDefault="005A6F2D" w:rsidP="00576A08">
      <w:pPr>
        <w:pStyle w:val="paragraph"/>
        <w:spacing w:before="0" w:beforeAutospacing="0" w:after="0" w:afterAutospacing="0"/>
        <w:textAlignment w:val="baseline"/>
        <w:rPr>
          <w:rStyle w:val="apple-converted-space"/>
          <w:b/>
          <w:bCs/>
          <w:sz w:val="22"/>
          <w:szCs w:val="22"/>
        </w:rPr>
      </w:pPr>
      <w:r w:rsidRPr="00AF2CC5">
        <w:rPr>
          <w:rStyle w:val="normaltextrun"/>
          <w:b/>
          <w:bCs/>
          <w:sz w:val="22"/>
          <w:szCs w:val="22"/>
        </w:rPr>
        <w:t>Motion by</w:t>
      </w:r>
      <w:r w:rsidR="009C5A71">
        <w:rPr>
          <w:rStyle w:val="normaltextrun"/>
          <w:b/>
          <w:bCs/>
          <w:sz w:val="22"/>
          <w:szCs w:val="22"/>
        </w:rPr>
        <w:t xml:space="preserve"> </w:t>
      </w:r>
      <w:r w:rsidR="004645D8">
        <w:rPr>
          <w:rStyle w:val="normaltextrun"/>
          <w:b/>
          <w:bCs/>
          <w:sz w:val="22"/>
          <w:szCs w:val="22"/>
        </w:rPr>
        <w:t>Director Hazzard</w:t>
      </w:r>
      <w:r w:rsidR="009C5A71">
        <w:rPr>
          <w:rStyle w:val="normaltextrun"/>
          <w:b/>
          <w:bCs/>
          <w:sz w:val="22"/>
          <w:szCs w:val="22"/>
        </w:rPr>
        <w:t xml:space="preserve"> </w:t>
      </w:r>
      <w:r w:rsidR="00F8777E">
        <w:rPr>
          <w:rStyle w:val="normaltextrun"/>
          <w:b/>
          <w:bCs/>
          <w:sz w:val="22"/>
          <w:szCs w:val="22"/>
        </w:rPr>
        <w:t>t</w:t>
      </w:r>
      <w:r w:rsidRPr="00AF2CC5">
        <w:rPr>
          <w:rStyle w:val="normaltextrun"/>
          <w:b/>
          <w:bCs/>
          <w:sz w:val="22"/>
          <w:szCs w:val="22"/>
        </w:rPr>
        <w:t>o accept all officer reports</w:t>
      </w:r>
      <w:r w:rsidRPr="00AF2CC5">
        <w:rPr>
          <w:rStyle w:val="apple-converted-space"/>
          <w:b/>
          <w:bCs/>
          <w:sz w:val="22"/>
          <w:szCs w:val="22"/>
        </w:rPr>
        <w:t xml:space="preserve">; seconded by </w:t>
      </w:r>
      <w:r w:rsidR="009C5A71">
        <w:rPr>
          <w:rStyle w:val="normaltextrun"/>
          <w:b/>
          <w:bCs/>
          <w:sz w:val="22"/>
          <w:szCs w:val="22"/>
        </w:rPr>
        <w:t>Corresponding Secretary Brown</w:t>
      </w:r>
      <w:r w:rsidR="006434AD">
        <w:rPr>
          <w:rStyle w:val="apple-converted-space"/>
          <w:b/>
          <w:bCs/>
          <w:sz w:val="22"/>
          <w:szCs w:val="22"/>
        </w:rPr>
        <w:t xml:space="preserve">, </w:t>
      </w:r>
      <w:r w:rsidR="006434AD" w:rsidRPr="00AF2CC5">
        <w:rPr>
          <w:rStyle w:val="apple-converted-space"/>
          <w:b/>
          <w:bCs/>
          <w:sz w:val="22"/>
          <w:szCs w:val="22"/>
        </w:rPr>
        <w:t>motion</w:t>
      </w:r>
      <w:r w:rsidRPr="00AF2CC5">
        <w:rPr>
          <w:rStyle w:val="apple-converted-space"/>
          <w:b/>
          <w:bCs/>
          <w:sz w:val="22"/>
          <w:szCs w:val="22"/>
        </w:rPr>
        <w:t xml:space="preserve"> approved without dissent.</w:t>
      </w:r>
    </w:p>
    <w:p w14:paraId="5D08DB0A" w14:textId="1761193E" w:rsidR="00FF2012" w:rsidRPr="00AF2CC5" w:rsidRDefault="00FF2012" w:rsidP="00A73253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</w:p>
    <w:p w14:paraId="6448E6B9" w14:textId="7058AE83" w:rsidR="00A73253" w:rsidRPr="00AF2CC5" w:rsidRDefault="00A73253" w:rsidP="00A73253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  <w:u w:val="single"/>
        </w:rPr>
      </w:pPr>
      <w:r w:rsidRPr="00AF2CC5">
        <w:rPr>
          <w:rStyle w:val="normaltextrun"/>
          <w:sz w:val="22"/>
          <w:szCs w:val="22"/>
          <w:u w:val="single"/>
        </w:rPr>
        <w:t>Member’s Privilege:</w:t>
      </w:r>
    </w:p>
    <w:p w14:paraId="51B237CC" w14:textId="7551FF17" w:rsidR="00945C69" w:rsidRPr="00AF2CC5" w:rsidRDefault="00945C69" w:rsidP="000F2BC9">
      <w:pPr>
        <w:pStyle w:val="paragraph"/>
        <w:numPr>
          <w:ilvl w:val="0"/>
          <w:numId w:val="5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AF2CC5">
        <w:rPr>
          <w:rStyle w:val="normaltextrun"/>
          <w:sz w:val="22"/>
          <w:szCs w:val="22"/>
        </w:rPr>
        <w:t xml:space="preserve">None </w:t>
      </w:r>
    </w:p>
    <w:p w14:paraId="5BF93B7A" w14:textId="77777777" w:rsidR="00945C69" w:rsidRPr="00AF2CC5" w:rsidRDefault="00945C69" w:rsidP="00AA516C">
      <w:pPr>
        <w:pStyle w:val="paragraph"/>
        <w:spacing w:before="0" w:beforeAutospacing="0" w:after="0" w:afterAutospacing="0"/>
        <w:textAlignment w:val="baseline"/>
        <w:rPr>
          <w:color w:val="FF0000"/>
          <w:sz w:val="22"/>
          <w:szCs w:val="22"/>
          <w:u w:val="single"/>
        </w:rPr>
      </w:pPr>
    </w:p>
    <w:p w14:paraId="2B0F93D9" w14:textId="1AFBB95E" w:rsidR="00A73253" w:rsidRPr="00AF2CC5" w:rsidRDefault="00A73253" w:rsidP="00AA516C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u w:val="single"/>
        </w:rPr>
      </w:pPr>
      <w:r w:rsidRPr="00AF2CC5">
        <w:rPr>
          <w:color w:val="000000" w:themeColor="text1"/>
          <w:sz w:val="22"/>
          <w:szCs w:val="22"/>
          <w:u w:val="single"/>
        </w:rPr>
        <w:t>Unfinished Business:</w:t>
      </w:r>
    </w:p>
    <w:p w14:paraId="7EA6CC29" w14:textId="77777777" w:rsidR="005C6774" w:rsidRPr="003669BF" w:rsidRDefault="005C6774" w:rsidP="005C6774">
      <w:pPr>
        <w:pStyle w:val="xxxxxxmsolistparagraph"/>
        <w:numPr>
          <w:ilvl w:val="0"/>
          <w:numId w:val="27"/>
        </w:numPr>
        <w:spacing w:before="0" w:beforeAutospacing="0" w:after="0" w:afterAutospacing="0"/>
        <w:ind w:right="2880"/>
        <w:rPr>
          <w:rFonts w:ascii="Times New Roman" w:eastAsia="Times New Roman" w:hAnsi="Times New Roman" w:cs="Times New Roman"/>
          <w:color w:val="000000" w:themeColor="text1"/>
        </w:rPr>
      </w:pPr>
      <w:r w:rsidRPr="003669BF">
        <w:rPr>
          <w:rStyle w:val="xxxxxcontentpasted1"/>
          <w:rFonts w:ascii="Times New Roman" w:eastAsia="Times New Roman" w:hAnsi="Times New Roman" w:cs="Times New Roman"/>
          <w:color w:val="000000" w:themeColor="text1"/>
        </w:rPr>
        <w:t>Negotiations Committee Status Update-completed bargaining and set up Town Hall meetings with membership.</w:t>
      </w:r>
    </w:p>
    <w:p w14:paraId="5FF334CF" w14:textId="77777777" w:rsidR="005C6774" w:rsidRPr="003669BF" w:rsidRDefault="005C6774" w:rsidP="005C6774">
      <w:pPr>
        <w:pStyle w:val="xxxxxxmsolistparagraph"/>
        <w:numPr>
          <w:ilvl w:val="0"/>
          <w:numId w:val="27"/>
        </w:numPr>
        <w:spacing w:before="0" w:beforeAutospacing="0" w:after="0" w:afterAutospacing="0"/>
        <w:ind w:right="2880"/>
        <w:rPr>
          <w:rFonts w:ascii="Times New Roman" w:eastAsia="Times New Roman" w:hAnsi="Times New Roman" w:cs="Times New Roman"/>
          <w:color w:val="000000" w:themeColor="text1"/>
        </w:rPr>
      </w:pPr>
      <w:r w:rsidRPr="003669BF">
        <w:rPr>
          <w:rStyle w:val="xxxxxcontentpasted1"/>
          <w:rFonts w:ascii="Times New Roman" w:eastAsia="Times New Roman" w:hAnsi="Times New Roman" w:cs="Times New Roman"/>
          <w:color w:val="000000" w:themeColor="text1"/>
        </w:rPr>
        <w:t>Membership Committee- conducted Semi-annual meeting.</w:t>
      </w:r>
    </w:p>
    <w:p w14:paraId="441E7D27" w14:textId="12AACC6C" w:rsidR="00AA1331" w:rsidRPr="00F02BF4" w:rsidRDefault="00AA1331" w:rsidP="00F02BF4">
      <w:pPr>
        <w:spacing w:before="100" w:beforeAutospacing="1" w:after="100" w:afterAutospacing="1" w:line="240" w:lineRule="auto"/>
        <w:textAlignment w:val="baseline"/>
        <w:rPr>
          <w:rFonts w:ascii="Times New Roman" w:hAnsi="Times New Roman" w:cs="Times New Roman"/>
          <w:u w:val="single"/>
        </w:rPr>
      </w:pPr>
      <w:r w:rsidRPr="00F02BF4">
        <w:rPr>
          <w:rFonts w:ascii="Times New Roman" w:hAnsi="Times New Roman" w:cs="Times New Roman"/>
          <w:u w:val="single"/>
        </w:rPr>
        <w:t xml:space="preserve">New Business: </w:t>
      </w:r>
    </w:p>
    <w:p w14:paraId="35B4B4D1" w14:textId="281202AC" w:rsidR="005C6774" w:rsidRPr="003669BF" w:rsidRDefault="005C6774" w:rsidP="005C6774">
      <w:pPr>
        <w:pStyle w:val="xxxxxxxxxxmsonormal"/>
        <w:numPr>
          <w:ilvl w:val="0"/>
          <w:numId w:val="28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 w:rsidRPr="003669BF">
        <w:rPr>
          <w:rFonts w:ascii="Times New Roman" w:eastAsia="Times New Roman" w:hAnsi="Times New Roman" w:cs="Times New Roman"/>
          <w:color w:val="000000" w:themeColor="text1"/>
        </w:rPr>
        <w:t xml:space="preserve">Business Committee </w:t>
      </w:r>
      <w:r w:rsidR="003669BF" w:rsidRPr="003669BF">
        <w:rPr>
          <w:rFonts w:ascii="Times New Roman" w:eastAsia="Times New Roman" w:hAnsi="Times New Roman" w:cs="Times New Roman"/>
          <w:color w:val="000000" w:themeColor="text1"/>
        </w:rPr>
        <w:t>- ​</w:t>
      </w:r>
      <w:r w:rsidRPr="003669BF">
        <w:rPr>
          <w:rFonts w:ascii="Times New Roman" w:eastAsia="Times New Roman" w:hAnsi="Times New Roman" w:cs="Times New Roman"/>
          <w:color w:val="000000" w:themeColor="text1"/>
        </w:rPr>
        <w:t>(newly appointed Director Sheryl Soczek)</w:t>
      </w:r>
    </w:p>
    <w:p w14:paraId="7089947C" w14:textId="3B7CB511" w:rsidR="005C6774" w:rsidRDefault="005C6774" w:rsidP="005C6774">
      <w:pPr>
        <w:pStyle w:val="xxxxxxxxxxxxxelementtoproof0"/>
        <w:numPr>
          <w:ilvl w:val="0"/>
          <w:numId w:val="29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 w:rsidRPr="003669BF">
        <w:rPr>
          <w:rFonts w:ascii="Times New Roman" w:eastAsia="Times New Roman" w:hAnsi="Times New Roman" w:cs="Times New Roman"/>
          <w:color w:val="000000" w:themeColor="text1"/>
        </w:rPr>
        <w:lastRenderedPageBreak/>
        <w:t xml:space="preserve">Member Outreach Committee Report- (newly </w:t>
      </w:r>
      <w:r w:rsidR="003669BF" w:rsidRPr="003669BF">
        <w:rPr>
          <w:rFonts w:ascii="Times New Roman" w:eastAsia="Times New Roman" w:hAnsi="Times New Roman" w:cs="Times New Roman"/>
          <w:color w:val="000000" w:themeColor="text1"/>
        </w:rPr>
        <w:t>appointed Director</w:t>
      </w:r>
      <w:r w:rsidRPr="003669BF">
        <w:rPr>
          <w:rFonts w:ascii="Times New Roman" w:eastAsia="Times New Roman" w:hAnsi="Times New Roman" w:cs="Times New Roman"/>
          <w:color w:val="000000" w:themeColor="text1"/>
        </w:rPr>
        <w:t xml:space="preserve"> Cheryl Berry)-working on a joint seminar with EAP/WLO to conduct </w:t>
      </w:r>
      <w:r w:rsidR="003669BF">
        <w:rPr>
          <w:rFonts w:ascii="Times New Roman" w:eastAsia="Times New Roman" w:hAnsi="Times New Roman" w:cs="Times New Roman"/>
          <w:color w:val="000000" w:themeColor="text1"/>
        </w:rPr>
        <w:t xml:space="preserve">a </w:t>
      </w:r>
      <w:r w:rsidR="003669BF" w:rsidRPr="003669BF">
        <w:rPr>
          <w:rFonts w:ascii="Times New Roman" w:eastAsia="Times New Roman" w:hAnsi="Times New Roman" w:cs="Times New Roman"/>
          <w:color w:val="000000" w:themeColor="text1"/>
        </w:rPr>
        <w:t>seminar</w:t>
      </w:r>
      <w:r w:rsidR="003669BF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3669BF">
        <w:rPr>
          <w:rFonts w:ascii="Times New Roman" w:eastAsia="Times New Roman" w:hAnsi="Times New Roman" w:cs="Times New Roman"/>
          <w:color w:val="000000" w:themeColor="text1"/>
        </w:rPr>
        <w:t>for all APSA members</w:t>
      </w:r>
      <w:r w:rsidR="00FC320F">
        <w:rPr>
          <w:rFonts w:ascii="Times New Roman" w:eastAsia="Times New Roman" w:hAnsi="Times New Roman" w:cs="Times New Roman"/>
          <w:color w:val="000000" w:themeColor="text1"/>
        </w:rPr>
        <w:t>.</w:t>
      </w:r>
    </w:p>
    <w:p w14:paraId="3A3B2272" w14:textId="1537A2A1" w:rsidR="00FC320F" w:rsidRPr="003669BF" w:rsidRDefault="00326BE1" w:rsidP="00FC320F">
      <w:pPr>
        <w:pStyle w:val="xxxxxxxxxxxxxelementtoproof0"/>
        <w:numPr>
          <w:ilvl w:val="1"/>
          <w:numId w:val="29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December 5, </w:t>
      </w:r>
      <w:r w:rsidR="00163D7D">
        <w:rPr>
          <w:rFonts w:ascii="Times New Roman" w:eastAsia="Times New Roman" w:hAnsi="Times New Roman" w:cs="Times New Roman"/>
          <w:color w:val="000000" w:themeColor="text1"/>
        </w:rPr>
        <w:t>2023,</w:t>
      </w:r>
      <w:r w:rsidR="00FC320F">
        <w:rPr>
          <w:rFonts w:ascii="Times New Roman" w:eastAsia="Times New Roman" w:hAnsi="Times New Roman" w:cs="Times New Roman"/>
          <w:color w:val="000000" w:themeColor="text1"/>
        </w:rPr>
        <w:t xml:space="preserve"> will be the fi</w:t>
      </w:r>
      <w:r>
        <w:rPr>
          <w:rFonts w:ascii="Times New Roman" w:eastAsia="Times New Roman" w:hAnsi="Times New Roman" w:cs="Times New Roman"/>
          <w:color w:val="000000" w:themeColor="text1"/>
        </w:rPr>
        <w:t>r</w:t>
      </w:r>
      <w:r w:rsidR="00FC320F">
        <w:rPr>
          <w:rFonts w:ascii="Times New Roman" w:eastAsia="Times New Roman" w:hAnsi="Times New Roman" w:cs="Times New Roman"/>
          <w:color w:val="000000" w:themeColor="text1"/>
        </w:rPr>
        <w:t xml:space="preserve">st session. </w:t>
      </w:r>
    </w:p>
    <w:p w14:paraId="69123BBA" w14:textId="77777777" w:rsidR="005C6774" w:rsidRPr="003669BF" w:rsidRDefault="005C6774" w:rsidP="005C6774">
      <w:pPr>
        <w:pStyle w:val="xxxxxxxxxxmsonormal"/>
        <w:numPr>
          <w:ilvl w:val="0"/>
          <w:numId w:val="29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 w:rsidRPr="003669BF">
        <w:rPr>
          <w:rFonts w:ascii="Times New Roman" w:eastAsia="Times New Roman" w:hAnsi="Times New Roman" w:cs="Times New Roman"/>
          <w:color w:val="000000" w:themeColor="text1"/>
        </w:rPr>
        <w:t>By Law Committee Report- (newly appointed Director Mario Porco)</w:t>
      </w:r>
    </w:p>
    <w:p w14:paraId="7B8A30F3" w14:textId="77777777" w:rsidR="005C6774" w:rsidRPr="003669BF" w:rsidRDefault="005C6774" w:rsidP="005C6774">
      <w:pPr>
        <w:pStyle w:val="xxxxxxxxxxmsonormal"/>
        <w:numPr>
          <w:ilvl w:val="0"/>
          <w:numId w:val="29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 w:rsidRPr="003669BF">
        <w:rPr>
          <w:rFonts w:ascii="Times New Roman" w:eastAsia="Times New Roman" w:hAnsi="Times New Roman" w:cs="Times New Roman"/>
          <w:color w:val="000000" w:themeColor="text1"/>
        </w:rPr>
        <w:t xml:space="preserve">Grievance Committee Report </w:t>
      </w:r>
    </w:p>
    <w:p w14:paraId="7F84C712" w14:textId="47E6CEA1" w:rsidR="005C6774" w:rsidRDefault="005C6774" w:rsidP="005C6774">
      <w:pPr>
        <w:pStyle w:val="xxxxxxxxxxmsonormal"/>
        <w:numPr>
          <w:ilvl w:val="0"/>
          <w:numId w:val="29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 w:rsidRPr="003669BF">
        <w:rPr>
          <w:rFonts w:ascii="Times New Roman" w:eastAsia="Times New Roman" w:hAnsi="Times New Roman" w:cs="Times New Roman"/>
          <w:color w:val="000000" w:themeColor="text1"/>
        </w:rPr>
        <w:t>Need to approve renewal rate of 5% to our legal hourly cost- (from $180 per hour to $189).</w:t>
      </w:r>
    </w:p>
    <w:p w14:paraId="7F56EAAD" w14:textId="77777777" w:rsidR="005125A2" w:rsidRPr="005125A2" w:rsidRDefault="005125A2" w:rsidP="005125A2">
      <w:pPr>
        <w:pStyle w:val="xxxxxxxxxxmsonormal"/>
        <w:numPr>
          <w:ilvl w:val="1"/>
          <w:numId w:val="29"/>
        </w:numPr>
        <w:spacing w:before="0" w:beforeAutospacing="0" w:after="0" w:afterAutospacing="0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5125A2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Motion made by Director Hazzard to approve increase in White Schinder Attorney fees of 5% beginning January 2024; seconded by Director Del Rio; motion passes without dissent.  </w:t>
      </w:r>
    </w:p>
    <w:p w14:paraId="23D5F3DA" w14:textId="62788068" w:rsidR="005C6774" w:rsidRDefault="005C6774" w:rsidP="005C6774">
      <w:pPr>
        <w:pStyle w:val="xxxxxxxxxxmsonormal"/>
        <w:numPr>
          <w:ilvl w:val="0"/>
          <w:numId w:val="29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 w:rsidRPr="003669BF">
        <w:rPr>
          <w:rFonts w:ascii="Times New Roman" w:eastAsia="Times New Roman" w:hAnsi="Times New Roman" w:cs="Times New Roman"/>
          <w:color w:val="000000" w:themeColor="text1"/>
        </w:rPr>
        <w:t>Need to schedule Retreat for December or January</w:t>
      </w:r>
      <w:r w:rsidR="005125A2">
        <w:rPr>
          <w:rFonts w:ascii="Times New Roman" w:eastAsia="Times New Roman" w:hAnsi="Times New Roman" w:cs="Times New Roman"/>
          <w:color w:val="000000" w:themeColor="text1"/>
        </w:rPr>
        <w:t xml:space="preserve">- will add to January under unfinished business in December 2024. </w:t>
      </w:r>
    </w:p>
    <w:p w14:paraId="43E2FFA8" w14:textId="62EACF30" w:rsidR="005125A2" w:rsidRPr="003669BF" w:rsidRDefault="005125A2" w:rsidP="005125A2">
      <w:pPr>
        <w:pStyle w:val="xxxxxxxxxxmsonormal"/>
        <w:numPr>
          <w:ilvl w:val="1"/>
          <w:numId w:val="29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President Garza requested that each </w:t>
      </w:r>
      <w:r w:rsidR="00163D7D">
        <w:rPr>
          <w:rFonts w:ascii="Times New Roman" w:eastAsia="Times New Roman" w:hAnsi="Times New Roman" w:cs="Times New Roman"/>
          <w:color w:val="000000" w:themeColor="text1"/>
        </w:rPr>
        <w:t xml:space="preserve">standing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committee meet in January 2024 to include new committee members. </w:t>
      </w:r>
    </w:p>
    <w:p w14:paraId="61F8C4D7" w14:textId="606227F5" w:rsidR="005C6774" w:rsidRDefault="005C6774" w:rsidP="005C6774">
      <w:pPr>
        <w:pStyle w:val="xxxxxxxxxxmsonormal"/>
        <w:numPr>
          <w:ilvl w:val="0"/>
          <w:numId w:val="30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 w:rsidRPr="003669BF">
        <w:rPr>
          <w:rFonts w:ascii="Times New Roman" w:eastAsia="Times New Roman" w:hAnsi="Times New Roman" w:cs="Times New Roman"/>
          <w:color w:val="000000" w:themeColor="text1"/>
        </w:rPr>
        <w:t>Need to discuss RFP process for legal counsel</w:t>
      </w:r>
      <w:r w:rsidR="005125A2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14:paraId="1FA4535C" w14:textId="77777777" w:rsidR="005C6774" w:rsidRPr="003669BF" w:rsidRDefault="005C6774" w:rsidP="005C6774">
      <w:pPr>
        <w:pStyle w:val="xxxxxxxxxxmsonormal"/>
        <w:numPr>
          <w:ilvl w:val="0"/>
          <w:numId w:val="30"/>
        </w:numPr>
        <w:spacing w:before="0" w:beforeAutospacing="0" w:after="0" w:afterAutospacing="0"/>
        <w:rPr>
          <w:rFonts w:ascii="Times New Roman" w:eastAsia="Times New Roman" w:hAnsi="Times New Roman" w:cs="Times New Roman"/>
          <w:color w:val="000000" w:themeColor="text1"/>
        </w:rPr>
      </w:pPr>
      <w:r w:rsidRPr="003669BF">
        <w:rPr>
          <w:rFonts w:ascii="Times New Roman" w:eastAsia="Times New Roman" w:hAnsi="Times New Roman" w:cs="Times New Roman"/>
          <w:color w:val="000000" w:themeColor="text1"/>
        </w:rPr>
        <w:t>Met with Faculty Senate new President Jack Lipton </w:t>
      </w:r>
    </w:p>
    <w:p w14:paraId="1CF4F2D3" w14:textId="77777777" w:rsidR="005C6774" w:rsidRDefault="005C6774" w:rsidP="00796F30">
      <w:pPr>
        <w:pStyle w:val="paragraph"/>
        <w:spacing w:before="0" w:beforeAutospacing="0" w:after="0" w:afterAutospacing="0"/>
        <w:contextualSpacing/>
        <w:textAlignment w:val="baseline"/>
        <w:rPr>
          <w:rStyle w:val="normaltextrun"/>
          <w:b/>
          <w:bCs/>
          <w:sz w:val="22"/>
          <w:szCs w:val="22"/>
        </w:rPr>
      </w:pPr>
    </w:p>
    <w:p w14:paraId="3D1EDEC0" w14:textId="7BFC667E" w:rsidR="00796F30" w:rsidRPr="00AF2CC5" w:rsidRDefault="00796F30" w:rsidP="00796F30">
      <w:pPr>
        <w:pStyle w:val="paragraph"/>
        <w:spacing w:before="0" w:beforeAutospacing="0" w:after="0" w:afterAutospacing="0"/>
        <w:contextualSpacing/>
        <w:textAlignment w:val="baseline"/>
        <w:rPr>
          <w:rStyle w:val="eop"/>
          <w:sz w:val="22"/>
          <w:szCs w:val="22"/>
        </w:rPr>
      </w:pPr>
      <w:r w:rsidRPr="00AF2CC5">
        <w:rPr>
          <w:rStyle w:val="normaltextrun"/>
          <w:b/>
          <w:bCs/>
          <w:sz w:val="22"/>
          <w:szCs w:val="22"/>
        </w:rPr>
        <w:t>ADJOURNMENT</w:t>
      </w:r>
      <w:r w:rsidRPr="00AF2CC5">
        <w:rPr>
          <w:rStyle w:val="eop"/>
          <w:sz w:val="22"/>
          <w:szCs w:val="22"/>
        </w:rPr>
        <w:t> </w:t>
      </w:r>
    </w:p>
    <w:p w14:paraId="64545300" w14:textId="1A48CFA9" w:rsidR="00796F30" w:rsidRPr="00AF2CC5" w:rsidRDefault="00796F30" w:rsidP="00796F30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 w:rsidRPr="00AF2CC5">
        <w:rPr>
          <w:rStyle w:val="normaltextrun"/>
          <w:b/>
          <w:bCs/>
          <w:sz w:val="22"/>
          <w:szCs w:val="22"/>
        </w:rPr>
        <w:t xml:space="preserve">MOTION by </w:t>
      </w:r>
      <w:r w:rsidR="00FC320F">
        <w:rPr>
          <w:rStyle w:val="normaltextrun"/>
          <w:b/>
          <w:bCs/>
          <w:sz w:val="22"/>
          <w:szCs w:val="22"/>
        </w:rPr>
        <w:t xml:space="preserve">Recording Secretary </w:t>
      </w:r>
      <w:r w:rsidRPr="00AF2CC5">
        <w:rPr>
          <w:rStyle w:val="apple-converted-space"/>
          <w:b/>
          <w:bCs/>
          <w:sz w:val="22"/>
          <w:szCs w:val="22"/>
        </w:rPr>
        <w:t>t</w:t>
      </w:r>
      <w:r w:rsidRPr="00AF2CC5">
        <w:rPr>
          <w:rStyle w:val="normaltextrun"/>
          <w:b/>
          <w:bCs/>
          <w:sz w:val="22"/>
          <w:szCs w:val="22"/>
        </w:rPr>
        <w:t>o adjourn the meeting;</w:t>
      </w:r>
      <w:r w:rsidRPr="00AF2CC5">
        <w:rPr>
          <w:rStyle w:val="apple-converted-space"/>
          <w:b/>
          <w:bCs/>
          <w:sz w:val="22"/>
          <w:szCs w:val="22"/>
        </w:rPr>
        <w:t> </w:t>
      </w:r>
      <w:r w:rsidRPr="00AF2CC5">
        <w:rPr>
          <w:rStyle w:val="normaltextrun"/>
          <w:b/>
          <w:bCs/>
          <w:sz w:val="22"/>
          <w:szCs w:val="22"/>
        </w:rPr>
        <w:t>seconded by</w:t>
      </w:r>
      <w:r w:rsidR="00DF7A30" w:rsidRPr="00AF2CC5">
        <w:rPr>
          <w:rStyle w:val="normaltextrun"/>
          <w:b/>
          <w:bCs/>
          <w:sz w:val="22"/>
          <w:szCs w:val="22"/>
        </w:rPr>
        <w:t xml:space="preserve"> </w:t>
      </w:r>
      <w:r w:rsidR="000E2ACA">
        <w:rPr>
          <w:rStyle w:val="normaltextrun"/>
          <w:b/>
          <w:bCs/>
          <w:sz w:val="22"/>
          <w:szCs w:val="22"/>
        </w:rPr>
        <w:t xml:space="preserve">Treasurer Deneau </w:t>
      </w:r>
      <w:r w:rsidR="00E63D46" w:rsidRPr="00AF2CC5">
        <w:rPr>
          <w:rStyle w:val="normaltextrun"/>
          <w:b/>
          <w:bCs/>
          <w:sz w:val="22"/>
          <w:szCs w:val="22"/>
        </w:rPr>
        <w:t>motion</w:t>
      </w:r>
      <w:r w:rsidRPr="00AF2CC5">
        <w:rPr>
          <w:rStyle w:val="apple-converted-space"/>
          <w:b/>
          <w:bCs/>
          <w:sz w:val="22"/>
          <w:szCs w:val="22"/>
        </w:rPr>
        <w:t xml:space="preserve"> </w:t>
      </w:r>
      <w:r w:rsidRPr="00AF2CC5">
        <w:rPr>
          <w:rStyle w:val="normaltextrun"/>
          <w:b/>
          <w:bCs/>
          <w:sz w:val="22"/>
          <w:szCs w:val="22"/>
        </w:rPr>
        <w:t>approved without dissent. Meeting adjourned at</w:t>
      </w:r>
      <w:r w:rsidRPr="00AF2CC5">
        <w:rPr>
          <w:rStyle w:val="apple-converted-space"/>
          <w:b/>
          <w:bCs/>
          <w:sz w:val="22"/>
          <w:szCs w:val="22"/>
        </w:rPr>
        <w:t> </w:t>
      </w:r>
      <w:r w:rsidR="007D6F76" w:rsidRPr="00AF2CC5">
        <w:rPr>
          <w:rStyle w:val="apple-converted-space"/>
          <w:b/>
          <w:bCs/>
          <w:sz w:val="22"/>
          <w:szCs w:val="22"/>
        </w:rPr>
        <w:t>1:</w:t>
      </w:r>
      <w:r w:rsidR="00FC320F">
        <w:rPr>
          <w:rStyle w:val="apple-converted-space"/>
          <w:b/>
          <w:bCs/>
          <w:sz w:val="22"/>
          <w:szCs w:val="22"/>
        </w:rPr>
        <w:t>13</w:t>
      </w:r>
      <w:r w:rsidRPr="00AF2CC5">
        <w:rPr>
          <w:rStyle w:val="apple-converted-space"/>
          <w:b/>
          <w:bCs/>
          <w:sz w:val="22"/>
          <w:szCs w:val="22"/>
        </w:rPr>
        <w:t xml:space="preserve"> PM</w:t>
      </w:r>
      <w:r w:rsidRPr="00AF2CC5">
        <w:rPr>
          <w:rStyle w:val="normaltextrun"/>
          <w:b/>
          <w:bCs/>
          <w:sz w:val="22"/>
          <w:szCs w:val="22"/>
        </w:rPr>
        <w:t>.</w:t>
      </w:r>
      <w:r w:rsidRPr="00AF2CC5">
        <w:rPr>
          <w:rStyle w:val="eop"/>
          <w:sz w:val="22"/>
          <w:szCs w:val="22"/>
        </w:rPr>
        <w:t> </w:t>
      </w:r>
    </w:p>
    <w:p w14:paraId="12010C62" w14:textId="77777777" w:rsidR="00796F30" w:rsidRPr="00AF2CC5" w:rsidRDefault="00796F30" w:rsidP="00796F30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5E74F42C" w14:textId="29165A2A" w:rsidR="00796F30" w:rsidRPr="00AF2CC5" w:rsidRDefault="00796F30" w:rsidP="000A6B99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AF2CC5">
        <w:rPr>
          <w:rStyle w:val="normaltextrun"/>
          <w:color w:val="000000" w:themeColor="text1"/>
          <w:sz w:val="22"/>
          <w:szCs w:val="22"/>
        </w:rPr>
        <w:t>Meeting minutes respectfully recorded by Kathleen Deneau, APSA Recording Secretary</w:t>
      </w:r>
      <w:r w:rsidR="00CC7B30" w:rsidRPr="00AF2CC5">
        <w:rPr>
          <w:rStyle w:val="normaltextrun"/>
          <w:color w:val="000000" w:themeColor="text1"/>
          <w:sz w:val="22"/>
          <w:szCs w:val="22"/>
        </w:rPr>
        <w:t xml:space="preserve">. </w:t>
      </w:r>
    </w:p>
    <w:sectPr w:rsidR="00796F30" w:rsidRPr="00AF2CC5" w:rsidSect="001972A9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D3B999" w14:textId="77777777" w:rsidR="00067AFF" w:rsidRDefault="00067AFF" w:rsidP="000F1562">
      <w:pPr>
        <w:spacing w:after="0" w:line="240" w:lineRule="auto"/>
      </w:pPr>
      <w:r>
        <w:separator/>
      </w:r>
    </w:p>
  </w:endnote>
  <w:endnote w:type="continuationSeparator" w:id="0">
    <w:p w14:paraId="03DD2D72" w14:textId="77777777" w:rsidR="00067AFF" w:rsidRDefault="00067AFF" w:rsidP="000F15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134531574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CEA9CF9" w14:textId="51494C55" w:rsidR="00DB4347" w:rsidRPr="0038673C" w:rsidRDefault="00DB4347">
            <w:pPr>
              <w:pStyle w:val="Footer"/>
              <w:jc w:val="center"/>
              <w:rPr>
                <w:rFonts w:ascii="Times New Roman" w:hAnsi="Times New Roman" w:cs="Times New Roman"/>
              </w:rPr>
            </w:pPr>
            <w:r w:rsidRPr="0038673C">
              <w:rPr>
                <w:rFonts w:ascii="Times New Roman" w:hAnsi="Times New Roman" w:cs="Times New Roman"/>
              </w:rPr>
              <w:t xml:space="preserve">Page </w:t>
            </w:r>
            <w:r w:rsidRPr="0038673C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38673C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38673C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Pr="0038673C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38673C">
              <w:rPr>
                <w:rFonts w:ascii="Times New Roman" w:hAnsi="Times New Roman" w:cs="Times New Roman"/>
                <w:b/>
                <w:bCs/>
              </w:rPr>
              <w:fldChar w:fldCharType="end"/>
            </w:r>
            <w:r w:rsidRPr="0038673C">
              <w:rPr>
                <w:rFonts w:ascii="Times New Roman" w:hAnsi="Times New Roman" w:cs="Times New Roman"/>
              </w:rPr>
              <w:t xml:space="preserve"> of </w:t>
            </w:r>
            <w:r w:rsidRPr="0038673C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38673C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38673C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Pr="0038673C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38673C">
              <w:rPr>
                <w:rFonts w:ascii="Times New Roman" w:hAnsi="Times New Roman" w:cs="Times New Roman"/>
                <w:b/>
                <w:bCs/>
              </w:rPr>
              <w:fldChar w:fldCharType="end"/>
            </w:r>
          </w:p>
        </w:sdtContent>
      </w:sdt>
    </w:sdtContent>
  </w:sdt>
  <w:p w14:paraId="3CF2D8B6" w14:textId="77777777" w:rsidR="0045749F" w:rsidRDefault="004574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1F424B" w14:textId="77777777" w:rsidR="00067AFF" w:rsidRDefault="00067AFF" w:rsidP="000F1562">
      <w:pPr>
        <w:spacing w:after="0" w:line="240" w:lineRule="auto"/>
      </w:pPr>
      <w:r>
        <w:separator/>
      </w:r>
    </w:p>
  </w:footnote>
  <w:footnote w:type="continuationSeparator" w:id="0">
    <w:p w14:paraId="09DA9890" w14:textId="77777777" w:rsidR="00067AFF" w:rsidRDefault="00067AFF" w:rsidP="000F15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10317" w14:textId="77777777" w:rsidR="00E86B35" w:rsidRDefault="00E86B35">
    <w:pPr>
      <w:pStyle w:val="Head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APSA Board Meeting </w:t>
    </w:r>
  </w:p>
  <w:p w14:paraId="7F909BD8" w14:textId="3130A1ED" w:rsidR="00DB4347" w:rsidRPr="0038673C" w:rsidRDefault="00DB4347">
    <w:pPr>
      <w:pStyle w:val="Header"/>
      <w:rPr>
        <w:rFonts w:ascii="Times New Roman" w:hAnsi="Times New Roman" w:cs="Times New Roman"/>
      </w:rPr>
    </w:pPr>
    <w:r w:rsidRPr="0038673C">
      <w:rPr>
        <w:rFonts w:ascii="Times New Roman" w:hAnsi="Times New Roman" w:cs="Times New Roman"/>
      </w:rPr>
      <w:t xml:space="preserve">Tuesday </w:t>
    </w:r>
    <w:r w:rsidR="009A7758">
      <w:rPr>
        <w:rFonts w:ascii="Times New Roman" w:hAnsi="Times New Roman" w:cs="Times New Roman"/>
      </w:rPr>
      <w:t>November 14</w:t>
    </w:r>
    <w:r w:rsidR="00334411">
      <w:rPr>
        <w:rFonts w:ascii="Times New Roman" w:hAnsi="Times New Roman" w:cs="Times New Roman"/>
      </w:rPr>
      <w:t xml:space="preserve">, </w:t>
    </w:r>
    <w:r w:rsidRPr="0038673C">
      <w:rPr>
        <w:rFonts w:ascii="Times New Roman" w:hAnsi="Times New Roman" w:cs="Times New Roman"/>
      </w:rPr>
      <w:t>2023</w:t>
    </w:r>
  </w:p>
  <w:p w14:paraId="14A211D3" w14:textId="0DBE1349" w:rsidR="00653160" w:rsidRDefault="006531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359F3"/>
    <w:multiLevelType w:val="hybridMultilevel"/>
    <w:tmpl w:val="BD9A3B4A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E3D61"/>
    <w:multiLevelType w:val="multilevel"/>
    <w:tmpl w:val="C87CB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2573F75"/>
    <w:multiLevelType w:val="multilevel"/>
    <w:tmpl w:val="7B0AC5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374DC6"/>
    <w:multiLevelType w:val="hybridMultilevel"/>
    <w:tmpl w:val="E80EE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B82B34"/>
    <w:multiLevelType w:val="hybridMultilevel"/>
    <w:tmpl w:val="E99A4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405783"/>
    <w:multiLevelType w:val="hybridMultilevel"/>
    <w:tmpl w:val="584E40E0"/>
    <w:lvl w:ilvl="0" w:tplc="466E6FA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F83FB4"/>
    <w:multiLevelType w:val="hybridMultilevel"/>
    <w:tmpl w:val="8856F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813788"/>
    <w:multiLevelType w:val="hybridMultilevel"/>
    <w:tmpl w:val="3DC065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3F61D8A"/>
    <w:multiLevelType w:val="hybridMultilevel"/>
    <w:tmpl w:val="B4187B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43F0906"/>
    <w:multiLevelType w:val="multilevel"/>
    <w:tmpl w:val="B03C5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7DC2274"/>
    <w:multiLevelType w:val="hybridMultilevel"/>
    <w:tmpl w:val="7878F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D053B3"/>
    <w:multiLevelType w:val="hybridMultilevel"/>
    <w:tmpl w:val="3716B6CA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90CE110">
      <w:numFmt w:val="bullet"/>
      <w:lvlText w:val="-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5A5433"/>
    <w:multiLevelType w:val="multilevel"/>
    <w:tmpl w:val="CBE24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F6A79E8"/>
    <w:multiLevelType w:val="multilevel"/>
    <w:tmpl w:val="0BAC2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2EE5744"/>
    <w:multiLevelType w:val="hybridMultilevel"/>
    <w:tmpl w:val="C94E4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D41FBB"/>
    <w:multiLevelType w:val="hybridMultilevel"/>
    <w:tmpl w:val="39782B4E"/>
    <w:lvl w:ilvl="0" w:tplc="466E6FA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E821B1"/>
    <w:multiLevelType w:val="multilevel"/>
    <w:tmpl w:val="983E2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7FB33C8"/>
    <w:multiLevelType w:val="multilevel"/>
    <w:tmpl w:val="DF488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00" w:themeColor="text1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8FB1302"/>
    <w:multiLevelType w:val="hybridMultilevel"/>
    <w:tmpl w:val="A90EED1A"/>
    <w:lvl w:ilvl="0" w:tplc="466E6FA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0E30BB"/>
    <w:multiLevelType w:val="multilevel"/>
    <w:tmpl w:val="54129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26D76D6"/>
    <w:multiLevelType w:val="multilevel"/>
    <w:tmpl w:val="B30E99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64B38E9"/>
    <w:multiLevelType w:val="hybridMultilevel"/>
    <w:tmpl w:val="F432C4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22332EE"/>
    <w:multiLevelType w:val="multilevel"/>
    <w:tmpl w:val="0A7A36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3F16A46"/>
    <w:multiLevelType w:val="multilevel"/>
    <w:tmpl w:val="A9442F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9F76703"/>
    <w:multiLevelType w:val="hybridMultilevel"/>
    <w:tmpl w:val="CC86E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2B6FA4"/>
    <w:multiLevelType w:val="multilevel"/>
    <w:tmpl w:val="60FAD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D134E38"/>
    <w:multiLevelType w:val="hybridMultilevel"/>
    <w:tmpl w:val="92FE9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2708F4"/>
    <w:multiLevelType w:val="multilevel"/>
    <w:tmpl w:val="66986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23771B3"/>
    <w:multiLevelType w:val="hybridMultilevel"/>
    <w:tmpl w:val="4CB04B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70429E2"/>
    <w:multiLevelType w:val="hybridMultilevel"/>
    <w:tmpl w:val="F26CE0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8E70450"/>
    <w:multiLevelType w:val="hybridMultilevel"/>
    <w:tmpl w:val="2DB4D6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93717CC"/>
    <w:multiLevelType w:val="multilevel"/>
    <w:tmpl w:val="43825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D2E14F3"/>
    <w:multiLevelType w:val="hybridMultilevel"/>
    <w:tmpl w:val="1F0213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D9229D8"/>
    <w:multiLevelType w:val="hybridMultilevel"/>
    <w:tmpl w:val="A72241EC"/>
    <w:lvl w:ilvl="0" w:tplc="48D0AF5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44AEC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76C9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2E83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D0A2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B3CE6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26AA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5CA1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BE8C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1692222">
    <w:abstractNumId w:val="20"/>
  </w:num>
  <w:num w:numId="2" w16cid:durableId="1185054511">
    <w:abstractNumId w:val="11"/>
  </w:num>
  <w:num w:numId="3" w16cid:durableId="633222084">
    <w:abstractNumId w:val="29"/>
  </w:num>
  <w:num w:numId="4" w16cid:durableId="1246652506">
    <w:abstractNumId w:val="7"/>
  </w:num>
  <w:num w:numId="5" w16cid:durableId="263344495">
    <w:abstractNumId w:val="14"/>
  </w:num>
  <w:num w:numId="6" w16cid:durableId="1241872649">
    <w:abstractNumId w:val="4"/>
  </w:num>
  <w:num w:numId="7" w16cid:durableId="1651324061">
    <w:abstractNumId w:val="2"/>
  </w:num>
  <w:num w:numId="8" w16cid:durableId="296230919">
    <w:abstractNumId w:val="6"/>
  </w:num>
  <w:num w:numId="9" w16cid:durableId="1472792223">
    <w:abstractNumId w:val="10"/>
  </w:num>
  <w:num w:numId="10" w16cid:durableId="971132161">
    <w:abstractNumId w:val="32"/>
  </w:num>
  <w:num w:numId="11" w16cid:durableId="1457943527">
    <w:abstractNumId w:val="30"/>
  </w:num>
  <w:num w:numId="12" w16cid:durableId="766537550">
    <w:abstractNumId w:val="21"/>
  </w:num>
  <w:num w:numId="13" w16cid:durableId="1288269470">
    <w:abstractNumId w:val="8"/>
  </w:num>
  <w:num w:numId="14" w16cid:durableId="1918779068">
    <w:abstractNumId w:val="16"/>
  </w:num>
  <w:num w:numId="15" w16cid:durableId="1639412289">
    <w:abstractNumId w:val="1"/>
  </w:num>
  <w:num w:numId="16" w16cid:durableId="1595168296">
    <w:abstractNumId w:val="9"/>
  </w:num>
  <w:num w:numId="17" w16cid:durableId="1650131370">
    <w:abstractNumId w:val="25"/>
  </w:num>
  <w:num w:numId="18" w16cid:durableId="1878276015">
    <w:abstractNumId w:val="17"/>
  </w:num>
  <w:num w:numId="19" w16cid:durableId="694503795">
    <w:abstractNumId w:val="3"/>
  </w:num>
  <w:num w:numId="20" w16cid:durableId="1063258773">
    <w:abstractNumId w:val="5"/>
  </w:num>
  <w:num w:numId="21" w16cid:durableId="2134782343">
    <w:abstractNumId w:val="18"/>
  </w:num>
  <w:num w:numId="22" w16cid:durableId="381291420">
    <w:abstractNumId w:val="15"/>
  </w:num>
  <w:num w:numId="23" w16cid:durableId="240070146">
    <w:abstractNumId w:val="26"/>
  </w:num>
  <w:num w:numId="24" w16cid:durableId="1915814422">
    <w:abstractNumId w:val="23"/>
  </w:num>
  <w:num w:numId="25" w16cid:durableId="1083256439">
    <w:abstractNumId w:val="31"/>
  </w:num>
  <w:num w:numId="26" w16cid:durableId="1388530544">
    <w:abstractNumId w:val="27"/>
  </w:num>
  <w:num w:numId="27" w16cid:durableId="2058896430">
    <w:abstractNumId w:val="12"/>
  </w:num>
  <w:num w:numId="28" w16cid:durableId="1325818525">
    <w:abstractNumId w:val="19"/>
  </w:num>
  <w:num w:numId="29" w16cid:durableId="1974215404">
    <w:abstractNumId w:val="22"/>
  </w:num>
  <w:num w:numId="30" w16cid:durableId="1609657867">
    <w:abstractNumId w:val="13"/>
  </w:num>
  <w:num w:numId="31" w16cid:durableId="1328677722">
    <w:abstractNumId w:val="0"/>
  </w:num>
  <w:num w:numId="32" w16cid:durableId="821192629">
    <w:abstractNumId w:val="24"/>
  </w:num>
  <w:num w:numId="33" w16cid:durableId="1703280895">
    <w:abstractNumId w:val="33"/>
  </w:num>
  <w:num w:numId="34" w16cid:durableId="606812032">
    <w:abstractNumId w:val="28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36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NzCytDC3sDS0sDBR0lEKTi0uzszPAykws6wFALfIv8stAAAA"/>
  </w:docVars>
  <w:rsids>
    <w:rsidRoot w:val="0072600E"/>
    <w:rsid w:val="000016BF"/>
    <w:rsid w:val="000016CE"/>
    <w:rsid w:val="00001D1F"/>
    <w:rsid w:val="00004B33"/>
    <w:rsid w:val="00005AC8"/>
    <w:rsid w:val="00007163"/>
    <w:rsid w:val="0001087E"/>
    <w:rsid w:val="00010AC7"/>
    <w:rsid w:val="0001176B"/>
    <w:rsid w:val="00011A59"/>
    <w:rsid w:val="00011F15"/>
    <w:rsid w:val="00012783"/>
    <w:rsid w:val="00013BE0"/>
    <w:rsid w:val="000141AA"/>
    <w:rsid w:val="0001431C"/>
    <w:rsid w:val="00015560"/>
    <w:rsid w:val="00015686"/>
    <w:rsid w:val="000173AE"/>
    <w:rsid w:val="00021209"/>
    <w:rsid w:val="00021430"/>
    <w:rsid w:val="00022E5D"/>
    <w:rsid w:val="000262F8"/>
    <w:rsid w:val="00026634"/>
    <w:rsid w:val="0002710E"/>
    <w:rsid w:val="00030016"/>
    <w:rsid w:val="000309F4"/>
    <w:rsid w:val="00030CF3"/>
    <w:rsid w:val="00031368"/>
    <w:rsid w:val="00031647"/>
    <w:rsid w:val="000320A1"/>
    <w:rsid w:val="000320BE"/>
    <w:rsid w:val="00032B28"/>
    <w:rsid w:val="00032B64"/>
    <w:rsid w:val="00032F51"/>
    <w:rsid w:val="00033DC4"/>
    <w:rsid w:val="000340E4"/>
    <w:rsid w:val="0003474A"/>
    <w:rsid w:val="00034A30"/>
    <w:rsid w:val="000350F2"/>
    <w:rsid w:val="00035721"/>
    <w:rsid w:val="0003711A"/>
    <w:rsid w:val="000375B3"/>
    <w:rsid w:val="000413C1"/>
    <w:rsid w:val="00041CE6"/>
    <w:rsid w:val="0004273A"/>
    <w:rsid w:val="000430A5"/>
    <w:rsid w:val="000458B1"/>
    <w:rsid w:val="00045BB7"/>
    <w:rsid w:val="00052342"/>
    <w:rsid w:val="00052AB0"/>
    <w:rsid w:val="00053872"/>
    <w:rsid w:val="00053A4A"/>
    <w:rsid w:val="000568C9"/>
    <w:rsid w:val="00056CA9"/>
    <w:rsid w:val="000578B3"/>
    <w:rsid w:val="0006039B"/>
    <w:rsid w:val="00061483"/>
    <w:rsid w:val="000619E7"/>
    <w:rsid w:val="00062832"/>
    <w:rsid w:val="00062E5C"/>
    <w:rsid w:val="000644CB"/>
    <w:rsid w:val="000657F4"/>
    <w:rsid w:val="00066572"/>
    <w:rsid w:val="000667CD"/>
    <w:rsid w:val="00066D65"/>
    <w:rsid w:val="00067AFF"/>
    <w:rsid w:val="0007003D"/>
    <w:rsid w:val="00070E2D"/>
    <w:rsid w:val="000718AF"/>
    <w:rsid w:val="0007313A"/>
    <w:rsid w:val="00073684"/>
    <w:rsid w:val="00073CEF"/>
    <w:rsid w:val="00073F39"/>
    <w:rsid w:val="00075347"/>
    <w:rsid w:val="00075632"/>
    <w:rsid w:val="000757D6"/>
    <w:rsid w:val="00076BDB"/>
    <w:rsid w:val="00076C31"/>
    <w:rsid w:val="00076EB7"/>
    <w:rsid w:val="00077907"/>
    <w:rsid w:val="00080158"/>
    <w:rsid w:val="00082A63"/>
    <w:rsid w:val="00082FAA"/>
    <w:rsid w:val="000831CC"/>
    <w:rsid w:val="0008327D"/>
    <w:rsid w:val="00083F2B"/>
    <w:rsid w:val="000841B5"/>
    <w:rsid w:val="00085698"/>
    <w:rsid w:val="000856B0"/>
    <w:rsid w:val="00086BFA"/>
    <w:rsid w:val="00090028"/>
    <w:rsid w:val="00091696"/>
    <w:rsid w:val="00092E1B"/>
    <w:rsid w:val="000940F2"/>
    <w:rsid w:val="00095138"/>
    <w:rsid w:val="00095A0C"/>
    <w:rsid w:val="00095CEB"/>
    <w:rsid w:val="000A03FA"/>
    <w:rsid w:val="000A0802"/>
    <w:rsid w:val="000A0A79"/>
    <w:rsid w:val="000A20C6"/>
    <w:rsid w:val="000A23EC"/>
    <w:rsid w:val="000A2ADD"/>
    <w:rsid w:val="000A349F"/>
    <w:rsid w:val="000A4172"/>
    <w:rsid w:val="000A6B7B"/>
    <w:rsid w:val="000A6B99"/>
    <w:rsid w:val="000B0119"/>
    <w:rsid w:val="000B08E2"/>
    <w:rsid w:val="000B2367"/>
    <w:rsid w:val="000B2806"/>
    <w:rsid w:val="000B2D95"/>
    <w:rsid w:val="000B3556"/>
    <w:rsid w:val="000B3FC1"/>
    <w:rsid w:val="000B3FFA"/>
    <w:rsid w:val="000B47BD"/>
    <w:rsid w:val="000B5177"/>
    <w:rsid w:val="000B66D1"/>
    <w:rsid w:val="000B6F3D"/>
    <w:rsid w:val="000C1885"/>
    <w:rsid w:val="000C1891"/>
    <w:rsid w:val="000C1B63"/>
    <w:rsid w:val="000C1E72"/>
    <w:rsid w:val="000C2142"/>
    <w:rsid w:val="000C34F2"/>
    <w:rsid w:val="000C40ED"/>
    <w:rsid w:val="000C426C"/>
    <w:rsid w:val="000C782F"/>
    <w:rsid w:val="000C78FA"/>
    <w:rsid w:val="000D0AB7"/>
    <w:rsid w:val="000D1730"/>
    <w:rsid w:val="000D1FFD"/>
    <w:rsid w:val="000D3881"/>
    <w:rsid w:val="000D3C11"/>
    <w:rsid w:val="000D539E"/>
    <w:rsid w:val="000D58FB"/>
    <w:rsid w:val="000D79A2"/>
    <w:rsid w:val="000E1E44"/>
    <w:rsid w:val="000E20B1"/>
    <w:rsid w:val="000E22A5"/>
    <w:rsid w:val="000E2ACA"/>
    <w:rsid w:val="000E2ED1"/>
    <w:rsid w:val="000E311F"/>
    <w:rsid w:val="000E31E9"/>
    <w:rsid w:val="000E4D02"/>
    <w:rsid w:val="000E56DB"/>
    <w:rsid w:val="000E5E06"/>
    <w:rsid w:val="000E6A17"/>
    <w:rsid w:val="000E6E80"/>
    <w:rsid w:val="000F07AF"/>
    <w:rsid w:val="000F0820"/>
    <w:rsid w:val="000F08DC"/>
    <w:rsid w:val="000F14A0"/>
    <w:rsid w:val="000F1562"/>
    <w:rsid w:val="000F15F8"/>
    <w:rsid w:val="000F1C8E"/>
    <w:rsid w:val="000F22E2"/>
    <w:rsid w:val="000F2777"/>
    <w:rsid w:val="000F2BC9"/>
    <w:rsid w:val="000F4D7B"/>
    <w:rsid w:val="000F4E7A"/>
    <w:rsid w:val="000F570E"/>
    <w:rsid w:val="000F5EBD"/>
    <w:rsid w:val="000F62AC"/>
    <w:rsid w:val="000F7086"/>
    <w:rsid w:val="000F71C4"/>
    <w:rsid w:val="00100C49"/>
    <w:rsid w:val="001020E7"/>
    <w:rsid w:val="00102512"/>
    <w:rsid w:val="00102ABD"/>
    <w:rsid w:val="00103C83"/>
    <w:rsid w:val="00103E50"/>
    <w:rsid w:val="001048D9"/>
    <w:rsid w:val="00106FA1"/>
    <w:rsid w:val="0010712C"/>
    <w:rsid w:val="0010773C"/>
    <w:rsid w:val="001106A8"/>
    <w:rsid w:val="00111A9A"/>
    <w:rsid w:val="00111D7D"/>
    <w:rsid w:val="00111E56"/>
    <w:rsid w:val="001123FF"/>
    <w:rsid w:val="00113367"/>
    <w:rsid w:val="001140F0"/>
    <w:rsid w:val="00114CB6"/>
    <w:rsid w:val="00114D8C"/>
    <w:rsid w:val="00114ED3"/>
    <w:rsid w:val="00114FE4"/>
    <w:rsid w:val="0011503F"/>
    <w:rsid w:val="00116C2F"/>
    <w:rsid w:val="00116DE4"/>
    <w:rsid w:val="00117386"/>
    <w:rsid w:val="00120155"/>
    <w:rsid w:val="0012069E"/>
    <w:rsid w:val="001230A3"/>
    <w:rsid w:val="00123931"/>
    <w:rsid w:val="001247C7"/>
    <w:rsid w:val="0012484E"/>
    <w:rsid w:val="00124C0E"/>
    <w:rsid w:val="001255C1"/>
    <w:rsid w:val="00125C5D"/>
    <w:rsid w:val="00126156"/>
    <w:rsid w:val="001264FC"/>
    <w:rsid w:val="00126588"/>
    <w:rsid w:val="00130597"/>
    <w:rsid w:val="00131F10"/>
    <w:rsid w:val="0013236B"/>
    <w:rsid w:val="00133416"/>
    <w:rsid w:val="00133D9F"/>
    <w:rsid w:val="00134F96"/>
    <w:rsid w:val="00137D24"/>
    <w:rsid w:val="001419D1"/>
    <w:rsid w:val="00143BBC"/>
    <w:rsid w:val="00144D98"/>
    <w:rsid w:val="0014507B"/>
    <w:rsid w:val="00145163"/>
    <w:rsid w:val="0014626D"/>
    <w:rsid w:val="00147EF8"/>
    <w:rsid w:val="0015319A"/>
    <w:rsid w:val="00153859"/>
    <w:rsid w:val="00154361"/>
    <w:rsid w:val="00154F6F"/>
    <w:rsid w:val="001555A2"/>
    <w:rsid w:val="001572FD"/>
    <w:rsid w:val="00160444"/>
    <w:rsid w:val="00162A4A"/>
    <w:rsid w:val="00162B3E"/>
    <w:rsid w:val="00162EF2"/>
    <w:rsid w:val="00163364"/>
    <w:rsid w:val="00163469"/>
    <w:rsid w:val="00163C83"/>
    <w:rsid w:val="00163D7D"/>
    <w:rsid w:val="00164C09"/>
    <w:rsid w:val="00165C2A"/>
    <w:rsid w:val="001669FD"/>
    <w:rsid w:val="001676F9"/>
    <w:rsid w:val="0017078C"/>
    <w:rsid w:val="00170E19"/>
    <w:rsid w:val="0017147F"/>
    <w:rsid w:val="001718A5"/>
    <w:rsid w:val="00171A9E"/>
    <w:rsid w:val="00172622"/>
    <w:rsid w:val="001743D1"/>
    <w:rsid w:val="00175B9F"/>
    <w:rsid w:val="001770C8"/>
    <w:rsid w:val="00177E08"/>
    <w:rsid w:val="0018062E"/>
    <w:rsid w:val="00180D6B"/>
    <w:rsid w:val="001818D7"/>
    <w:rsid w:val="001838A0"/>
    <w:rsid w:val="00183E55"/>
    <w:rsid w:val="001844B9"/>
    <w:rsid w:val="0018487A"/>
    <w:rsid w:val="00184D6F"/>
    <w:rsid w:val="00184DE5"/>
    <w:rsid w:val="001858BC"/>
    <w:rsid w:val="00187796"/>
    <w:rsid w:val="00187B05"/>
    <w:rsid w:val="00190063"/>
    <w:rsid w:val="001924CF"/>
    <w:rsid w:val="00192B94"/>
    <w:rsid w:val="0019341D"/>
    <w:rsid w:val="00193B04"/>
    <w:rsid w:val="00193B3A"/>
    <w:rsid w:val="00193C45"/>
    <w:rsid w:val="00193CFA"/>
    <w:rsid w:val="00195388"/>
    <w:rsid w:val="00196899"/>
    <w:rsid w:val="00196C8F"/>
    <w:rsid w:val="001972A9"/>
    <w:rsid w:val="0019739D"/>
    <w:rsid w:val="00197A01"/>
    <w:rsid w:val="00197F49"/>
    <w:rsid w:val="001A000D"/>
    <w:rsid w:val="001A0E4F"/>
    <w:rsid w:val="001A1DA0"/>
    <w:rsid w:val="001A2DA2"/>
    <w:rsid w:val="001A402D"/>
    <w:rsid w:val="001A45F7"/>
    <w:rsid w:val="001A4AF5"/>
    <w:rsid w:val="001A4B4C"/>
    <w:rsid w:val="001A6E22"/>
    <w:rsid w:val="001B0C2B"/>
    <w:rsid w:val="001B1FEE"/>
    <w:rsid w:val="001B2232"/>
    <w:rsid w:val="001B267C"/>
    <w:rsid w:val="001B330B"/>
    <w:rsid w:val="001B3C66"/>
    <w:rsid w:val="001B3FFE"/>
    <w:rsid w:val="001B47C0"/>
    <w:rsid w:val="001B4A34"/>
    <w:rsid w:val="001B50F4"/>
    <w:rsid w:val="001B5227"/>
    <w:rsid w:val="001B533C"/>
    <w:rsid w:val="001B60A8"/>
    <w:rsid w:val="001B6474"/>
    <w:rsid w:val="001B6683"/>
    <w:rsid w:val="001B719A"/>
    <w:rsid w:val="001C14CD"/>
    <w:rsid w:val="001C1E4C"/>
    <w:rsid w:val="001C214B"/>
    <w:rsid w:val="001C2190"/>
    <w:rsid w:val="001C263A"/>
    <w:rsid w:val="001C3050"/>
    <w:rsid w:val="001C347D"/>
    <w:rsid w:val="001C34D5"/>
    <w:rsid w:val="001C44D6"/>
    <w:rsid w:val="001C5333"/>
    <w:rsid w:val="001C54F8"/>
    <w:rsid w:val="001C6833"/>
    <w:rsid w:val="001C7377"/>
    <w:rsid w:val="001D0299"/>
    <w:rsid w:val="001D1CEC"/>
    <w:rsid w:val="001D36FA"/>
    <w:rsid w:val="001D45FF"/>
    <w:rsid w:val="001D4BF1"/>
    <w:rsid w:val="001D6F3C"/>
    <w:rsid w:val="001D7AE9"/>
    <w:rsid w:val="001E0AD0"/>
    <w:rsid w:val="001E1035"/>
    <w:rsid w:val="001E2C6A"/>
    <w:rsid w:val="001E3298"/>
    <w:rsid w:val="001E4655"/>
    <w:rsid w:val="001E4BDA"/>
    <w:rsid w:val="001E60B0"/>
    <w:rsid w:val="001E6634"/>
    <w:rsid w:val="001E6BF7"/>
    <w:rsid w:val="001E7619"/>
    <w:rsid w:val="001E7D45"/>
    <w:rsid w:val="001F05AE"/>
    <w:rsid w:val="001F1F7B"/>
    <w:rsid w:val="001F2E31"/>
    <w:rsid w:val="001F3252"/>
    <w:rsid w:val="001F3F75"/>
    <w:rsid w:val="001F4FB3"/>
    <w:rsid w:val="001F5A4C"/>
    <w:rsid w:val="002001D3"/>
    <w:rsid w:val="002019D3"/>
    <w:rsid w:val="00201EDD"/>
    <w:rsid w:val="00202C5E"/>
    <w:rsid w:val="0020304B"/>
    <w:rsid w:val="002034C1"/>
    <w:rsid w:val="00206400"/>
    <w:rsid w:val="00206611"/>
    <w:rsid w:val="00206DE2"/>
    <w:rsid w:val="002105F9"/>
    <w:rsid w:val="00211BE3"/>
    <w:rsid w:val="00211C1D"/>
    <w:rsid w:val="002129F5"/>
    <w:rsid w:val="00212A68"/>
    <w:rsid w:val="00213EB4"/>
    <w:rsid w:val="00213FED"/>
    <w:rsid w:val="002168C5"/>
    <w:rsid w:val="00217229"/>
    <w:rsid w:val="002179E8"/>
    <w:rsid w:val="0022203A"/>
    <w:rsid w:val="0022208C"/>
    <w:rsid w:val="0022393E"/>
    <w:rsid w:val="00224683"/>
    <w:rsid w:val="00225D48"/>
    <w:rsid w:val="002279B8"/>
    <w:rsid w:val="0023042C"/>
    <w:rsid w:val="00230733"/>
    <w:rsid w:val="00231CE4"/>
    <w:rsid w:val="002328EF"/>
    <w:rsid w:val="00234630"/>
    <w:rsid w:val="0023595E"/>
    <w:rsid w:val="00236D7F"/>
    <w:rsid w:val="0023738A"/>
    <w:rsid w:val="002373E1"/>
    <w:rsid w:val="00237BF4"/>
    <w:rsid w:val="00237C71"/>
    <w:rsid w:val="00241E37"/>
    <w:rsid w:val="002442C5"/>
    <w:rsid w:val="00244714"/>
    <w:rsid w:val="00245A4F"/>
    <w:rsid w:val="00246364"/>
    <w:rsid w:val="0024653F"/>
    <w:rsid w:val="00247E78"/>
    <w:rsid w:val="00250550"/>
    <w:rsid w:val="00252AA6"/>
    <w:rsid w:val="00253E37"/>
    <w:rsid w:val="00253FBB"/>
    <w:rsid w:val="002609BC"/>
    <w:rsid w:val="00261294"/>
    <w:rsid w:val="002625FC"/>
    <w:rsid w:val="00262F36"/>
    <w:rsid w:val="00263B1C"/>
    <w:rsid w:val="0026563F"/>
    <w:rsid w:val="0026574F"/>
    <w:rsid w:val="00266343"/>
    <w:rsid w:val="00267664"/>
    <w:rsid w:val="002676C1"/>
    <w:rsid w:val="00267D7A"/>
    <w:rsid w:val="00267EB5"/>
    <w:rsid w:val="00267EBB"/>
    <w:rsid w:val="00270C5E"/>
    <w:rsid w:val="002711FB"/>
    <w:rsid w:val="00271F82"/>
    <w:rsid w:val="00272076"/>
    <w:rsid w:val="00274B61"/>
    <w:rsid w:val="00274CD8"/>
    <w:rsid w:val="00280BE4"/>
    <w:rsid w:val="00283374"/>
    <w:rsid w:val="00283FB4"/>
    <w:rsid w:val="00284046"/>
    <w:rsid w:val="002848F0"/>
    <w:rsid w:val="00284E52"/>
    <w:rsid w:val="00286AB3"/>
    <w:rsid w:val="00287297"/>
    <w:rsid w:val="002917C5"/>
    <w:rsid w:val="00291F98"/>
    <w:rsid w:val="002948BB"/>
    <w:rsid w:val="0029578B"/>
    <w:rsid w:val="00295F47"/>
    <w:rsid w:val="00295F51"/>
    <w:rsid w:val="00296408"/>
    <w:rsid w:val="002A08FC"/>
    <w:rsid w:val="002A24EF"/>
    <w:rsid w:val="002A3EB6"/>
    <w:rsid w:val="002A3F42"/>
    <w:rsid w:val="002A5711"/>
    <w:rsid w:val="002A59EE"/>
    <w:rsid w:val="002A6615"/>
    <w:rsid w:val="002A6DBB"/>
    <w:rsid w:val="002B0DAD"/>
    <w:rsid w:val="002B1335"/>
    <w:rsid w:val="002B2498"/>
    <w:rsid w:val="002B2A4C"/>
    <w:rsid w:val="002B3023"/>
    <w:rsid w:val="002B3146"/>
    <w:rsid w:val="002B32B0"/>
    <w:rsid w:val="002B3418"/>
    <w:rsid w:val="002B3E7C"/>
    <w:rsid w:val="002B3FDA"/>
    <w:rsid w:val="002B431D"/>
    <w:rsid w:val="002B4E4A"/>
    <w:rsid w:val="002B514B"/>
    <w:rsid w:val="002B5392"/>
    <w:rsid w:val="002B59B6"/>
    <w:rsid w:val="002B7B63"/>
    <w:rsid w:val="002C1772"/>
    <w:rsid w:val="002C20CB"/>
    <w:rsid w:val="002C2269"/>
    <w:rsid w:val="002C2A50"/>
    <w:rsid w:val="002C2B7B"/>
    <w:rsid w:val="002C4400"/>
    <w:rsid w:val="002C605A"/>
    <w:rsid w:val="002C6B86"/>
    <w:rsid w:val="002C6C2B"/>
    <w:rsid w:val="002C7F07"/>
    <w:rsid w:val="002D0794"/>
    <w:rsid w:val="002D0EFD"/>
    <w:rsid w:val="002D13C9"/>
    <w:rsid w:val="002D1442"/>
    <w:rsid w:val="002D204F"/>
    <w:rsid w:val="002D2DBA"/>
    <w:rsid w:val="002D3102"/>
    <w:rsid w:val="002D4F6C"/>
    <w:rsid w:val="002D526B"/>
    <w:rsid w:val="002D5F3F"/>
    <w:rsid w:val="002E0E9D"/>
    <w:rsid w:val="002E1014"/>
    <w:rsid w:val="002E11BA"/>
    <w:rsid w:val="002E1635"/>
    <w:rsid w:val="002E23F3"/>
    <w:rsid w:val="002E24B4"/>
    <w:rsid w:val="002E334F"/>
    <w:rsid w:val="002E3875"/>
    <w:rsid w:val="002E5AAF"/>
    <w:rsid w:val="002E5BCF"/>
    <w:rsid w:val="002E74F8"/>
    <w:rsid w:val="002E7D7D"/>
    <w:rsid w:val="002F030D"/>
    <w:rsid w:val="002F04A2"/>
    <w:rsid w:val="002F09EC"/>
    <w:rsid w:val="002F5D65"/>
    <w:rsid w:val="002F6716"/>
    <w:rsid w:val="002F764D"/>
    <w:rsid w:val="00300610"/>
    <w:rsid w:val="003009C3"/>
    <w:rsid w:val="00300E24"/>
    <w:rsid w:val="00303F76"/>
    <w:rsid w:val="003103D5"/>
    <w:rsid w:val="00310585"/>
    <w:rsid w:val="00310E1A"/>
    <w:rsid w:val="0031228C"/>
    <w:rsid w:val="00312701"/>
    <w:rsid w:val="00312779"/>
    <w:rsid w:val="00312863"/>
    <w:rsid w:val="00313A8F"/>
    <w:rsid w:val="00314752"/>
    <w:rsid w:val="00314A2F"/>
    <w:rsid w:val="00315F64"/>
    <w:rsid w:val="00316BC9"/>
    <w:rsid w:val="00317391"/>
    <w:rsid w:val="00317625"/>
    <w:rsid w:val="003178DF"/>
    <w:rsid w:val="0032033B"/>
    <w:rsid w:val="003210FE"/>
    <w:rsid w:val="0032160B"/>
    <w:rsid w:val="00321754"/>
    <w:rsid w:val="003218FD"/>
    <w:rsid w:val="00322600"/>
    <w:rsid w:val="0032692D"/>
    <w:rsid w:val="0032697A"/>
    <w:rsid w:val="00326BE1"/>
    <w:rsid w:val="00326DEF"/>
    <w:rsid w:val="00330A0D"/>
    <w:rsid w:val="00331954"/>
    <w:rsid w:val="00331B8A"/>
    <w:rsid w:val="0033228F"/>
    <w:rsid w:val="0033393B"/>
    <w:rsid w:val="00333E3E"/>
    <w:rsid w:val="00334411"/>
    <w:rsid w:val="00335884"/>
    <w:rsid w:val="00336237"/>
    <w:rsid w:val="00340143"/>
    <w:rsid w:val="003405A0"/>
    <w:rsid w:val="003406A8"/>
    <w:rsid w:val="00340870"/>
    <w:rsid w:val="0034092E"/>
    <w:rsid w:val="003411FE"/>
    <w:rsid w:val="00341C3E"/>
    <w:rsid w:val="00341E67"/>
    <w:rsid w:val="00345A52"/>
    <w:rsid w:val="003464C0"/>
    <w:rsid w:val="00346D67"/>
    <w:rsid w:val="00347C0B"/>
    <w:rsid w:val="00347E1C"/>
    <w:rsid w:val="003501BB"/>
    <w:rsid w:val="003511F4"/>
    <w:rsid w:val="003528BD"/>
    <w:rsid w:val="0035436A"/>
    <w:rsid w:val="00354433"/>
    <w:rsid w:val="00355168"/>
    <w:rsid w:val="003556EF"/>
    <w:rsid w:val="0035739F"/>
    <w:rsid w:val="00360182"/>
    <w:rsid w:val="00362035"/>
    <w:rsid w:val="00363F43"/>
    <w:rsid w:val="00364160"/>
    <w:rsid w:val="003669BF"/>
    <w:rsid w:val="00366A09"/>
    <w:rsid w:val="00366E68"/>
    <w:rsid w:val="0036768F"/>
    <w:rsid w:val="00367C9A"/>
    <w:rsid w:val="0037205E"/>
    <w:rsid w:val="0037273E"/>
    <w:rsid w:val="0037300C"/>
    <w:rsid w:val="00373DE2"/>
    <w:rsid w:val="00374936"/>
    <w:rsid w:val="00374D9C"/>
    <w:rsid w:val="003751FA"/>
    <w:rsid w:val="00375BB6"/>
    <w:rsid w:val="0037645C"/>
    <w:rsid w:val="0037772A"/>
    <w:rsid w:val="00377C08"/>
    <w:rsid w:val="00377DC3"/>
    <w:rsid w:val="00377FFA"/>
    <w:rsid w:val="00380B21"/>
    <w:rsid w:val="00380D73"/>
    <w:rsid w:val="003812B5"/>
    <w:rsid w:val="003815D1"/>
    <w:rsid w:val="003815DC"/>
    <w:rsid w:val="00382302"/>
    <w:rsid w:val="003825B3"/>
    <w:rsid w:val="00382671"/>
    <w:rsid w:val="003829F7"/>
    <w:rsid w:val="0038302A"/>
    <w:rsid w:val="003838A9"/>
    <w:rsid w:val="00384333"/>
    <w:rsid w:val="00384817"/>
    <w:rsid w:val="00384B7E"/>
    <w:rsid w:val="00384C14"/>
    <w:rsid w:val="003859D9"/>
    <w:rsid w:val="00386059"/>
    <w:rsid w:val="0038606C"/>
    <w:rsid w:val="003860C9"/>
    <w:rsid w:val="0038673C"/>
    <w:rsid w:val="00386958"/>
    <w:rsid w:val="00387F67"/>
    <w:rsid w:val="003947A5"/>
    <w:rsid w:val="003955DD"/>
    <w:rsid w:val="003957A6"/>
    <w:rsid w:val="00396149"/>
    <w:rsid w:val="003966A8"/>
    <w:rsid w:val="003970E0"/>
    <w:rsid w:val="00397AF9"/>
    <w:rsid w:val="003A0B2B"/>
    <w:rsid w:val="003A1BB2"/>
    <w:rsid w:val="003A2A0C"/>
    <w:rsid w:val="003A3480"/>
    <w:rsid w:val="003A3EA8"/>
    <w:rsid w:val="003A51BF"/>
    <w:rsid w:val="003A54D5"/>
    <w:rsid w:val="003A6930"/>
    <w:rsid w:val="003A7A02"/>
    <w:rsid w:val="003A7AB5"/>
    <w:rsid w:val="003A7B5C"/>
    <w:rsid w:val="003B0D16"/>
    <w:rsid w:val="003B1EDC"/>
    <w:rsid w:val="003B3851"/>
    <w:rsid w:val="003B6D11"/>
    <w:rsid w:val="003C00E4"/>
    <w:rsid w:val="003C0CA2"/>
    <w:rsid w:val="003C0CF0"/>
    <w:rsid w:val="003C1407"/>
    <w:rsid w:val="003C3068"/>
    <w:rsid w:val="003C3486"/>
    <w:rsid w:val="003C37D3"/>
    <w:rsid w:val="003C3B79"/>
    <w:rsid w:val="003C612B"/>
    <w:rsid w:val="003C61D8"/>
    <w:rsid w:val="003C64A6"/>
    <w:rsid w:val="003D00BE"/>
    <w:rsid w:val="003D04FD"/>
    <w:rsid w:val="003D2E2E"/>
    <w:rsid w:val="003D4A48"/>
    <w:rsid w:val="003D5508"/>
    <w:rsid w:val="003D57A6"/>
    <w:rsid w:val="003D6B5A"/>
    <w:rsid w:val="003D6C33"/>
    <w:rsid w:val="003D7BC0"/>
    <w:rsid w:val="003E0B3C"/>
    <w:rsid w:val="003E217C"/>
    <w:rsid w:val="003E2A94"/>
    <w:rsid w:val="003E2CB0"/>
    <w:rsid w:val="003E3327"/>
    <w:rsid w:val="003E5BE6"/>
    <w:rsid w:val="003E6A27"/>
    <w:rsid w:val="003E748A"/>
    <w:rsid w:val="003E7D9E"/>
    <w:rsid w:val="003F0CC0"/>
    <w:rsid w:val="003F17D0"/>
    <w:rsid w:val="003F2A8D"/>
    <w:rsid w:val="003F44E3"/>
    <w:rsid w:val="003F455D"/>
    <w:rsid w:val="003F4CD4"/>
    <w:rsid w:val="003F6437"/>
    <w:rsid w:val="003F6B8F"/>
    <w:rsid w:val="003F6D3D"/>
    <w:rsid w:val="003F6DA8"/>
    <w:rsid w:val="003F742C"/>
    <w:rsid w:val="003F7BB3"/>
    <w:rsid w:val="003F7FD2"/>
    <w:rsid w:val="00400375"/>
    <w:rsid w:val="00400A21"/>
    <w:rsid w:val="00401341"/>
    <w:rsid w:val="004026E2"/>
    <w:rsid w:val="00403046"/>
    <w:rsid w:val="00403113"/>
    <w:rsid w:val="00403126"/>
    <w:rsid w:val="00403473"/>
    <w:rsid w:val="004044A1"/>
    <w:rsid w:val="00404F0A"/>
    <w:rsid w:val="004054BE"/>
    <w:rsid w:val="0040676F"/>
    <w:rsid w:val="004067D3"/>
    <w:rsid w:val="00406DBB"/>
    <w:rsid w:val="004071E7"/>
    <w:rsid w:val="004102F0"/>
    <w:rsid w:val="00410865"/>
    <w:rsid w:val="00410995"/>
    <w:rsid w:val="004111C7"/>
    <w:rsid w:val="0041153E"/>
    <w:rsid w:val="004121CD"/>
    <w:rsid w:val="0041365A"/>
    <w:rsid w:val="00415CBD"/>
    <w:rsid w:val="0041652F"/>
    <w:rsid w:val="00417B10"/>
    <w:rsid w:val="0042090A"/>
    <w:rsid w:val="00420CE4"/>
    <w:rsid w:val="004210E4"/>
    <w:rsid w:val="0042180E"/>
    <w:rsid w:val="0042211A"/>
    <w:rsid w:val="004221AD"/>
    <w:rsid w:val="0042287B"/>
    <w:rsid w:val="00422FA8"/>
    <w:rsid w:val="0042495C"/>
    <w:rsid w:val="004258B0"/>
    <w:rsid w:val="00425D1C"/>
    <w:rsid w:val="00425FB3"/>
    <w:rsid w:val="00427D6A"/>
    <w:rsid w:val="00427E48"/>
    <w:rsid w:val="00430217"/>
    <w:rsid w:val="0043023F"/>
    <w:rsid w:val="00430436"/>
    <w:rsid w:val="004342A8"/>
    <w:rsid w:val="00434554"/>
    <w:rsid w:val="004345A6"/>
    <w:rsid w:val="00434C93"/>
    <w:rsid w:val="004355C3"/>
    <w:rsid w:val="00436897"/>
    <w:rsid w:val="0043692E"/>
    <w:rsid w:val="004372E9"/>
    <w:rsid w:val="004377EB"/>
    <w:rsid w:val="00437D36"/>
    <w:rsid w:val="00440569"/>
    <w:rsid w:val="004414FD"/>
    <w:rsid w:val="00442DE7"/>
    <w:rsid w:val="00445B46"/>
    <w:rsid w:val="00446EF8"/>
    <w:rsid w:val="0044720E"/>
    <w:rsid w:val="00447E68"/>
    <w:rsid w:val="0045006D"/>
    <w:rsid w:val="004503B0"/>
    <w:rsid w:val="0045120C"/>
    <w:rsid w:val="004521D8"/>
    <w:rsid w:val="0045292D"/>
    <w:rsid w:val="00452FCB"/>
    <w:rsid w:val="0045527A"/>
    <w:rsid w:val="00456889"/>
    <w:rsid w:val="0045749F"/>
    <w:rsid w:val="00460231"/>
    <w:rsid w:val="00460FE8"/>
    <w:rsid w:val="00461123"/>
    <w:rsid w:val="0046125E"/>
    <w:rsid w:val="00461BCB"/>
    <w:rsid w:val="00461FB1"/>
    <w:rsid w:val="0046271B"/>
    <w:rsid w:val="004631E4"/>
    <w:rsid w:val="004634EC"/>
    <w:rsid w:val="00463645"/>
    <w:rsid w:val="004645D8"/>
    <w:rsid w:val="00465681"/>
    <w:rsid w:val="00466417"/>
    <w:rsid w:val="004668FA"/>
    <w:rsid w:val="00466A10"/>
    <w:rsid w:val="0046799A"/>
    <w:rsid w:val="00467BC3"/>
    <w:rsid w:val="00467C61"/>
    <w:rsid w:val="00467DCE"/>
    <w:rsid w:val="00467F20"/>
    <w:rsid w:val="004701FF"/>
    <w:rsid w:val="00471937"/>
    <w:rsid w:val="00472B61"/>
    <w:rsid w:val="0047424F"/>
    <w:rsid w:val="00474502"/>
    <w:rsid w:val="00474C85"/>
    <w:rsid w:val="00475C59"/>
    <w:rsid w:val="00476327"/>
    <w:rsid w:val="00477F00"/>
    <w:rsid w:val="00480679"/>
    <w:rsid w:val="00480C71"/>
    <w:rsid w:val="00482364"/>
    <w:rsid w:val="00482AAE"/>
    <w:rsid w:val="00483510"/>
    <w:rsid w:val="004856A0"/>
    <w:rsid w:val="00485E5D"/>
    <w:rsid w:val="004864EB"/>
    <w:rsid w:val="004904AD"/>
    <w:rsid w:val="00490C12"/>
    <w:rsid w:val="00491585"/>
    <w:rsid w:val="0049289E"/>
    <w:rsid w:val="00492E52"/>
    <w:rsid w:val="00492F46"/>
    <w:rsid w:val="0049368C"/>
    <w:rsid w:val="0049378E"/>
    <w:rsid w:val="004941E3"/>
    <w:rsid w:val="00495409"/>
    <w:rsid w:val="004955AC"/>
    <w:rsid w:val="00495B5C"/>
    <w:rsid w:val="004A060E"/>
    <w:rsid w:val="004A159D"/>
    <w:rsid w:val="004A1B15"/>
    <w:rsid w:val="004A34CE"/>
    <w:rsid w:val="004A37BF"/>
    <w:rsid w:val="004A6262"/>
    <w:rsid w:val="004A6B7A"/>
    <w:rsid w:val="004A75B8"/>
    <w:rsid w:val="004A79EE"/>
    <w:rsid w:val="004B03E3"/>
    <w:rsid w:val="004B143D"/>
    <w:rsid w:val="004B1959"/>
    <w:rsid w:val="004B240F"/>
    <w:rsid w:val="004B318D"/>
    <w:rsid w:val="004B3477"/>
    <w:rsid w:val="004B3625"/>
    <w:rsid w:val="004B655E"/>
    <w:rsid w:val="004B7006"/>
    <w:rsid w:val="004C0333"/>
    <w:rsid w:val="004C040C"/>
    <w:rsid w:val="004C052E"/>
    <w:rsid w:val="004C0571"/>
    <w:rsid w:val="004C05C1"/>
    <w:rsid w:val="004C08EE"/>
    <w:rsid w:val="004C0C71"/>
    <w:rsid w:val="004C2355"/>
    <w:rsid w:val="004C280C"/>
    <w:rsid w:val="004C28E9"/>
    <w:rsid w:val="004C325A"/>
    <w:rsid w:val="004C38E4"/>
    <w:rsid w:val="004C3B3C"/>
    <w:rsid w:val="004C499F"/>
    <w:rsid w:val="004C50E2"/>
    <w:rsid w:val="004C5746"/>
    <w:rsid w:val="004C68FB"/>
    <w:rsid w:val="004C6B0F"/>
    <w:rsid w:val="004C72CD"/>
    <w:rsid w:val="004D0D23"/>
    <w:rsid w:val="004D18C2"/>
    <w:rsid w:val="004D19E0"/>
    <w:rsid w:val="004D1D85"/>
    <w:rsid w:val="004D270D"/>
    <w:rsid w:val="004D5D59"/>
    <w:rsid w:val="004D6405"/>
    <w:rsid w:val="004D76C1"/>
    <w:rsid w:val="004E0683"/>
    <w:rsid w:val="004E0886"/>
    <w:rsid w:val="004E1008"/>
    <w:rsid w:val="004E22D2"/>
    <w:rsid w:val="004E246B"/>
    <w:rsid w:val="004E2D8A"/>
    <w:rsid w:val="004E5B53"/>
    <w:rsid w:val="004E5F37"/>
    <w:rsid w:val="004E7438"/>
    <w:rsid w:val="004F030F"/>
    <w:rsid w:val="004F0791"/>
    <w:rsid w:val="004F1976"/>
    <w:rsid w:val="004F3626"/>
    <w:rsid w:val="004F4658"/>
    <w:rsid w:val="004F4E68"/>
    <w:rsid w:val="004F5E97"/>
    <w:rsid w:val="004F7331"/>
    <w:rsid w:val="004F7A0A"/>
    <w:rsid w:val="00500C1E"/>
    <w:rsid w:val="00500E0C"/>
    <w:rsid w:val="00500E31"/>
    <w:rsid w:val="0050144A"/>
    <w:rsid w:val="005018EA"/>
    <w:rsid w:val="005020EC"/>
    <w:rsid w:val="005020FE"/>
    <w:rsid w:val="00502305"/>
    <w:rsid w:val="0050256A"/>
    <w:rsid w:val="005028CF"/>
    <w:rsid w:val="00504198"/>
    <w:rsid w:val="00504703"/>
    <w:rsid w:val="00507A39"/>
    <w:rsid w:val="00510DAF"/>
    <w:rsid w:val="00511403"/>
    <w:rsid w:val="0051179B"/>
    <w:rsid w:val="00512297"/>
    <w:rsid w:val="005125A2"/>
    <w:rsid w:val="00512C43"/>
    <w:rsid w:val="005144F4"/>
    <w:rsid w:val="005151CE"/>
    <w:rsid w:val="0051567D"/>
    <w:rsid w:val="00515A5D"/>
    <w:rsid w:val="00516141"/>
    <w:rsid w:val="00517654"/>
    <w:rsid w:val="005206F5"/>
    <w:rsid w:val="005207FA"/>
    <w:rsid w:val="005215E6"/>
    <w:rsid w:val="00521F01"/>
    <w:rsid w:val="00522B33"/>
    <w:rsid w:val="00525CD9"/>
    <w:rsid w:val="00526259"/>
    <w:rsid w:val="005277C7"/>
    <w:rsid w:val="0053054F"/>
    <w:rsid w:val="00532A50"/>
    <w:rsid w:val="00534390"/>
    <w:rsid w:val="0053605A"/>
    <w:rsid w:val="00536B11"/>
    <w:rsid w:val="00537555"/>
    <w:rsid w:val="0054147C"/>
    <w:rsid w:val="005415B4"/>
    <w:rsid w:val="00541E20"/>
    <w:rsid w:val="00543062"/>
    <w:rsid w:val="00543340"/>
    <w:rsid w:val="00543372"/>
    <w:rsid w:val="0054365B"/>
    <w:rsid w:val="00543D2B"/>
    <w:rsid w:val="0054528C"/>
    <w:rsid w:val="0054544F"/>
    <w:rsid w:val="00545503"/>
    <w:rsid w:val="00547403"/>
    <w:rsid w:val="00550367"/>
    <w:rsid w:val="005508FE"/>
    <w:rsid w:val="00550EC7"/>
    <w:rsid w:val="00550F4F"/>
    <w:rsid w:val="00551668"/>
    <w:rsid w:val="0055212D"/>
    <w:rsid w:val="005532F6"/>
    <w:rsid w:val="00553A36"/>
    <w:rsid w:val="00553AD4"/>
    <w:rsid w:val="0055442D"/>
    <w:rsid w:val="00555BCA"/>
    <w:rsid w:val="00556100"/>
    <w:rsid w:val="00557346"/>
    <w:rsid w:val="005573BA"/>
    <w:rsid w:val="00560906"/>
    <w:rsid w:val="005609A0"/>
    <w:rsid w:val="005609E4"/>
    <w:rsid w:val="00561B70"/>
    <w:rsid w:val="00561B89"/>
    <w:rsid w:val="00561BE4"/>
    <w:rsid w:val="0056272E"/>
    <w:rsid w:val="00563451"/>
    <w:rsid w:val="00564A7A"/>
    <w:rsid w:val="00564EC9"/>
    <w:rsid w:val="005672EF"/>
    <w:rsid w:val="00570432"/>
    <w:rsid w:val="00570A42"/>
    <w:rsid w:val="00571126"/>
    <w:rsid w:val="0057372F"/>
    <w:rsid w:val="00573EFF"/>
    <w:rsid w:val="00574B5B"/>
    <w:rsid w:val="00575E5A"/>
    <w:rsid w:val="00576A08"/>
    <w:rsid w:val="00577746"/>
    <w:rsid w:val="00577FCF"/>
    <w:rsid w:val="00581A92"/>
    <w:rsid w:val="0058224A"/>
    <w:rsid w:val="00583872"/>
    <w:rsid w:val="005838D8"/>
    <w:rsid w:val="00583BD5"/>
    <w:rsid w:val="00584347"/>
    <w:rsid w:val="00584CDB"/>
    <w:rsid w:val="00586468"/>
    <w:rsid w:val="005865E8"/>
    <w:rsid w:val="00587503"/>
    <w:rsid w:val="0058767B"/>
    <w:rsid w:val="00590553"/>
    <w:rsid w:val="005916E9"/>
    <w:rsid w:val="00591B09"/>
    <w:rsid w:val="00591B23"/>
    <w:rsid w:val="00592EA9"/>
    <w:rsid w:val="00593CD1"/>
    <w:rsid w:val="0059475F"/>
    <w:rsid w:val="00595270"/>
    <w:rsid w:val="005955EE"/>
    <w:rsid w:val="005956CA"/>
    <w:rsid w:val="005960C8"/>
    <w:rsid w:val="005974B8"/>
    <w:rsid w:val="005A0D75"/>
    <w:rsid w:val="005A1663"/>
    <w:rsid w:val="005A1919"/>
    <w:rsid w:val="005A31B8"/>
    <w:rsid w:val="005A3E8F"/>
    <w:rsid w:val="005A45E8"/>
    <w:rsid w:val="005A584F"/>
    <w:rsid w:val="005A640C"/>
    <w:rsid w:val="005A6D48"/>
    <w:rsid w:val="005A6F2D"/>
    <w:rsid w:val="005A7342"/>
    <w:rsid w:val="005A73A9"/>
    <w:rsid w:val="005A7407"/>
    <w:rsid w:val="005A74FF"/>
    <w:rsid w:val="005B02F0"/>
    <w:rsid w:val="005B069E"/>
    <w:rsid w:val="005B0F4F"/>
    <w:rsid w:val="005B16AE"/>
    <w:rsid w:val="005B4A36"/>
    <w:rsid w:val="005C0377"/>
    <w:rsid w:val="005C1131"/>
    <w:rsid w:val="005C1684"/>
    <w:rsid w:val="005C2152"/>
    <w:rsid w:val="005C2FF8"/>
    <w:rsid w:val="005C4E34"/>
    <w:rsid w:val="005C6774"/>
    <w:rsid w:val="005D0A38"/>
    <w:rsid w:val="005D44C4"/>
    <w:rsid w:val="005D4565"/>
    <w:rsid w:val="005D52D7"/>
    <w:rsid w:val="005D6868"/>
    <w:rsid w:val="005D68A2"/>
    <w:rsid w:val="005D6DC0"/>
    <w:rsid w:val="005D74F1"/>
    <w:rsid w:val="005D78A2"/>
    <w:rsid w:val="005E08D9"/>
    <w:rsid w:val="005E19A6"/>
    <w:rsid w:val="005E1CE2"/>
    <w:rsid w:val="005E2995"/>
    <w:rsid w:val="005E3166"/>
    <w:rsid w:val="005E3382"/>
    <w:rsid w:val="005E3F6F"/>
    <w:rsid w:val="005E54ED"/>
    <w:rsid w:val="005E587A"/>
    <w:rsid w:val="005E6417"/>
    <w:rsid w:val="005E672B"/>
    <w:rsid w:val="005E6EE7"/>
    <w:rsid w:val="005F054C"/>
    <w:rsid w:val="005F12DA"/>
    <w:rsid w:val="005F2A25"/>
    <w:rsid w:val="005F2C12"/>
    <w:rsid w:val="005F4B76"/>
    <w:rsid w:val="005F50E6"/>
    <w:rsid w:val="005F555A"/>
    <w:rsid w:val="005F5D12"/>
    <w:rsid w:val="005F617B"/>
    <w:rsid w:val="005F62D1"/>
    <w:rsid w:val="005F6670"/>
    <w:rsid w:val="005F6B13"/>
    <w:rsid w:val="005F6D2C"/>
    <w:rsid w:val="005F79E4"/>
    <w:rsid w:val="005F7C53"/>
    <w:rsid w:val="00601417"/>
    <w:rsid w:val="00602E8F"/>
    <w:rsid w:val="00603CE2"/>
    <w:rsid w:val="00604E30"/>
    <w:rsid w:val="00606E92"/>
    <w:rsid w:val="00607E5D"/>
    <w:rsid w:val="006135CA"/>
    <w:rsid w:val="00613DE8"/>
    <w:rsid w:val="0061556C"/>
    <w:rsid w:val="006155FC"/>
    <w:rsid w:val="00616EE5"/>
    <w:rsid w:val="00616F43"/>
    <w:rsid w:val="006174B4"/>
    <w:rsid w:val="00617950"/>
    <w:rsid w:val="00617F06"/>
    <w:rsid w:val="0062182A"/>
    <w:rsid w:val="006218C3"/>
    <w:rsid w:val="0062198F"/>
    <w:rsid w:val="0062347B"/>
    <w:rsid w:val="0062369A"/>
    <w:rsid w:val="006250CA"/>
    <w:rsid w:val="00625745"/>
    <w:rsid w:val="006266F0"/>
    <w:rsid w:val="00626904"/>
    <w:rsid w:val="00627F22"/>
    <w:rsid w:val="0063114E"/>
    <w:rsid w:val="00631663"/>
    <w:rsid w:val="00632579"/>
    <w:rsid w:val="006325A2"/>
    <w:rsid w:val="00632819"/>
    <w:rsid w:val="00632EF4"/>
    <w:rsid w:val="00633673"/>
    <w:rsid w:val="00633F0D"/>
    <w:rsid w:val="00634BC2"/>
    <w:rsid w:val="00634C85"/>
    <w:rsid w:val="00635700"/>
    <w:rsid w:val="0063619D"/>
    <w:rsid w:val="00637AB4"/>
    <w:rsid w:val="00637EC0"/>
    <w:rsid w:val="00640957"/>
    <w:rsid w:val="0064102A"/>
    <w:rsid w:val="00641924"/>
    <w:rsid w:val="0064290E"/>
    <w:rsid w:val="00642D57"/>
    <w:rsid w:val="006433AF"/>
    <w:rsid w:val="006434AD"/>
    <w:rsid w:val="006438B4"/>
    <w:rsid w:val="00643971"/>
    <w:rsid w:val="00644780"/>
    <w:rsid w:val="00644849"/>
    <w:rsid w:val="00646307"/>
    <w:rsid w:val="00647D46"/>
    <w:rsid w:val="00651052"/>
    <w:rsid w:val="00652190"/>
    <w:rsid w:val="00653160"/>
    <w:rsid w:val="00653A64"/>
    <w:rsid w:val="00653D70"/>
    <w:rsid w:val="00655544"/>
    <w:rsid w:val="00656F89"/>
    <w:rsid w:val="00657433"/>
    <w:rsid w:val="006602E0"/>
    <w:rsid w:val="00660598"/>
    <w:rsid w:val="00660690"/>
    <w:rsid w:val="006615E8"/>
    <w:rsid w:val="00661969"/>
    <w:rsid w:val="00662D9C"/>
    <w:rsid w:val="00664DDE"/>
    <w:rsid w:val="0066695F"/>
    <w:rsid w:val="00666B46"/>
    <w:rsid w:val="0066775A"/>
    <w:rsid w:val="0067026D"/>
    <w:rsid w:val="00671ACA"/>
    <w:rsid w:val="00673A69"/>
    <w:rsid w:val="00673F73"/>
    <w:rsid w:val="0067430A"/>
    <w:rsid w:val="00674D09"/>
    <w:rsid w:val="00674D24"/>
    <w:rsid w:val="006762E2"/>
    <w:rsid w:val="006801F4"/>
    <w:rsid w:val="00681D16"/>
    <w:rsid w:val="006833F1"/>
    <w:rsid w:val="00683886"/>
    <w:rsid w:val="00685667"/>
    <w:rsid w:val="00685881"/>
    <w:rsid w:val="006869AD"/>
    <w:rsid w:val="00686AD7"/>
    <w:rsid w:val="0068750F"/>
    <w:rsid w:val="00687A6F"/>
    <w:rsid w:val="00687D60"/>
    <w:rsid w:val="00690004"/>
    <w:rsid w:val="006908C6"/>
    <w:rsid w:val="00691D44"/>
    <w:rsid w:val="0069237C"/>
    <w:rsid w:val="00692FF2"/>
    <w:rsid w:val="00694077"/>
    <w:rsid w:val="006940C8"/>
    <w:rsid w:val="006942F6"/>
    <w:rsid w:val="006955A7"/>
    <w:rsid w:val="00696392"/>
    <w:rsid w:val="0069707F"/>
    <w:rsid w:val="0069721B"/>
    <w:rsid w:val="006A0EC2"/>
    <w:rsid w:val="006A1352"/>
    <w:rsid w:val="006A2631"/>
    <w:rsid w:val="006A38C4"/>
    <w:rsid w:val="006A511C"/>
    <w:rsid w:val="006A5161"/>
    <w:rsid w:val="006A5EBE"/>
    <w:rsid w:val="006A603C"/>
    <w:rsid w:val="006B0A26"/>
    <w:rsid w:val="006B0C82"/>
    <w:rsid w:val="006B29B5"/>
    <w:rsid w:val="006B300C"/>
    <w:rsid w:val="006B334B"/>
    <w:rsid w:val="006B3B65"/>
    <w:rsid w:val="006B4A7F"/>
    <w:rsid w:val="006B4C62"/>
    <w:rsid w:val="006B53C7"/>
    <w:rsid w:val="006B57F7"/>
    <w:rsid w:val="006B5B74"/>
    <w:rsid w:val="006C0499"/>
    <w:rsid w:val="006C052C"/>
    <w:rsid w:val="006C2E2F"/>
    <w:rsid w:val="006C39FB"/>
    <w:rsid w:val="006C3E40"/>
    <w:rsid w:val="006C3EAD"/>
    <w:rsid w:val="006C420A"/>
    <w:rsid w:val="006C5FA6"/>
    <w:rsid w:val="006D03E8"/>
    <w:rsid w:val="006D08B9"/>
    <w:rsid w:val="006D10A4"/>
    <w:rsid w:val="006D1792"/>
    <w:rsid w:val="006D1F5B"/>
    <w:rsid w:val="006D2EF5"/>
    <w:rsid w:val="006D3FE7"/>
    <w:rsid w:val="006D457D"/>
    <w:rsid w:val="006D63C2"/>
    <w:rsid w:val="006D6EB1"/>
    <w:rsid w:val="006D77BB"/>
    <w:rsid w:val="006D7839"/>
    <w:rsid w:val="006E0884"/>
    <w:rsid w:val="006E229C"/>
    <w:rsid w:val="006E2884"/>
    <w:rsid w:val="006E3A30"/>
    <w:rsid w:val="006E445F"/>
    <w:rsid w:val="006E4A67"/>
    <w:rsid w:val="006E5145"/>
    <w:rsid w:val="006E5CA9"/>
    <w:rsid w:val="006E60AF"/>
    <w:rsid w:val="006E64DE"/>
    <w:rsid w:val="006E7FC9"/>
    <w:rsid w:val="006F1043"/>
    <w:rsid w:val="006F1683"/>
    <w:rsid w:val="006F23D6"/>
    <w:rsid w:val="006F2550"/>
    <w:rsid w:val="006F282B"/>
    <w:rsid w:val="006F379F"/>
    <w:rsid w:val="006F5F03"/>
    <w:rsid w:val="00700156"/>
    <w:rsid w:val="007004B2"/>
    <w:rsid w:val="00700573"/>
    <w:rsid w:val="00700A3B"/>
    <w:rsid w:val="007029D0"/>
    <w:rsid w:val="007029F5"/>
    <w:rsid w:val="00703ACF"/>
    <w:rsid w:val="0070537C"/>
    <w:rsid w:val="007072AD"/>
    <w:rsid w:val="007075DC"/>
    <w:rsid w:val="00711487"/>
    <w:rsid w:val="00711CAA"/>
    <w:rsid w:val="00712AAB"/>
    <w:rsid w:val="00714744"/>
    <w:rsid w:val="00714912"/>
    <w:rsid w:val="00716A7B"/>
    <w:rsid w:val="00717D3B"/>
    <w:rsid w:val="0072131C"/>
    <w:rsid w:val="007226CB"/>
    <w:rsid w:val="00724E73"/>
    <w:rsid w:val="007255AE"/>
    <w:rsid w:val="00725D09"/>
    <w:rsid w:val="00725F0F"/>
    <w:rsid w:val="0072600E"/>
    <w:rsid w:val="0072603C"/>
    <w:rsid w:val="0072661A"/>
    <w:rsid w:val="00726656"/>
    <w:rsid w:val="0072760F"/>
    <w:rsid w:val="00727862"/>
    <w:rsid w:val="00727867"/>
    <w:rsid w:val="007306FA"/>
    <w:rsid w:val="007316E3"/>
    <w:rsid w:val="0073215B"/>
    <w:rsid w:val="00733A37"/>
    <w:rsid w:val="00734CD3"/>
    <w:rsid w:val="00734D76"/>
    <w:rsid w:val="00734DC7"/>
    <w:rsid w:val="00735FC1"/>
    <w:rsid w:val="007370A6"/>
    <w:rsid w:val="00737D3D"/>
    <w:rsid w:val="00740334"/>
    <w:rsid w:val="00740353"/>
    <w:rsid w:val="007405D5"/>
    <w:rsid w:val="0074061B"/>
    <w:rsid w:val="007407E4"/>
    <w:rsid w:val="00740B62"/>
    <w:rsid w:val="007410B3"/>
    <w:rsid w:val="00742ACE"/>
    <w:rsid w:val="00743A05"/>
    <w:rsid w:val="0074545E"/>
    <w:rsid w:val="007456C5"/>
    <w:rsid w:val="00745AEC"/>
    <w:rsid w:val="007478E7"/>
    <w:rsid w:val="0075045E"/>
    <w:rsid w:val="00751DFA"/>
    <w:rsid w:val="00752599"/>
    <w:rsid w:val="007527D1"/>
    <w:rsid w:val="00752C02"/>
    <w:rsid w:val="00752F44"/>
    <w:rsid w:val="0075346B"/>
    <w:rsid w:val="00753613"/>
    <w:rsid w:val="00754911"/>
    <w:rsid w:val="007549C3"/>
    <w:rsid w:val="00755269"/>
    <w:rsid w:val="0075549A"/>
    <w:rsid w:val="0075593A"/>
    <w:rsid w:val="00755DBA"/>
    <w:rsid w:val="00757378"/>
    <w:rsid w:val="0075767F"/>
    <w:rsid w:val="007577CA"/>
    <w:rsid w:val="00757B09"/>
    <w:rsid w:val="00757B6A"/>
    <w:rsid w:val="0076008C"/>
    <w:rsid w:val="00760617"/>
    <w:rsid w:val="0076065D"/>
    <w:rsid w:val="00760BB8"/>
    <w:rsid w:val="00760E44"/>
    <w:rsid w:val="00761F71"/>
    <w:rsid w:val="0076256B"/>
    <w:rsid w:val="00763818"/>
    <w:rsid w:val="00763B0A"/>
    <w:rsid w:val="00763DB5"/>
    <w:rsid w:val="00770FAF"/>
    <w:rsid w:val="007719FF"/>
    <w:rsid w:val="00772F74"/>
    <w:rsid w:val="00774737"/>
    <w:rsid w:val="0077493A"/>
    <w:rsid w:val="00774A8E"/>
    <w:rsid w:val="0077569E"/>
    <w:rsid w:val="00775836"/>
    <w:rsid w:val="00776F5A"/>
    <w:rsid w:val="00777148"/>
    <w:rsid w:val="007801A8"/>
    <w:rsid w:val="00780939"/>
    <w:rsid w:val="00780B00"/>
    <w:rsid w:val="007844CD"/>
    <w:rsid w:val="00791DD5"/>
    <w:rsid w:val="00794D18"/>
    <w:rsid w:val="00794F80"/>
    <w:rsid w:val="00795606"/>
    <w:rsid w:val="00795802"/>
    <w:rsid w:val="00796230"/>
    <w:rsid w:val="007968CF"/>
    <w:rsid w:val="00796E5A"/>
    <w:rsid w:val="00796F30"/>
    <w:rsid w:val="007974DE"/>
    <w:rsid w:val="00797E58"/>
    <w:rsid w:val="007A09BF"/>
    <w:rsid w:val="007A0BA2"/>
    <w:rsid w:val="007A0C56"/>
    <w:rsid w:val="007A0C58"/>
    <w:rsid w:val="007A1615"/>
    <w:rsid w:val="007A1FF6"/>
    <w:rsid w:val="007A3C1E"/>
    <w:rsid w:val="007A40AA"/>
    <w:rsid w:val="007A41E9"/>
    <w:rsid w:val="007A5D1B"/>
    <w:rsid w:val="007A60EC"/>
    <w:rsid w:val="007A6B11"/>
    <w:rsid w:val="007B0843"/>
    <w:rsid w:val="007B1035"/>
    <w:rsid w:val="007B120C"/>
    <w:rsid w:val="007B166E"/>
    <w:rsid w:val="007B2986"/>
    <w:rsid w:val="007B409F"/>
    <w:rsid w:val="007B447C"/>
    <w:rsid w:val="007B4B13"/>
    <w:rsid w:val="007B4D63"/>
    <w:rsid w:val="007B5D77"/>
    <w:rsid w:val="007B787C"/>
    <w:rsid w:val="007B7EA5"/>
    <w:rsid w:val="007B7F2A"/>
    <w:rsid w:val="007C2BB7"/>
    <w:rsid w:val="007C35D5"/>
    <w:rsid w:val="007C4457"/>
    <w:rsid w:val="007C63AB"/>
    <w:rsid w:val="007C6BFB"/>
    <w:rsid w:val="007C7143"/>
    <w:rsid w:val="007C7467"/>
    <w:rsid w:val="007D0626"/>
    <w:rsid w:val="007D0D6C"/>
    <w:rsid w:val="007D17C4"/>
    <w:rsid w:val="007D1DDA"/>
    <w:rsid w:val="007D25B8"/>
    <w:rsid w:val="007D2D3B"/>
    <w:rsid w:val="007D3A65"/>
    <w:rsid w:val="007D472D"/>
    <w:rsid w:val="007D47F7"/>
    <w:rsid w:val="007D5610"/>
    <w:rsid w:val="007D5B35"/>
    <w:rsid w:val="007D68EB"/>
    <w:rsid w:val="007D6DFF"/>
    <w:rsid w:val="007D6F76"/>
    <w:rsid w:val="007D7B35"/>
    <w:rsid w:val="007E028C"/>
    <w:rsid w:val="007E0B82"/>
    <w:rsid w:val="007E15BF"/>
    <w:rsid w:val="007E49F5"/>
    <w:rsid w:val="007E691B"/>
    <w:rsid w:val="007E69A3"/>
    <w:rsid w:val="007E7A31"/>
    <w:rsid w:val="007F10DA"/>
    <w:rsid w:val="007F18BA"/>
    <w:rsid w:val="007F3BD9"/>
    <w:rsid w:val="007F45E9"/>
    <w:rsid w:val="007F5A16"/>
    <w:rsid w:val="007F64C6"/>
    <w:rsid w:val="007F692A"/>
    <w:rsid w:val="007F6BF3"/>
    <w:rsid w:val="007F7760"/>
    <w:rsid w:val="00800179"/>
    <w:rsid w:val="00800585"/>
    <w:rsid w:val="0080098B"/>
    <w:rsid w:val="00801545"/>
    <w:rsid w:val="008028BD"/>
    <w:rsid w:val="00802D69"/>
    <w:rsid w:val="00802F0B"/>
    <w:rsid w:val="00803EB6"/>
    <w:rsid w:val="00804286"/>
    <w:rsid w:val="008056BC"/>
    <w:rsid w:val="0080610B"/>
    <w:rsid w:val="00811438"/>
    <w:rsid w:val="00812E5B"/>
    <w:rsid w:val="0081320A"/>
    <w:rsid w:val="00813FFE"/>
    <w:rsid w:val="0082055D"/>
    <w:rsid w:val="00820692"/>
    <w:rsid w:val="00822140"/>
    <w:rsid w:val="0082381C"/>
    <w:rsid w:val="00823E3A"/>
    <w:rsid w:val="008254A6"/>
    <w:rsid w:val="008255CD"/>
    <w:rsid w:val="00825A5D"/>
    <w:rsid w:val="0083023C"/>
    <w:rsid w:val="00830401"/>
    <w:rsid w:val="00830704"/>
    <w:rsid w:val="00830C33"/>
    <w:rsid w:val="00830E98"/>
    <w:rsid w:val="00831C7D"/>
    <w:rsid w:val="00831EE4"/>
    <w:rsid w:val="008324D8"/>
    <w:rsid w:val="00832763"/>
    <w:rsid w:val="00833818"/>
    <w:rsid w:val="00835761"/>
    <w:rsid w:val="0083686D"/>
    <w:rsid w:val="008404A6"/>
    <w:rsid w:val="0084108D"/>
    <w:rsid w:val="00841733"/>
    <w:rsid w:val="00841BD0"/>
    <w:rsid w:val="0084345F"/>
    <w:rsid w:val="00843C1F"/>
    <w:rsid w:val="00844F63"/>
    <w:rsid w:val="00845015"/>
    <w:rsid w:val="00846716"/>
    <w:rsid w:val="00846ED2"/>
    <w:rsid w:val="00846EFF"/>
    <w:rsid w:val="0084728F"/>
    <w:rsid w:val="008503A7"/>
    <w:rsid w:val="008517F5"/>
    <w:rsid w:val="00851E92"/>
    <w:rsid w:val="00854F49"/>
    <w:rsid w:val="00855A0B"/>
    <w:rsid w:val="00856880"/>
    <w:rsid w:val="0085748D"/>
    <w:rsid w:val="008617F0"/>
    <w:rsid w:val="00862494"/>
    <w:rsid w:val="008633BE"/>
    <w:rsid w:val="00863CE8"/>
    <w:rsid w:val="00866768"/>
    <w:rsid w:val="00866A2F"/>
    <w:rsid w:val="00867DAB"/>
    <w:rsid w:val="00870F98"/>
    <w:rsid w:val="00871DF3"/>
    <w:rsid w:val="008722BB"/>
    <w:rsid w:val="00872408"/>
    <w:rsid w:val="008725EA"/>
    <w:rsid w:val="00872953"/>
    <w:rsid w:val="0087317A"/>
    <w:rsid w:val="0087374A"/>
    <w:rsid w:val="00874E19"/>
    <w:rsid w:val="008770A0"/>
    <w:rsid w:val="00877133"/>
    <w:rsid w:val="0088097F"/>
    <w:rsid w:val="00880C18"/>
    <w:rsid w:val="00882ADB"/>
    <w:rsid w:val="00884B14"/>
    <w:rsid w:val="0088528E"/>
    <w:rsid w:val="00885F02"/>
    <w:rsid w:val="00890476"/>
    <w:rsid w:val="00890CDD"/>
    <w:rsid w:val="008910F7"/>
    <w:rsid w:val="00892AD8"/>
    <w:rsid w:val="00892CC4"/>
    <w:rsid w:val="00892E69"/>
    <w:rsid w:val="008932AC"/>
    <w:rsid w:val="008936D6"/>
    <w:rsid w:val="008948C0"/>
    <w:rsid w:val="00894B71"/>
    <w:rsid w:val="0089521A"/>
    <w:rsid w:val="008A02FA"/>
    <w:rsid w:val="008A0C28"/>
    <w:rsid w:val="008A12A7"/>
    <w:rsid w:val="008A2437"/>
    <w:rsid w:val="008A32DD"/>
    <w:rsid w:val="008A41FD"/>
    <w:rsid w:val="008A54F9"/>
    <w:rsid w:val="008A6B95"/>
    <w:rsid w:val="008A6BF8"/>
    <w:rsid w:val="008A6E87"/>
    <w:rsid w:val="008A7E43"/>
    <w:rsid w:val="008A7FA1"/>
    <w:rsid w:val="008B0F5D"/>
    <w:rsid w:val="008B28EB"/>
    <w:rsid w:val="008B3027"/>
    <w:rsid w:val="008B3F45"/>
    <w:rsid w:val="008B4A8D"/>
    <w:rsid w:val="008B579D"/>
    <w:rsid w:val="008B6FB0"/>
    <w:rsid w:val="008B7DA6"/>
    <w:rsid w:val="008C09CF"/>
    <w:rsid w:val="008C1CC1"/>
    <w:rsid w:val="008C2255"/>
    <w:rsid w:val="008C2338"/>
    <w:rsid w:val="008C3F8F"/>
    <w:rsid w:val="008C45DF"/>
    <w:rsid w:val="008C47A9"/>
    <w:rsid w:val="008C4C1E"/>
    <w:rsid w:val="008C4FE2"/>
    <w:rsid w:val="008C565B"/>
    <w:rsid w:val="008C6F10"/>
    <w:rsid w:val="008C7C0D"/>
    <w:rsid w:val="008D0343"/>
    <w:rsid w:val="008D103C"/>
    <w:rsid w:val="008D14B3"/>
    <w:rsid w:val="008D1805"/>
    <w:rsid w:val="008D2F40"/>
    <w:rsid w:val="008D3403"/>
    <w:rsid w:val="008D35D6"/>
    <w:rsid w:val="008D42FD"/>
    <w:rsid w:val="008D54C9"/>
    <w:rsid w:val="008D6317"/>
    <w:rsid w:val="008D68D8"/>
    <w:rsid w:val="008D7A36"/>
    <w:rsid w:val="008D7F4E"/>
    <w:rsid w:val="008E0ED6"/>
    <w:rsid w:val="008E229B"/>
    <w:rsid w:val="008E32AC"/>
    <w:rsid w:val="008E64D6"/>
    <w:rsid w:val="008E7B10"/>
    <w:rsid w:val="008E7C8B"/>
    <w:rsid w:val="008F07D7"/>
    <w:rsid w:val="008F0A69"/>
    <w:rsid w:val="008F290B"/>
    <w:rsid w:val="008F4049"/>
    <w:rsid w:val="008F4096"/>
    <w:rsid w:val="008F40E5"/>
    <w:rsid w:val="008F4EAA"/>
    <w:rsid w:val="008F598C"/>
    <w:rsid w:val="008F7119"/>
    <w:rsid w:val="00901B14"/>
    <w:rsid w:val="00902269"/>
    <w:rsid w:val="009027C8"/>
    <w:rsid w:val="00902856"/>
    <w:rsid w:val="00903669"/>
    <w:rsid w:val="00903C77"/>
    <w:rsid w:val="00903F01"/>
    <w:rsid w:val="009061D3"/>
    <w:rsid w:val="00907DA0"/>
    <w:rsid w:val="009104A6"/>
    <w:rsid w:val="00910888"/>
    <w:rsid w:val="009116C2"/>
    <w:rsid w:val="0091223C"/>
    <w:rsid w:val="00913CA7"/>
    <w:rsid w:val="0091501B"/>
    <w:rsid w:val="009203CF"/>
    <w:rsid w:val="00920639"/>
    <w:rsid w:val="00921F20"/>
    <w:rsid w:val="009221F0"/>
    <w:rsid w:val="00924204"/>
    <w:rsid w:val="0092482F"/>
    <w:rsid w:val="0092616B"/>
    <w:rsid w:val="0092703B"/>
    <w:rsid w:val="0092706F"/>
    <w:rsid w:val="009270AD"/>
    <w:rsid w:val="00930BB6"/>
    <w:rsid w:val="00931A53"/>
    <w:rsid w:val="00931C5F"/>
    <w:rsid w:val="0093385E"/>
    <w:rsid w:val="009344B0"/>
    <w:rsid w:val="00934F03"/>
    <w:rsid w:val="00935168"/>
    <w:rsid w:val="009354A4"/>
    <w:rsid w:val="00936148"/>
    <w:rsid w:val="00937078"/>
    <w:rsid w:val="00940876"/>
    <w:rsid w:val="009408CB"/>
    <w:rsid w:val="00940B8F"/>
    <w:rsid w:val="00941086"/>
    <w:rsid w:val="009429E5"/>
    <w:rsid w:val="009435D0"/>
    <w:rsid w:val="00945C69"/>
    <w:rsid w:val="009469D4"/>
    <w:rsid w:val="00946C83"/>
    <w:rsid w:val="0094756A"/>
    <w:rsid w:val="00950015"/>
    <w:rsid w:val="00950295"/>
    <w:rsid w:val="00951A0C"/>
    <w:rsid w:val="00952997"/>
    <w:rsid w:val="009542D5"/>
    <w:rsid w:val="00954CE6"/>
    <w:rsid w:val="00955A5C"/>
    <w:rsid w:val="0095667A"/>
    <w:rsid w:val="009566AA"/>
    <w:rsid w:val="009569C2"/>
    <w:rsid w:val="009575A1"/>
    <w:rsid w:val="00957D46"/>
    <w:rsid w:val="009605A6"/>
    <w:rsid w:val="00961000"/>
    <w:rsid w:val="00961690"/>
    <w:rsid w:val="00961EAD"/>
    <w:rsid w:val="0096202F"/>
    <w:rsid w:val="009621A2"/>
    <w:rsid w:val="00963476"/>
    <w:rsid w:val="00963B3C"/>
    <w:rsid w:val="00964188"/>
    <w:rsid w:val="0096483F"/>
    <w:rsid w:val="009670AB"/>
    <w:rsid w:val="009679F5"/>
    <w:rsid w:val="00970751"/>
    <w:rsid w:val="00971325"/>
    <w:rsid w:val="0097262A"/>
    <w:rsid w:val="0097287D"/>
    <w:rsid w:val="00974C51"/>
    <w:rsid w:val="00974D91"/>
    <w:rsid w:val="00975B84"/>
    <w:rsid w:val="00975F35"/>
    <w:rsid w:val="009802A2"/>
    <w:rsid w:val="00980883"/>
    <w:rsid w:val="00980DBA"/>
    <w:rsid w:val="00982740"/>
    <w:rsid w:val="00982F83"/>
    <w:rsid w:val="00983207"/>
    <w:rsid w:val="009839CF"/>
    <w:rsid w:val="00983C57"/>
    <w:rsid w:val="00985E90"/>
    <w:rsid w:val="009864EC"/>
    <w:rsid w:val="00986D0B"/>
    <w:rsid w:val="0098794C"/>
    <w:rsid w:val="00991F64"/>
    <w:rsid w:val="00992782"/>
    <w:rsid w:val="009938D3"/>
    <w:rsid w:val="00994ABE"/>
    <w:rsid w:val="009953E3"/>
    <w:rsid w:val="00995719"/>
    <w:rsid w:val="00997073"/>
    <w:rsid w:val="00997557"/>
    <w:rsid w:val="009A38AF"/>
    <w:rsid w:val="009A5ACC"/>
    <w:rsid w:val="009A6389"/>
    <w:rsid w:val="009A7758"/>
    <w:rsid w:val="009A79AB"/>
    <w:rsid w:val="009A7A81"/>
    <w:rsid w:val="009A7F9A"/>
    <w:rsid w:val="009B01C5"/>
    <w:rsid w:val="009B1138"/>
    <w:rsid w:val="009B15D6"/>
    <w:rsid w:val="009B1782"/>
    <w:rsid w:val="009B1E39"/>
    <w:rsid w:val="009B2DDE"/>
    <w:rsid w:val="009B3478"/>
    <w:rsid w:val="009B35AA"/>
    <w:rsid w:val="009B55BB"/>
    <w:rsid w:val="009B6B3C"/>
    <w:rsid w:val="009B6D16"/>
    <w:rsid w:val="009B798B"/>
    <w:rsid w:val="009C0537"/>
    <w:rsid w:val="009C2068"/>
    <w:rsid w:val="009C2589"/>
    <w:rsid w:val="009C37F7"/>
    <w:rsid w:val="009C3FB3"/>
    <w:rsid w:val="009C4003"/>
    <w:rsid w:val="009C421C"/>
    <w:rsid w:val="009C4E19"/>
    <w:rsid w:val="009C5A71"/>
    <w:rsid w:val="009C6B74"/>
    <w:rsid w:val="009D0CDA"/>
    <w:rsid w:val="009D0D64"/>
    <w:rsid w:val="009D10E1"/>
    <w:rsid w:val="009D3025"/>
    <w:rsid w:val="009D363D"/>
    <w:rsid w:val="009D3830"/>
    <w:rsid w:val="009D3DAD"/>
    <w:rsid w:val="009D4FFC"/>
    <w:rsid w:val="009D5829"/>
    <w:rsid w:val="009D6163"/>
    <w:rsid w:val="009D7558"/>
    <w:rsid w:val="009D781C"/>
    <w:rsid w:val="009D7A56"/>
    <w:rsid w:val="009D7B69"/>
    <w:rsid w:val="009E223A"/>
    <w:rsid w:val="009E280C"/>
    <w:rsid w:val="009E2850"/>
    <w:rsid w:val="009E28CE"/>
    <w:rsid w:val="009E2DEF"/>
    <w:rsid w:val="009E34FB"/>
    <w:rsid w:val="009E3F6D"/>
    <w:rsid w:val="009E4D5A"/>
    <w:rsid w:val="009E4E61"/>
    <w:rsid w:val="009E7BBB"/>
    <w:rsid w:val="009F07B5"/>
    <w:rsid w:val="009F0E28"/>
    <w:rsid w:val="009F108D"/>
    <w:rsid w:val="009F1AAE"/>
    <w:rsid w:val="009F3483"/>
    <w:rsid w:val="009F3FEB"/>
    <w:rsid w:val="009F5F03"/>
    <w:rsid w:val="009F6EF6"/>
    <w:rsid w:val="009F6EFC"/>
    <w:rsid w:val="009F7799"/>
    <w:rsid w:val="00A00434"/>
    <w:rsid w:val="00A00E2A"/>
    <w:rsid w:val="00A01C76"/>
    <w:rsid w:val="00A01C83"/>
    <w:rsid w:val="00A02463"/>
    <w:rsid w:val="00A0256D"/>
    <w:rsid w:val="00A02BD6"/>
    <w:rsid w:val="00A02F5C"/>
    <w:rsid w:val="00A03080"/>
    <w:rsid w:val="00A0434F"/>
    <w:rsid w:val="00A056EE"/>
    <w:rsid w:val="00A0708B"/>
    <w:rsid w:val="00A07AEE"/>
    <w:rsid w:val="00A10497"/>
    <w:rsid w:val="00A112D0"/>
    <w:rsid w:val="00A123EB"/>
    <w:rsid w:val="00A127C3"/>
    <w:rsid w:val="00A13EBB"/>
    <w:rsid w:val="00A15AFD"/>
    <w:rsid w:val="00A173C4"/>
    <w:rsid w:val="00A1761B"/>
    <w:rsid w:val="00A177A6"/>
    <w:rsid w:val="00A17AF4"/>
    <w:rsid w:val="00A17E6A"/>
    <w:rsid w:val="00A21A23"/>
    <w:rsid w:val="00A2291F"/>
    <w:rsid w:val="00A22B17"/>
    <w:rsid w:val="00A2462D"/>
    <w:rsid w:val="00A250B9"/>
    <w:rsid w:val="00A25B12"/>
    <w:rsid w:val="00A263A0"/>
    <w:rsid w:val="00A263C5"/>
    <w:rsid w:val="00A270F8"/>
    <w:rsid w:val="00A305F0"/>
    <w:rsid w:val="00A30857"/>
    <w:rsid w:val="00A313CC"/>
    <w:rsid w:val="00A33187"/>
    <w:rsid w:val="00A33EC6"/>
    <w:rsid w:val="00A35224"/>
    <w:rsid w:val="00A36AB5"/>
    <w:rsid w:val="00A36F72"/>
    <w:rsid w:val="00A37543"/>
    <w:rsid w:val="00A3778C"/>
    <w:rsid w:val="00A40CEE"/>
    <w:rsid w:val="00A41F59"/>
    <w:rsid w:val="00A429A4"/>
    <w:rsid w:val="00A42BDE"/>
    <w:rsid w:val="00A43234"/>
    <w:rsid w:val="00A4329F"/>
    <w:rsid w:val="00A4357E"/>
    <w:rsid w:val="00A44404"/>
    <w:rsid w:val="00A44557"/>
    <w:rsid w:val="00A45F5D"/>
    <w:rsid w:val="00A4611B"/>
    <w:rsid w:val="00A46410"/>
    <w:rsid w:val="00A46872"/>
    <w:rsid w:val="00A469DF"/>
    <w:rsid w:val="00A46EED"/>
    <w:rsid w:val="00A47453"/>
    <w:rsid w:val="00A475C9"/>
    <w:rsid w:val="00A509EF"/>
    <w:rsid w:val="00A50B3E"/>
    <w:rsid w:val="00A52CAF"/>
    <w:rsid w:val="00A5348D"/>
    <w:rsid w:val="00A54391"/>
    <w:rsid w:val="00A558F3"/>
    <w:rsid w:val="00A55BA9"/>
    <w:rsid w:val="00A5655F"/>
    <w:rsid w:val="00A56933"/>
    <w:rsid w:val="00A569EF"/>
    <w:rsid w:val="00A5727C"/>
    <w:rsid w:val="00A61B52"/>
    <w:rsid w:val="00A64C79"/>
    <w:rsid w:val="00A64C8C"/>
    <w:rsid w:val="00A64F7D"/>
    <w:rsid w:val="00A66AF3"/>
    <w:rsid w:val="00A70853"/>
    <w:rsid w:val="00A70920"/>
    <w:rsid w:val="00A70FC1"/>
    <w:rsid w:val="00A71AC5"/>
    <w:rsid w:val="00A726D3"/>
    <w:rsid w:val="00A73253"/>
    <w:rsid w:val="00A73422"/>
    <w:rsid w:val="00A75717"/>
    <w:rsid w:val="00A760C7"/>
    <w:rsid w:val="00A760F3"/>
    <w:rsid w:val="00A76E25"/>
    <w:rsid w:val="00A80069"/>
    <w:rsid w:val="00A8277C"/>
    <w:rsid w:val="00A827ED"/>
    <w:rsid w:val="00A827F0"/>
    <w:rsid w:val="00A82AED"/>
    <w:rsid w:val="00A84CF6"/>
    <w:rsid w:val="00A8559D"/>
    <w:rsid w:val="00A8593E"/>
    <w:rsid w:val="00A86C56"/>
    <w:rsid w:val="00A875CD"/>
    <w:rsid w:val="00A87AA8"/>
    <w:rsid w:val="00A87DC5"/>
    <w:rsid w:val="00A87FF1"/>
    <w:rsid w:val="00A90444"/>
    <w:rsid w:val="00A9199C"/>
    <w:rsid w:val="00A91C84"/>
    <w:rsid w:val="00A92702"/>
    <w:rsid w:val="00A92848"/>
    <w:rsid w:val="00A92ADF"/>
    <w:rsid w:val="00A9344E"/>
    <w:rsid w:val="00A941FF"/>
    <w:rsid w:val="00A9479D"/>
    <w:rsid w:val="00A9580D"/>
    <w:rsid w:val="00A95D63"/>
    <w:rsid w:val="00A96254"/>
    <w:rsid w:val="00AA010C"/>
    <w:rsid w:val="00AA0A8D"/>
    <w:rsid w:val="00AA0BDA"/>
    <w:rsid w:val="00AA127B"/>
    <w:rsid w:val="00AA1331"/>
    <w:rsid w:val="00AA230E"/>
    <w:rsid w:val="00AA33B4"/>
    <w:rsid w:val="00AA516C"/>
    <w:rsid w:val="00AA51BE"/>
    <w:rsid w:val="00AA6ACF"/>
    <w:rsid w:val="00AA739C"/>
    <w:rsid w:val="00AB0019"/>
    <w:rsid w:val="00AB015F"/>
    <w:rsid w:val="00AB0795"/>
    <w:rsid w:val="00AB3902"/>
    <w:rsid w:val="00AB483B"/>
    <w:rsid w:val="00AB634A"/>
    <w:rsid w:val="00AB65E0"/>
    <w:rsid w:val="00AC0592"/>
    <w:rsid w:val="00AC0B7F"/>
    <w:rsid w:val="00AC26AD"/>
    <w:rsid w:val="00AC4A62"/>
    <w:rsid w:val="00AC5023"/>
    <w:rsid w:val="00AC5673"/>
    <w:rsid w:val="00AC6D1A"/>
    <w:rsid w:val="00AC711A"/>
    <w:rsid w:val="00AC7151"/>
    <w:rsid w:val="00AC75C7"/>
    <w:rsid w:val="00AC7F1F"/>
    <w:rsid w:val="00AD0671"/>
    <w:rsid w:val="00AD0A6C"/>
    <w:rsid w:val="00AD0A85"/>
    <w:rsid w:val="00AD17BD"/>
    <w:rsid w:val="00AD4071"/>
    <w:rsid w:val="00AD55C1"/>
    <w:rsid w:val="00AD5FD6"/>
    <w:rsid w:val="00AD61AB"/>
    <w:rsid w:val="00AD6B05"/>
    <w:rsid w:val="00AE05DB"/>
    <w:rsid w:val="00AE0C31"/>
    <w:rsid w:val="00AE11B6"/>
    <w:rsid w:val="00AE31EF"/>
    <w:rsid w:val="00AE358A"/>
    <w:rsid w:val="00AE3FDC"/>
    <w:rsid w:val="00AE4BDD"/>
    <w:rsid w:val="00AE5035"/>
    <w:rsid w:val="00AE526D"/>
    <w:rsid w:val="00AE581D"/>
    <w:rsid w:val="00AE596C"/>
    <w:rsid w:val="00AE715E"/>
    <w:rsid w:val="00AF01FE"/>
    <w:rsid w:val="00AF0326"/>
    <w:rsid w:val="00AF06A2"/>
    <w:rsid w:val="00AF0A58"/>
    <w:rsid w:val="00AF109D"/>
    <w:rsid w:val="00AF1ADB"/>
    <w:rsid w:val="00AF20F8"/>
    <w:rsid w:val="00AF2CC5"/>
    <w:rsid w:val="00AF2F47"/>
    <w:rsid w:val="00AF4D54"/>
    <w:rsid w:val="00AF74C5"/>
    <w:rsid w:val="00AF78F0"/>
    <w:rsid w:val="00AF7F48"/>
    <w:rsid w:val="00B02E93"/>
    <w:rsid w:val="00B035AC"/>
    <w:rsid w:val="00B046BA"/>
    <w:rsid w:val="00B04CE0"/>
    <w:rsid w:val="00B0771D"/>
    <w:rsid w:val="00B10872"/>
    <w:rsid w:val="00B110CB"/>
    <w:rsid w:val="00B11116"/>
    <w:rsid w:val="00B11642"/>
    <w:rsid w:val="00B11E90"/>
    <w:rsid w:val="00B12044"/>
    <w:rsid w:val="00B1351C"/>
    <w:rsid w:val="00B167F0"/>
    <w:rsid w:val="00B169A3"/>
    <w:rsid w:val="00B202EC"/>
    <w:rsid w:val="00B2150B"/>
    <w:rsid w:val="00B2177C"/>
    <w:rsid w:val="00B2186E"/>
    <w:rsid w:val="00B223B9"/>
    <w:rsid w:val="00B2268A"/>
    <w:rsid w:val="00B22A70"/>
    <w:rsid w:val="00B22F18"/>
    <w:rsid w:val="00B235EC"/>
    <w:rsid w:val="00B235F9"/>
    <w:rsid w:val="00B247C2"/>
    <w:rsid w:val="00B24810"/>
    <w:rsid w:val="00B26E59"/>
    <w:rsid w:val="00B27DE1"/>
    <w:rsid w:val="00B308C1"/>
    <w:rsid w:val="00B314CE"/>
    <w:rsid w:val="00B33227"/>
    <w:rsid w:val="00B337E2"/>
    <w:rsid w:val="00B34F2F"/>
    <w:rsid w:val="00B35B92"/>
    <w:rsid w:val="00B3770E"/>
    <w:rsid w:val="00B405D2"/>
    <w:rsid w:val="00B406EA"/>
    <w:rsid w:val="00B40D14"/>
    <w:rsid w:val="00B41AE9"/>
    <w:rsid w:val="00B41FAD"/>
    <w:rsid w:val="00B4248F"/>
    <w:rsid w:val="00B42CC3"/>
    <w:rsid w:val="00B44069"/>
    <w:rsid w:val="00B45571"/>
    <w:rsid w:val="00B50625"/>
    <w:rsid w:val="00B525B4"/>
    <w:rsid w:val="00B53ACF"/>
    <w:rsid w:val="00B540E3"/>
    <w:rsid w:val="00B566AC"/>
    <w:rsid w:val="00B569B5"/>
    <w:rsid w:val="00B57C99"/>
    <w:rsid w:val="00B605A1"/>
    <w:rsid w:val="00B60830"/>
    <w:rsid w:val="00B6171C"/>
    <w:rsid w:val="00B61EB7"/>
    <w:rsid w:val="00B62103"/>
    <w:rsid w:val="00B62D7C"/>
    <w:rsid w:val="00B630B7"/>
    <w:rsid w:val="00B64114"/>
    <w:rsid w:val="00B653C0"/>
    <w:rsid w:val="00B66510"/>
    <w:rsid w:val="00B6667D"/>
    <w:rsid w:val="00B66D56"/>
    <w:rsid w:val="00B66F45"/>
    <w:rsid w:val="00B673F2"/>
    <w:rsid w:val="00B674F9"/>
    <w:rsid w:val="00B677BE"/>
    <w:rsid w:val="00B708E7"/>
    <w:rsid w:val="00B70D12"/>
    <w:rsid w:val="00B7162D"/>
    <w:rsid w:val="00B721B1"/>
    <w:rsid w:val="00B72317"/>
    <w:rsid w:val="00B73819"/>
    <w:rsid w:val="00B7443F"/>
    <w:rsid w:val="00B744E0"/>
    <w:rsid w:val="00B74ABD"/>
    <w:rsid w:val="00B74DF0"/>
    <w:rsid w:val="00B76138"/>
    <w:rsid w:val="00B76813"/>
    <w:rsid w:val="00B7748B"/>
    <w:rsid w:val="00B77BE6"/>
    <w:rsid w:val="00B81199"/>
    <w:rsid w:val="00B81954"/>
    <w:rsid w:val="00B83FCE"/>
    <w:rsid w:val="00B8415E"/>
    <w:rsid w:val="00B84582"/>
    <w:rsid w:val="00B846F6"/>
    <w:rsid w:val="00B8495B"/>
    <w:rsid w:val="00B86417"/>
    <w:rsid w:val="00B9179C"/>
    <w:rsid w:val="00B93A12"/>
    <w:rsid w:val="00B948D7"/>
    <w:rsid w:val="00B94C3E"/>
    <w:rsid w:val="00B94C51"/>
    <w:rsid w:val="00B9534E"/>
    <w:rsid w:val="00B95391"/>
    <w:rsid w:val="00B95AAA"/>
    <w:rsid w:val="00B97753"/>
    <w:rsid w:val="00B9776A"/>
    <w:rsid w:val="00BA0A0A"/>
    <w:rsid w:val="00BA34C9"/>
    <w:rsid w:val="00BA38DF"/>
    <w:rsid w:val="00BA3AEB"/>
    <w:rsid w:val="00BA4350"/>
    <w:rsid w:val="00BA4870"/>
    <w:rsid w:val="00BA6175"/>
    <w:rsid w:val="00BA623A"/>
    <w:rsid w:val="00BA6757"/>
    <w:rsid w:val="00BA7F64"/>
    <w:rsid w:val="00BB1158"/>
    <w:rsid w:val="00BB5B56"/>
    <w:rsid w:val="00BB7BF0"/>
    <w:rsid w:val="00BC3700"/>
    <w:rsid w:val="00BC4339"/>
    <w:rsid w:val="00BC4629"/>
    <w:rsid w:val="00BC4D9D"/>
    <w:rsid w:val="00BC4F41"/>
    <w:rsid w:val="00BC5D23"/>
    <w:rsid w:val="00BC6055"/>
    <w:rsid w:val="00BC606D"/>
    <w:rsid w:val="00BC6215"/>
    <w:rsid w:val="00BD0BE5"/>
    <w:rsid w:val="00BD3179"/>
    <w:rsid w:val="00BD392D"/>
    <w:rsid w:val="00BD482A"/>
    <w:rsid w:val="00BD4D75"/>
    <w:rsid w:val="00BD59BC"/>
    <w:rsid w:val="00BD6603"/>
    <w:rsid w:val="00BD7274"/>
    <w:rsid w:val="00BE0289"/>
    <w:rsid w:val="00BE02B9"/>
    <w:rsid w:val="00BE0DD7"/>
    <w:rsid w:val="00BE136E"/>
    <w:rsid w:val="00BE17CE"/>
    <w:rsid w:val="00BE17EF"/>
    <w:rsid w:val="00BE1AD2"/>
    <w:rsid w:val="00BE26C4"/>
    <w:rsid w:val="00BE3CE8"/>
    <w:rsid w:val="00BE4480"/>
    <w:rsid w:val="00BE554F"/>
    <w:rsid w:val="00BE5827"/>
    <w:rsid w:val="00BF02FE"/>
    <w:rsid w:val="00BF033F"/>
    <w:rsid w:val="00BF09DE"/>
    <w:rsid w:val="00BF276F"/>
    <w:rsid w:val="00BF3278"/>
    <w:rsid w:val="00BF36AD"/>
    <w:rsid w:val="00BF43F0"/>
    <w:rsid w:val="00BF4873"/>
    <w:rsid w:val="00BF4D3D"/>
    <w:rsid w:val="00BF528B"/>
    <w:rsid w:val="00BF5D67"/>
    <w:rsid w:val="00BF6186"/>
    <w:rsid w:val="00BF63B1"/>
    <w:rsid w:val="00BF7220"/>
    <w:rsid w:val="00C00372"/>
    <w:rsid w:val="00C00460"/>
    <w:rsid w:val="00C024F0"/>
    <w:rsid w:val="00C03B8F"/>
    <w:rsid w:val="00C03DB0"/>
    <w:rsid w:val="00C062DD"/>
    <w:rsid w:val="00C068BA"/>
    <w:rsid w:val="00C1060D"/>
    <w:rsid w:val="00C10931"/>
    <w:rsid w:val="00C11D53"/>
    <w:rsid w:val="00C12594"/>
    <w:rsid w:val="00C1528B"/>
    <w:rsid w:val="00C170C8"/>
    <w:rsid w:val="00C20F02"/>
    <w:rsid w:val="00C2107A"/>
    <w:rsid w:val="00C211D8"/>
    <w:rsid w:val="00C22078"/>
    <w:rsid w:val="00C22DCC"/>
    <w:rsid w:val="00C247FE"/>
    <w:rsid w:val="00C2747F"/>
    <w:rsid w:val="00C27AB8"/>
    <w:rsid w:val="00C30169"/>
    <w:rsid w:val="00C311B6"/>
    <w:rsid w:val="00C31469"/>
    <w:rsid w:val="00C324CB"/>
    <w:rsid w:val="00C32DB7"/>
    <w:rsid w:val="00C339C0"/>
    <w:rsid w:val="00C33AFB"/>
    <w:rsid w:val="00C348F6"/>
    <w:rsid w:val="00C35357"/>
    <w:rsid w:val="00C357CF"/>
    <w:rsid w:val="00C35FF2"/>
    <w:rsid w:val="00C366C1"/>
    <w:rsid w:val="00C403A2"/>
    <w:rsid w:val="00C417E3"/>
    <w:rsid w:val="00C41D04"/>
    <w:rsid w:val="00C421E2"/>
    <w:rsid w:val="00C42256"/>
    <w:rsid w:val="00C424B0"/>
    <w:rsid w:val="00C42EBD"/>
    <w:rsid w:val="00C42F62"/>
    <w:rsid w:val="00C437D1"/>
    <w:rsid w:val="00C43DD6"/>
    <w:rsid w:val="00C44AF7"/>
    <w:rsid w:val="00C4502F"/>
    <w:rsid w:val="00C4504A"/>
    <w:rsid w:val="00C452B6"/>
    <w:rsid w:val="00C462E2"/>
    <w:rsid w:val="00C46890"/>
    <w:rsid w:val="00C47F6B"/>
    <w:rsid w:val="00C50554"/>
    <w:rsid w:val="00C52139"/>
    <w:rsid w:val="00C52822"/>
    <w:rsid w:val="00C52D29"/>
    <w:rsid w:val="00C54860"/>
    <w:rsid w:val="00C54F73"/>
    <w:rsid w:val="00C56CA2"/>
    <w:rsid w:val="00C62518"/>
    <w:rsid w:val="00C62C3A"/>
    <w:rsid w:val="00C635D4"/>
    <w:rsid w:val="00C6476F"/>
    <w:rsid w:val="00C6500F"/>
    <w:rsid w:val="00C653D8"/>
    <w:rsid w:val="00C674A7"/>
    <w:rsid w:val="00C676A6"/>
    <w:rsid w:val="00C67B32"/>
    <w:rsid w:val="00C70B84"/>
    <w:rsid w:val="00C70B97"/>
    <w:rsid w:val="00C71F74"/>
    <w:rsid w:val="00C72AEA"/>
    <w:rsid w:val="00C7333B"/>
    <w:rsid w:val="00C73774"/>
    <w:rsid w:val="00C742EE"/>
    <w:rsid w:val="00C75412"/>
    <w:rsid w:val="00C80726"/>
    <w:rsid w:val="00C80813"/>
    <w:rsid w:val="00C82186"/>
    <w:rsid w:val="00C82CF2"/>
    <w:rsid w:val="00C83356"/>
    <w:rsid w:val="00C838C0"/>
    <w:rsid w:val="00C84B52"/>
    <w:rsid w:val="00C85862"/>
    <w:rsid w:val="00C85B81"/>
    <w:rsid w:val="00C90CF4"/>
    <w:rsid w:val="00C91032"/>
    <w:rsid w:val="00C925F9"/>
    <w:rsid w:val="00C93205"/>
    <w:rsid w:val="00C942F8"/>
    <w:rsid w:val="00C96E9A"/>
    <w:rsid w:val="00C97668"/>
    <w:rsid w:val="00CA10C5"/>
    <w:rsid w:val="00CA15E3"/>
    <w:rsid w:val="00CA3645"/>
    <w:rsid w:val="00CA37CB"/>
    <w:rsid w:val="00CA3862"/>
    <w:rsid w:val="00CA479A"/>
    <w:rsid w:val="00CA5445"/>
    <w:rsid w:val="00CA5454"/>
    <w:rsid w:val="00CA5843"/>
    <w:rsid w:val="00CA7F93"/>
    <w:rsid w:val="00CB1575"/>
    <w:rsid w:val="00CB1622"/>
    <w:rsid w:val="00CB2213"/>
    <w:rsid w:val="00CB265E"/>
    <w:rsid w:val="00CB2BE8"/>
    <w:rsid w:val="00CB4329"/>
    <w:rsid w:val="00CB4BB2"/>
    <w:rsid w:val="00CB7FC1"/>
    <w:rsid w:val="00CC2EAE"/>
    <w:rsid w:val="00CC4355"/>
    <w:rsid w:val="00CC518D"/>
    <w:rsid w:val="00CC5C58"/>
    <w:rsid w:val="00CC65FA"/>
    <w:rsid w:val="00CC702F"/>
    <w:rsid w:val="00CC7A1C"/>
    <w:rsid w:val="00CC7B30"/>
    <w:rsid w:val="00CD0562"/>
    <w:rsid w:val="00CD0586"/>
    <w:rsid w:val="00CD07EF"/>
    <w:rsid w:val="00CD21E7"/>
    <w:rsid w:val="00CD2302"/>
    <w:rsid w:val="00CD34F4"/>
    <w:rsid w:val="00CD3740"/>
    <w:rsid w:val="00CD4330"/>
    <w:rsid w:val="00CD4433"/>
    <w:rsid w:val="00CD5AEF"/>
    <w:rsid w:val="00CD6B54"/>
    <w:rsid w:val="00CD72AC"/>
    <w:rsid w:val="00CD7691"/>
    <w:rsid w:val="00CD7C8F"/>
    <w:rsid w:val="00CE0217"/>
    <w:rsid w:val="00CE17A8"/>
    <w:rsid w:val="00CE20A2"/>
    <w:rsid w:val="00CE3BEB"/>
    <w:rsid w:val="00CE673D"/>
    <w:rsid w:val="00CE7180"/>
    <w:rsid w:val="00CF1485"/>
    <w:rsid w:val="00CF2821"/>
    <w:rsid w:val="00CF2BF5"/>
    <w:rsid w:val="00CF399B"/>
    <w:rsid w:val="00CF4B20"/>
    <w:rsid w:val="00CF4F57"/>
    <w:rsid w:val="00D0347B"/>
    <w:rsid w:val="00D0414A"/>
    <w:rsid w:val="00D049F5"/>
    <w:rsid w:val="00D04CB9"/>
    <w:rsid w:val="00D065B6"/>
    <w:rsid w:val="00D07F1F"/>
    <w:rsid w:val="00D11111"/>
    <w:rsid w:val="00D12E8D"/>
    <w:rsid w:val="00D13C40"/>
    <w:rsid w:val="00D160EA"/>
    <w:rsid w:val="00D16434"/>
    <w:rsid w:val="00D16E7A"/>
    <w:rsid w:val="00D20EC1"/>
    <w:rsid w:val="00D2170D"/>
    <w:rsid w:val="00D21E23"/>
    <w:rsid w:val="00D22570"/>
    <w:rsid w:val="00D2289E"/>
    <w:rsid w:val="00D23021"/>
    <w:rsid w:val="00D238D6"/>
    <w:rsid w:val="00D23F33"/>
    <w:rsid w:val="00D24575"/>
    <w:rsid w:val="00D25C46"/>
    <w:rsid w:val="00D27076"/>
    <w:rsid w:val="00D27586"/>
    <w:rsid w:val="00D27939"/>
    <w:rsid w:val="00D27A51"/>
    <w:rsid w:val="00D31666"/>
    <w:rsid w:val="00D32642"/>
    <w:rsid w:val="00D3405D"/>
    <w:rsid w:val="00D34E2E"/>
    <w:rsid w:val="00D373ED"/>
    <w:rsid w:val="00D37B47"/>
    <w:rsid w:val="00D4009B"/>
    <w:rsid w:val="00D40117"/>
    <w:rsid w:val="00D40366"/>
    <w:rsid w:val="00D41283"/>
    <w:rsid w:val="00D41BBF"/>
    <w:rsid w:val="00D43FB3"/>
    <w:rsid w:val="00D44FF8"/>
    <w:rsid w:val="00D4589D"/>
    <w:rsid w:val="00D476D9"/>
    <w:rsid w:val="00D4793E"/>
    <w:rsid w:val="00D50F24"/>
    <w:rsid w:val="00D515A0"/>
    <w:rsid w:val="00D518F5"/>
    <w:rsid w:val="00D51D31"/>
    <w:rsid w:val="00D51F8B"/>
    <w:rsid w:val="00D53685"/>
    <w:rsid w:val="00D5381E"/>
    <w:rsid w:val="00D53878"/>
    <w:rsid w:val="00D5511A"/>
    <w:rsid w:val="00D564A9"/>
    <w:rsid w:val="00D56B65"/>
    <w:rsid w:val="00D570DD"/>
    <w:rsid w:val="00D57706"/>
    <w:rsid w:val="00D57C58"/>
    <w:rsid w:val="00D61537"/>
    <w:rsid w:val="00D61666"/>
    <w:rsid w:val="00D62F77"/>
    <w:rsid w:val="00D66281"/>
    <w:rsid w:val="00D66381"/>
    <w:rsid w:val="00D66D99"/>
    <w:rsid w:val="00D66EFF"/>
    <w:rsid w:val="00D677DE"/>
    <w:rsid w:val="00D67E2A"/>
    <w:rsid w:val="00D7160D"/>
    <w:rsid w:val="00D72033"/>
    <w:rsid w:val="00D72942"/>
    <w:rsid w:val="00D74791"/>
    <w:rsid w:val="00D76FBC"/>
    <w:rsid w:val="00D801C3"/>
    <w:rsid w:val="00D8179C"/>
    <w:rsid w:val="00D82149"/>
    <w:rsid w:val="00D82F1C"/>
    <w:rsid w:val="00D83897"/>
    <w:rsid w:val="00D84398"/>
    <w:rsid w:val="00D846A2"/>
    <w:rsid w:val="00D849BF"/>
    <w:rsid w:val="00D85351"/>
    <w:rsid w:val="00D853A2"/>
    <w:rsid w:val="00D853A6"/>
    <w:rsid w:val="00D85855"/>
    <w:rsid w:val="00D864C9"/>
    <w:rsid w:val="00D86D66"/>
    <w:rsid w:val="00D87F44"/>
    <w:rsid w:val="00D905AB"/>
    <w:rsid w:val="00D90BD2"/>
    <w:rsid w:val="00D90BF9"/>
    <w:rsid w:val="00D91C77"/>
    <w:rsid w:val="00D92C60"/>
    <w:rsid w:val="00D933FF"/>
    <w:rsid w:val="00D93646"/>
    <w:rsid w:val="00D94211"/>
    <w:rsid w:val="00D955AB"/>
    <w:rsid w:val="00D96668"/>
    <w:rsid w:val="00D967F6"/>
    <w:rsid w:val="00D97434"/>
    <w:rsid w:val="00DA09F2"/>
    <w:rsid w:val="00DA1043"/>
    <w:rsid w:val="00DA2136"/>
    <w:rsid w:val="00DA3264"/>
    <w:rsid w:val="00DA3D1B"/>
    <w:rsid w:val="00DA3EF3"/>
    <w:rsid w:val="00DA3FBE"/>
    <w:rsid w:val="00DA471C"/>
    <w:rsid w:val="00DA47C7"/>
    <w:rsid w:val="00DA51B9"/>
    <w:rsid w:val="00DA52F1"/>
    <w:rsid w:val="00DA5AE3"/>
    <w:rsid w:val="00DA5C06"/>
    <w:rsid w:val="00DA6730"/>
    <w:rsid w:val="00DA677F"/>
    <w:rsid w:val="00DA7B98"/>
    <w:rsid w:val="00DB0750"/>
    <w:rsid w:val="00DB197A"/>
    <w:rsid w:val="00DB269D"/>
    <w:rsid w:val="00DB42C8"/>
    <w:rsid w:val="00DB4347"/>
    <w:rsid w:val="00DB4AA8"/>
    <w:rsid w:val="00DB4E13"/>
    <w:rsid w:val="00DB7FBC"/>
    <w:rsid w:val="00DC196B"/>
    <w:rsid w:val="00DC19A5"/>
    <w:rsid w:val="00DC3292"/>
    <w:rsid w:val="00DC50BF"/>
    <w:rsid w:val="00DC5588"/>
    <w:rsid w:val="00DC566A"/>
    <w:rsid w:val="00DC57E3"/>
    <w:rsid w:val="00DC6B26"/>
    <w:rsid w:val="00DC7859"/>
    <w:rsid w:val="00DD2CE0"/>
    <w:rsid w:val="00DD4400"/>
    <w:rsid w:val="00DD47EE"/>
    <w:rsid w:val="00DD4894"/>
    <w:rsid w:val="00DD4C1E"/>
    <w:rsid w:val="00DD5D53"/>
    <w:rsid w:val="00DD655B"/>
    <w:rsid w:val="00DD65DE"/>
    <w:rsid w:val="00DD72C9"/>
    <w:rsid w:val="00DE0EDA"/>
    <w:rsid w:val="00DE2C2D"/>
    <w:rsid w:val="00DE4587"/>
    <w:rsid w:val="00DE5EDB"/>
    <w:rsid w:val="00DE688B"/>
    <w:rsid w:val="00DE7438"/>
    <w:rsid w:val="00DE7A1C"/>
    <w:rsid w:val="00DE7BEE"/>
    <w:rsid w:val="00DF03FE"/>
    <w:rsid w:val="00DF105F"/>
    <w:rsid w:val="00DF2A1C"/>
    <w:rsid w:val="00DF2F1F"/>
    <w:rsid w:val="00DF4093"/>
    <w:rsid w:val="00DF44B4"/>
    <w:rsid w:val="00DF452E"/>
    <w:rsid w:val="00DF478B"/>
    <w:rsid w:val="00DF50D2"/>
    <w:rsid w:val="00DF5509"/>
    <w:rsid w:val="00DF59CB"/>
    <w:rsid w:val="00DF7779"/>
    <w:rsid w:val="00DF7A30"/>
    <w:rsid w:val="00E01206"/>
    <w:rsid w:val="00E03F6C"/>
    <w:rsid w:val="00E04A89"/>
    <w:rsid w:val="00E04C0A"/>
    <w:rsid w:val="00E06E4C"/>
    <w:rsid w:val="00E070A1"/>
    <w:rsid w:val="00E07FDF"/>
    <w:rsid w:val="00E10382"/>
    <w:rsid w:val="00E103B7"/>
    <w:rsid w:val="00E1067F"/>
    <w:rsid w:val="00E11858"/>
    <w:rsid w:val="00E11ED3"/>
    <w:rsid w:val="00E13668"/>
    <w:rsid w:val="00E13854"/>
    <w:rsid w:val="00E14751"/>
    <w:rsid w:val="00E14C58"/>
    <w:rsid w:val="00E14F78"/>
    <w:rsid w:val="00E16CA1"/>
    <w:rsid w:val="00E17FDF"/>
    <w:rsid w:val="00E2036A"/>
    <w:rsid w:val="00E2071D"/>
    <w:rsid w:val="00E2080A"/>
    <w:rsid w:val="00E208B9"/>
    <w:rsid w:val="00E20CCA"/>
    <w:rsid w:val="00E21C1B"/>
    <w:rsid w:val="00E22419"/>
    <w:rsid w:val="00E2355A"/>
    <w:rsid w:val="00E267F3"/>
    <w:rsid w:val="00E2727D"/>
    <w:rsid w:val="00E3074B"/>
    <w:rsid w:val="00E30D6E"/>
    <w:rsid w:val="00E30E5E"/>
    <w:rsid w:val="00E31D83"/>
    <w:rsid w:val="00E3234C"/>
    <w:rsid w:val="00E323E9"/>
    <w:rsid w:val="00E33E34"/>
    <w:rsid w:val="00E3574E"/>
    <w:rsid w:val="00E36F0B"/>
    <w:rsid w:val="00E3740D"/>
    <w:rsid w:val="00E375DE"/>
    <w:rsid w:val="00E44438"/>
    <w:rsid w:val="00E4481A"/>
    <w:rsid w:val="00E4574B"/>
    <w:rsid w:val="00E45911"/>
    <w:rsid w:val="00E50238"/>
    <w:rsid w:val="00E5163F"/>
    <w:rsid w:val="00E52327"/>
    <w:rsid w:val="00E5293A"/>
    <w:rsid w:val="00E5395E"/>
    <w:rsid w:val="00E548B1"/>
    <w:rsid w:val="00E54CD3"/>
    <w:rsid w:val="00E55DCF"/>
    <w:rsid w:val="00E57190"/>
    <w:rsid w:val="00E57779"/>
    <w:rsid w:val="00E57DDD"/>
    <w:rsid w:val="00E600A7"/>
    <w:rsid w:val="00E61C4C"/>
    <w:rsid w:val="00E6224A"/>
    <w:rsid w:val="00E62310"/>
    <w:rsid w:val="00E625C8"/>
    <w:rsid w:val="00E63D46"/>
    <w:rsid w:val="00E63F6F"/>
    <w:rsid w:val="00E64526"/>
    <w:rsid w:val="00E64702"/>
    <w:rsid w:val="00E656AF"/>
    <w:rsid w:val="00E66B61"/>
    <w:rsid w:val="00E70D2E"/>
    <w:rsid w:val="00E71009"/>
    <w:rsid w:val="00E7214B"/>
    <w:rsid w:val="00E723D2"/>
    <w:rsid w:val="00E73FA3"/>
    <w:rsid w:val="00E7508A"/>
    <w:rsid w:val="00E77667"/>
    <w:rsid w:val="00E800EA"/>
    <w:rsid w:val="00E8044C"/>
    <w:rsid w:val="00E804F4"/>
    <w:rsid w:val="00E81684"/>
    <w:rsid w:val="00E8179F"/>
    <w:rsid w:val="00E818E8"/>
    <w:rsid w:val="00E82C08"/>
    <w:rsid w:val="00E84670"/>
    <w:rsid w:val="00E84F29"/>
    <w:rsid w:val="00E8671F"/>
    <w:rsid w:val="00E86B35"/>
    <w:rsid w:val="00E911C9"/>
    <w:rsid w:val="00E91B66"/>
    <w:rsid w:val="00E93137"/>
    <w:rsid w:val="00E956F7"/>
    <w:rsid w:val="00E95B5F"/>
    <w:rsid w:val="00E96D22"/>
    <w:rsid w:val="00E96E45"/>
    <w:rsid w:val="00E97392"/>
    <w:rsid w:val="00EA155D"/>
    <w:rsid w:val="00EA158E"/>
    <w:rsid w:val="00EA1BAF"/>
    <w:rsid w:val="00EA2499"/>
    <w:rsid w:val="00EA2556"/>
    <w:rsid w:val="00EA359B"/>
    <w:rsid w:val="00EA383E"/>
    <w:rsid w:val="00EA3936"/>
    <w:rsid w:val="00EA4330"/>
    <w:rsid w:val="00EA467C"/>
    <w:rsid w:val="00EA4E4F"/>
    <w:rsid w:val="00EA689F"/>
    <w:rsid w:val="00EB07A5"/>
    <w:rsid w:val="00EB1366"/>
    <w:rsid w:val="00EB27CA"/>
    <w:rsid w:val="00EB2B80"/>
    <w:rsid w:val="00EB3196"/>
    <w:rsid w:val="00EB3405"/>
    <w:rsid w:val="00EB49DC"/>
    <w:rsid w:val="00EB5188"/>
    <w:rsid w:val="00EB7FA6"/>
    <w:rsid w:val="00EC0C36"/>
    <w:rsid w:val="00EC50B1"/>
    <w:rsid w:val="00EC54B8"/>
    <w:rsid w:val="00EC5623"/>
    <w:rsid w:val="00EC5D8A"/>
    <w:rsid w:val="00EC5F13"/>
    <w:rsid w:val="00EC668A"/>
    <w:rsid w:val="00EC6790"/>
    <w:rsid w:val="00EC6DD6"/>
    <w:rsid w:val="00ED0101"/>
    <w:rsid w:val="00ED0917"/>
    <w:rsid w:val="00ED0DA8"/>
    <w:rsid w:val="00ED14DD"/>
    <w:rsid w:val="00ED2912"/>
    <w:rsid w:val="00ED2937"/>
    <w:rsid w:val="00ED34A7"/>
    <w:rsid w:val="00ED358A"/>
    <w:rsid w:val="00ED367C"/>
    <w:rsid w:val="00ED3ABC"/>
    <w:rsid w:val="00ED3D8D"/>
    <w:rsid w:val="00ED44EE"/>
    <w:rsid w:val="00ED44EF"/>
    <w:rsid w:val="00ED6331"/>
    <w:rsid w:val="00EE031F"/>
    <w:rsid w:val="00EE066E"/>
    <w:rsid w:val="00EE088E"/>
    <w:rsid w:val="00EE0ED9"/>
    <w:rsid w:val="00EE350A"/>
    <w:rsid w:val="00EE4EA4"/>
    <w:rsid w:val="00EE5749"/>
    <w:rsid w:val="00EE57E4"/>
    <w:rsid w:val="00EE587A"/>
    <w:rsid w:val="00EE5EF3"/>
    <w:rsid w:val="00EE6573"/>
    <w:rsid w:val="00EF02D9"/>
    <w:rsid w:val="00EF1326"/>
    <w:rsid w:val="00EF21EB"/>
    <w:rsid w:val="00EF38CF"/>
    <w:rsid w:val="00EF537F"/>
    <w:rsid w:val="00EF559C"/>
    <w:rsid w:val="00EF65E2"/>
    <w:rsid w:val="00EF7830"/>
    <w:rsid w:val="00F00AD1"/>
    <w:rsid w:val="00F01883"/>
    <w:rsid w:val="00F0244C"/>
    <w:rsid w:val="00F02BF4"/>
    <w:rsid w:val="00F02CEC"/>
    <w:rsid w:val="00F0303D"/>
    <w:rsid w:val="00F03B8E"/>
    <w:rsid w:val="00F03FFD"/>
    <w:rsid w:val="00F04FB8"/>
    <w:rsid w:val="00F05041"/>
    <w:rsid w:val="00F06438"/>
    <w:rsid w:val="00F06A70"/>
    <w:rsid w:val="00F07338"/>
    <w:rsid w:val="00F07A34"/>
    <w:rsid w:val="00F07D80"/>
    <w:rsid w:val="00F1065F"/>
    <w:rsid w:val="00F1199E"/>
    <w:rsid w:val="00F12453"/>
    <w:rsid w:val="00F12531"/>
    <w:rsid w:val="00F1332B"/>
    <w:rsid w:val="00F13746"/>
    <w:rsid w:val="00F14D3B"/>
    <w:rsid w:val="00F171C6"/>
    <w:rsid w:val="00F173E3"/>
    <w:rsid w:val="00F17527"/>
    <w:rsid w:val="00F2093F"/>
    <w:rsid w:val="00F20E55"/>
    <w:rsid w:val="00F21B1B"/>
    <w:rsid w:val="00F2233E"/>
    <w:rsid w:val="00F22B62"/>
    <w:rsid w:val="00F248E3"/>
    <w:rsid w:val="00F25041"/>
    <w:rsid w:val="00F25173"/>
    <w:rsid w:val="00F2547B"/>
    <w:rsid w:val="00F27180"/>
    <w:rsid w:val="00F275CF"/>
    <w:rsid w:val="00F27ADA"/>
    <w:rsid w:val="00F27BA5"/>
    <w:rsid w:val="00F31625"/>
    <w:rsid w:val="00F326E4"/>
    <w:rsid w:val="00F338AF"/>
    <w:rsid w:val="00F33A6A"/>
    <w:rsid w:val="00F3450B"/>
    <w:rsid w:val="00F356D4"/>
    <w:rsid w:val="00F35DC6"/>
    <w:rsid w:val="00F35ED7"/>
    <w:rsid w:val="00F35F94"/>
    <w:rsid w:val="00F40F0B"/>
    <w:rsid w:val="00F43816"/>
    <w:rsid w:val="00F44080"/>
    <w:rsid w:val="00F444C7"/>
    <w:rsid w:val="00F45967"/>
    <w:rsid w:val="00F463A3"/>
    <w:rsid w:val="00F47186"/>
    <w:rsid w:val="00F47590"/>
    <w:rsid w:val="00F477A2"/>
    <w:rsid w:val="00F50573"/>
    <w:rsid w:val="00F50605"/>
    <w:rsid w:val="00F50B58"/>
    <w:rsid w:val="00F51159"/>
    <w:rsid w:val="00F513E3"/>
    <w:rsid w:val="00F52FBC"/>
    <w:rsid w:val="00F55355"/>
    <w:rsid w:val="00F560CC"/>
    <w:rsid w:val="00F57131"/>
    <w:rsid w:val="00F5737D"/>
    <w:rsid w:val="00F57D72"/>
    <w:rsid w:val="00F606FE"/>
    <w:rsid w:val="00F61357"/>
    <w:rsid w:val="00F614E8"/>
    <w:rsid w:val="00F62475"/>
    <w:rsid w:val="00F62CBD"/>
    <w:rsid w:val="00F631F2"/>
    <w:rsid w:val="00F63F12"/>
    <w:rsid w:val="00F64083"/>
    <w:rsid w:val="00F642BF"/>
    <w:rsid w:val="00F65BDA"/>
    <w:rsid w:val="00F6665F"/>
    <w:rsid w:val="00F66A5E"/>
    <w:rsid w:val="00F66C96"/>
    <w:rsid w:val="00F670F2"/>
    <w:rsid w:val="00F6731A"/>
    <w:rsid w:val="00F67C50"/>
    <w:rsid w:val="00F70504"/>
    <w:rsid w:val="00F716B2"/>
    <w:rsid w:val="00F71AD0"/>
    <w:rsid w:val="00F7244E"/>
    <w:rsid w:val="00F72B5D"/>
    <w:rsid w:val="00F74509"/>
    <w:rsid w:val="00F7525F"/>
    <w:rsid w:val="00F75531"/>
    <w:rsid w:val="00F75D30"/>
    <w:rsid w:val="00F76262"/>
    <w:rsid w:val="00F76316"/>
    <w:rsid w:val="00F80FD4"/>
    <w:rsid w:val="00F820C2"/>
    <w:rsid w:val="00F8777E"/>
    <w:rsid w:val="00F8779C"/>
    <w:rsid w:val="00F902AE"/>
    <w:rsid w:val="00F91981"/>
    <w:rsid w:val="00F92C55"/>
    <w:rsid w:val="00F93B21"/>
    <w:rsid w:val="00F94887"/>
    <w:rsid w:val="00F9499E"/>
    <w:rsid w:val="00F94E95"/>
    <w:rsid w:val="00F950AE"/>
    <w:rsid w:val="00F9548A"/>
    <w:rsid w:val="00F97190"/>
    <w:rsid w:val="00F9784C"/>
    <w:rsid w:val="00FA0CA1"/>
    <w:rsid w:val="00FA1C76"/>
    <w:rsid w:val="00FA286E"/>
    <w:rsid w:val="00FA3923"/>
    <w:rsid w:val="00FA4DA0"/>
    <w:rsid w:val="00FA4F9C"/>
    <w:rsid w:val="00FA53CB"/>
    <w:rsid w:val="00FA7141"/>
    <w:rsid w:val="00FB0858"/>
    <w:rsid w:val="00FB0FCA"/>
    <w:rsid w:val="00FB19DB"/>
    <w:rsid w:val="00FB2CD6"/>
    <w:rsid w:val="00FB39F7"/>
    <w:rsid w:val="00FB563A"/>
    <w:rsid w:val="00FB5DB8"/>
    <w:rsid w:val="00FB697E"/>
    <w:rsid w:val="00FB76EB"/>
    <w:rsid w:val="00FC004B"/>
    <w:rsid w:val="00FC1BDD"/>
    <w:rsid w:val="00FC1BE3"/>
    <w:rsid w:val="00FC2921"/>
    <w:rsid w:val="00FC2C1A"/>
    <w:rsid w:val="00FC320F"/>
    <w:rsid w:val="00FC3497"/>
    <w:rsid w:val="00FC4D08"/>
    <w:rsid w:val="00FC51DD"/>
    <w:rsid w:val="00FC5729"/>
    <w:rsid w:val="00FC5DE5"/>
    <w:rsid w:val="00FC613B"/>
    <w:rsid w:val="00FC6D66"/>
    <w:rsid w:val="00FC72B5"/>
    <w:rsid w:val="00FC7C3E"/>
    <w:rsid w:val="00FD0CE7"/>
    <w:rsid w:val="00FD132A"/>
    <w:rsid w:val="00FD15DC"/>
    <w:rsid w:val="00FD3BED"/>
    <w:rsid w:val="00FD51AE"/>
    <w:rsid w:val="00FD5320"/>
    <w:rsid w:val="00FD53B0"/>
    <w:rsid w:val="00FD600E"/>
    <w:rsid w:val="00FD65A8"/>
    <w:rsid w:val="00FD6CBE"/>
    <w:rsid w:val="00FD6F1E"/>
    <w:rsid w:val="00FD7AE1"/>
    <w:rsid w:val="00FE010D"/>
    <w:rsid w:val="00FE28AF"/>
    <w:rsid w:val="00FE297C"/>
    <w:rsid w:val="00FE53D7"/>
    <w:rsid w:val="00FE606F"/>
    <w:rsid w:val="00FF2012"/>
    <w:rsid w:val="00FF2D76"/>
    <w:rsid w:val="00FF3BBD"/>
    <w:rsid w:val="00FF3E60"/>
    <w:rsid w:val="00FF3EB1"/>
    <w:rsid w:val="00FF46EC"/>
    <w:rsid w:val="00FF524A"/>
    <w:rsid w:val="00FF545D"/>
    <w:rsid w:val="00FF6C7C"/>
    <w:rsid w:val="00FF7A2C"/>
    <w:rsid w:val="01A8C614"/>
    <w:rsid w:val="04174CFD"/>
    <w:rsid w:val="04193CBE"/>
    <w:rsid w:val="05B31D5E"/>
    <w:rsid w:val="081554C1"/>
    <w:rsid w:val="09AD5805"/>
    <w:rsid w:val="0C1FC5B4"/>
    <w:rsid w:val="0CA1CF84"/>
    <w:rsid w:val="0D630FA4"/>
    <w:rsid w:val="0E10609A"/>
    <w:rsid w:val="0E26A34F"/>
    <w:rsid w:val="11F73640"/>
    <w:rsid w:val="1204387E"/>
    <w:rsid w:val="12C46F2D"/>
    <w:rsid w:val="133C7AB0"/>
    <w:rsid w:val="139944C7"/>
    <w:rsid w:val="13F1637D"/>
    <w:rsid w:val="15177ABF"/>
    <w:rsid w:val="15351528"/>
    <w:rsid w:val="15DF7FC0"/>
    <w:rsid w:val="17845BA9"/>
    <w:rsid w:val="17D54127"/>
    <w:rsid w:val="196B4112"/>
    <w:rsid w:val="19E7CCD7"/>
    <w:rsid w:val="1B25FF39"/>
    <w:rsid w:val="1D1B177B"/>
    <w:rsid w:val="1D74CE69"/>
    <w:rsid w:val="1DE33B54"/>
    <w:rsid w:val="1DE53392"/>
    <w:rsid w:val="1F650372"/>
    <w:rsid w:val="1F67D725"/>
    <w:rsid w:val="1FE334AC"/>
    <w:rsid w:val="2059275C"/>
    <w:rsid w:val="2412E4B2"/>
    <w:rsid w:val="24C1098B"/>
    <w:rsid w:val="2819C29F"/>
    <w:rsid w:val="2D268A48"/>
    <w:rsid w:val="2D4B25AC"/>
    <w:rsid w:val="2DF97FE4"/>
    <w:rsid w:val="2E5BBDEE"/>
    <w:rsid w:val="2EE0E061"/>
    <w:rsid w:val="30245F73"/>
    <w:rsid w:val="30428006"/>
    <w:rsid w:val="32404858"/>
    <w:rsid w:val="32D3133F"/>
    <w:rsid w:val="32D5CE0A"/>
    <w:rsid w:val="32E0A8BF"/>
    <w:rsid w:val="36B62FEE"/>
    <w:rsid w:val="36DFA98C"/>
    <w:rsid w:val="37DC38CC"/>
    <w:rsid w:val="3863B351"/>
    <w:rsid w:val="3867173B"/>
    <w:rsid w:val="39485606"/>
    <w:rsid w:val="3A067923"/>
    <w:rsid w:val="3A64E861"/>
    <w:rsid w:val="3AE2B6D0"/>
    <w:rsid w:val="3AE661EC"/>
    <w:rsid w:val="3CE8D98D"/>
    <w:rsid w:val="3F90B6FB"/>
    <w:rsid w:val="3FD735C1"/>
    <w:rsid w:val="405F718A"/>
    <w:rsid w:val="4155E5EF"/>
    <w:rsid w:val="41EA7F2C"/>
    <w:rsid w:val="4203DFC9"/>
    <w:rsid w:val="45356E46"/>
    <w:rsid w:val="45B21871"/>
    <w:rsid w:val="4687FAE3"/>
    <w:rsid w:val="468D0A8B"/>
    <w:rsid w:val="46C0E349"/>
    <w:rsid w:val="478FD5BF"/>
    <w:rsid w:val="48D87272"/>
    <w:rsid w:val="4B36A732"/>
    <w:rsid w:val="4CBA0AE1"/>
    <w:rsid w:val="4D943DE6"/>
    <w:rsid w:val="4F73E5F6"/>
    <w:rsid w:val="500BDD15"/>
    <w:rsid w:val="5083A940"/>
    <w:rsid w:val="51916EAE"/>
    <w:rsid w:val="528BD79B"/>
    <w:rsid w:val="55690618"/>
    <w:rsid w:val="561B8EA7"/>
    <w:rsid w:val="5621BDEE"/>
    <w:rsid w:val="563B70DE"/>
    <w:rsid w:val="583CCC20"/>
    <w:rsid w:val="58ED84F5"/>
    <w:rsid w:val="593EB619"/>
    <w:rsid w:val="59619B06"/>
    <w:rsid w:val="59FA7BB2"/>
    <w:rsid w:val="5CB28D7E"/>
    <w:rsid w:val="5D0F99FA"/>
    <w:rsid w:val="5F275061"/>
    <w:rsid w:val="5F28CF1C"/>
    <w:rsid w:val="60359292"/>
    <w:rsid w:val="60937536"/>
    <w:rsid w:val="62606FDE"/>
    <w:rsid w:val="62D9BEA7"/>
    <w:rsid w:val="62EA8C9D"/>
    <w:rsid w:val="63D11A94"/>
    <w:rsid w:val="641021AD"/>
    <w:rsid w:val="6482E8FA"/>
    <w:rsid w:val="67F0AF58"/>
    <w:rsid w:val="6911FAA6"/>
    <w:rsid w:val="6B9F5E05"/>
    <w:rsid w:val="6C79D094"/>
    <w:rsid w:val="6F0EC1F6"/>
    <w:rsid w:val="6FD071DD"/>
    <w:rsid w:val="6FD7EA9D"/>
    <w:rsid w:val="6FDBCDB3"/>
    <w:rsid w:val="70D0D86E"/>
    <w:rsid w:val="73A46B64"/>
    <w:rsid w:val="74EA3F2E"/>
    <w:rsid w:val="75B621F0"/>
    <w:rsid w:val="75CFDC6A"/>
    <w:rsid w:val="76875045"/>
    <w:rsid w:val="77524262"/>
    <w:rsid w:val="7765D3BF"/>
    <w:rsid w:val="77DA2555"/>
    <w:rsid w:val="78909F85"/>
    <w:rsid w:val="7C4710F4"/>
    <w:rsid w:val="7C4B4503"/>
    <w:rsid w:val="7C4D404C"/>
    <w:rsid w:val="7D643A01"/>
    <w:rsid w:val="7E8BA48F"/>
    <w:rsid w:val="7FB8470A"/>
    <w:rsid w:val="7FDB62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1C3E4"/>
  <w15:docId w15:val="{B6673D33-5E2F-4785-8E3A-A72CB3975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49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7260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2600E"/>
  </w:style>
  <w:style w:type="character" w:customStyle="1" w:styleId="apple-converted-space">
    <w:name w:val="apple-converted-space"/>
    <w:basedOn w:val="DefaultParagraphFont"/>
    <w:rsid w:val="0072600E"/>
  </w:style>
  <w:style w:type="character" w:customStyle="1" w:styleId="eop">
    <w:name w:val="eop"/>
    <w:basedOn w:val="DefaultParagraphFont"/>
    <w:rsid w:val="0072600E"/>
  </w:style>
  <w:style w:type="character" w:customStyle="1" w:styleId="spellingerror">
    <w:name w:val="spellingerror"/>
    <w:basedOn w:val="DefaultParagraphFont"/>
    <w:rsid w:val="0072600E"/>
  </w:style>
  <w:style w:type="paragraph" w:styleId="ListParagraph">
    <w:name w:val="List Paragraph"/>
    <w:basedOn w:val="Normal"/>
    <w:uiPriority w:val="34"/>
    <w:qFormat/>
    <w:rsid w:val="00C90CF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C5C5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F1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1562"/>
  </w:style>
  <w:style w:type="paragraph" w:styleId="Footer">
    <w:name w:val="footer"/>
    <w:basedOn w:val="Normal"/>
    <w:link w:val="FooterChar"/>
    <w:uiPriority w:val="99"/>
    <w:unhideWhenUsed/>
    <w:rsid w:val="000F1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1562"/>
  </w:style>
  <w:style w:type="paragraph" w:styleId="PlainText">
    <w:name w:val="Plain Text"/>
    <w:basedOn w:val="Normal"/>
    <w:link w:val="PlainTextChar"/>
    <w:uiPriority w:val="99"/>
    <w:unhideWhenUsed/>
    <w:rsid w:val="009104A6"/>
    <w:pPr>
      <w:spacing w:after="0" w:line="240" w:lineRule="auto"/>
    </w:pPr>
    <w:rPr>
      <w:rFonts w:ascii="Calibri" w:eastAsia="Times New Roman" w:hAnsi="Calibri" w:cs="Times New Roman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104A6"/>
    <w:rPr>
      <w:rFonts w:ascii="Calibri" w:eastAsia="Times New Roman" w:hAnsi="Calibri" w:cs="Times New Roman"/>
      <w:szCs w:val="21"/>
    </w:rPr>
  </w:style>
  <w:style w:type="paragraph" w:styleId="BalloonText">
    <w:name w:val="Balloon Text"/>
    <w:basedOn w:val="Normal"/>
    <w:link w:val="BalloonTextChar"/>
    <w:unhideWhenUsed/>
    <w:rsid w:val="00BC5D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C5D23"/>
    <w:rPr>
      <w:rFonts w:ascii="Segoe UI" w:hAnsi="Segoe UI" w:cs="Segoe UI"/>
      <w:sz w:val="18"/>
      <w:szCs w:val="18"/>
    </w:rPr>
  </w:style>
  <w:style w:type="paragraph" w:customStyle="1" w:styleId="xxxxmsonormal">
    <w:name w:val="x_x_x_x_msonormal"/>
    <w:basedOn w:val="Normal"/>
    <w:rsid w:val="00591B23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71A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1A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1A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1A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1AD0"/>
    <w:rPr>
      <w:b/>
      <w:bCs/>
      <w:sz w:val="20"/>
      <w:szCs w:val="20"/>
    </w:rPr>
  </w:style>
  <w:style w:type="paragraph" w:customStyle="1" w:styleId="Default">
    <w:name w:val="Default"/>
    <w:rsid w:val="008A54F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0537C"/>
    <w:rPr>
      <w:color w:val="0563C1"/>
      <w:u w:val="single"/>
    </w:rPr>
  </w:style>
  <w:style w:type="paragraph" w:customStyle="1" w:styleId="xmsonormal">
    <w:name w:val="x_msonormal"/>
    <w:basedOn w:val="Normal"/>
    <w:rsid w:val="00EC5D8A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elementtoproof">
    <w:name w:val="x_x_elementtoproof"/>
    <w:basedOn w:val="Normal"/>
    <w:rsid w:val="00983207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elementtoproof">
    <w:name w:val="x_elementtoproof"/>
    <w:basedOn w:val="Normal"/>
    <w:rsid w:val="00B41AE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elementtoproof">
    <w:name w:val="elementtoproof"/>
    <w:basedOn w:val="Normal"/>
    <w:rsid w:val="00B41AE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elementtoproof">
    <w:name w:val="x_x_x_elementtoproof"/>
    <w:basedOn w:val="Normal"/>
    <w:rsid w:val="00734CD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elementtoproof">
    <w:name w:val="x_x_x_x_elementtoproof"/>
    <w:basedOn w:val="Normal"/>
    <w:rsid w:val="007801A8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msonormal">
    <w:name w:val="x_xmsonormal"/>
    <w:basedOn w:val="Normal"/>
    <w:rsid w:val="004D0D23"/>
    <w:pPr>
      <w:spacing w:after="0" w:line="240" w:lineRule="auto"/>
    </w:pPr>
    <w:rPr>
      <w:rFonts w:ascii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7549C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xxxxxelementtoproof">
    <w:name w:val="x_xxxxelementtoproof"/>
    <w:basedOn w:val="Normal"/>
    <w:rsid w:val="00945C6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elementtoproof0">
    <w:name w:val="x_xxxelementtoproof"/>
    <w:basedOn w:val="Normal"/>
    <w:rsid w:val="00945C69"/>
    <w:pPr>
      <w:spacing w:after="0" w:line="240" w:lineRule="auto"/>
    </w:pPr>
    <w:rPr>
      <w:rFonts w:ascii="Calibri" w:hAnsi="Calibri" w:cs="Calibri"/>
    </w:rPr>
  </w:style>
  <w:style w:type="paragraph" w:customStyle="1" w:styleId="xxelementtoproof0">
    <w:name w:val="x_xelementtoproof"/>
    <w:basedOn w:val="Normal"/>
    <w:rsid w:val="00945C6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elementtoproof">
    <w:name w:val="x_xxxxxelementtoproof"/>
    <w:basedOn w:val="Normal"/>
    <w:rsid w:val="000A6B9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elementtoproof0">
    <w:name w:val="x_xxelementtoproof"/>
    <w:basedOn w:val="Normal"/>
    <w:rsid w:val="000A6B99"/>
    <w:pPr>
      <w:spacing w:after="0" w:line="240" w:lineRule="auto"/>
    </w:pPr>
    <w:rPr>
      <w:rFonts w:ascii="Calibri" w:hAnsi="Calibri" w:cs="Calibri"/>
    </w:rPr>
  </w:style>
  <w:style w:type="paragraph" w:customStyle="1" w:styleId="xxxxxxxelementtoproof">
    <w:name w:val="x_x_xxxxxelementtoproof"/>
    <w:basedOn w:val="Normal"/>
    <w:rsid w:val="00C357C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elementtoproof0">
    <w:name w:val="x_x_xxxxelementtoproof"/>
    <w:basedOn w:val="Normal"/>
    <w:rsid w:val="00C357C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elementtoproof1">
    <w:name w:val="x_x_xelementtoproof"/>
    <w:basedOn w:val="Normal"/>
    <w:rsid w:val="00C357CF"/>
    <w:pPr>
      <w:spacing w:after="0" w:line="240" w:lineRule="auto"/>
    </w:pPr>
    <w:rPr>
      <w:rFonts w:ascii="Calibri" w:hAnsi="Calibri" w:cs="Calibri"/>
    </w:rPr>
  </w:style>
  <w:style w:type="paragraph" w:customStyle="1" w:styleId="xxxmsonormal">
    <w:name w:val="x_x_xmsonormal"/>
    <w:basedOn w:val="Normal"/>
    <w:rsid w:val="00C357C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elementtoproof">
    <w:name w:val="x_x_x_xxxxxelementtoproof"/>
    <w:basedOn w:val="Normal"/>
    <w:rsid w:val="00B53AC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elementtoproof0">
    <w:name w:val="x_x_x_xxxxelementtoproof"/>
    <w:basedOn w:val="Normal"/>
    <w:rsid w:val="00B53AC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elementtoproof1">
    <w:name w:val="x_x_x_xelementtoproof"/>
    <w:basedOn w:val="Normal"/>
    <w:rsid w:val="00B53ACF"/>
    <w:pPr>
      <w:spacing w:after="0" w:line="240" w:lineRule="auto"/>
    </w:pPr>
    <w:rPr>
      <w:rFonts w:ascii="Calibri" w:hAnsi="Calibri" w:cs="Calibri"/>
    </w:rPr>
  </w:style>
  <w:style w:type="paragraph" w:customStyle="1" w:styleId="xxxxmsonormal0">
    <w:name w:val="x_x_x_xmsonormal"/>
    <w:basedOn w:val="Normal"/>
    <w:rsid w:val="00B53AC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xelementtoproof">
    <w:name w:val="x_xxxxxxxxelementtoproof"/>
    <w:basedOn w:val="Normal"/>
    <w:rsid w:val="00E45911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elementtoproof0">
    <w:name w:val="x_xxxxxxxelementtoproof"/>
    <w:basedOn w:val="Normal"/>
    <w:rsid w:val="00F0244C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msolistparagraph">
    <w:name w:val="x_msolistparagraph"/>
    <w:basedOn w:val="Normal"/>
    <w:rsid w:val="00F0244C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contentpasted0">
    <w:name w:val="contentpasted0"/>
    <w:basedOn w:val="DefaultParagraphFont"/>
    <w:rsid w:val="00F0244C"/>
  </w:style>
  <w:style w:type="character" w:customStyle="1" w:styleId="contentpasted1">
    <w:name w:val="contentpasted1"/>
    <w:basedOn w:val="DefaultParagraphFont"/>
    <w:rsid w:val="00F0244C"/>
  </w:style>
  <w:style w:type="paragraph" w:customStyle="1" w:styleId="xxxxxmsonormal">
    <w:name w:val="x_xxxxmsonormal"/>
    <w:basedOn w:val="Normal"/>
    <w:rsid w:val="00F0244C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xxelementtoproof">
    <w:name w:val="x_x_xxxxxxxxelementtoproof"/>
    <w:basedOn w:val="Normal"/>
    <w:rsid w:val="000F2BC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xelementtoproof0">
    <w:name w:val="x_x_xxxxxxxelementtoproof"/>
    <w:basedOn w:val="Normal"/>
    <w:rsid w:val="000F2BC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msonormal0">
    <w:name w:val="x_x_msonormal"/>
    <w:basedOn w:val="Normal"/>
    <w:rsid w:val="000F2BC9"/>
    <w:pPr>
      <w:spacing w:after="0" w:line="240" w:lineRule="auto"/>
    </w:pPr>
    <w:rPr>
      <w:rFonts w:ascii="Calibri" w:hAnsi="Calibri" w:cs="Calibri"/>
    </w:rPr>
  </w:style>
  <w:style w:type="paragraph" w:customStyle="1" w:styleId="xxmsolistparagraph">
    <w:name w:val="x_x_msolistparagraph"/>
    <w:basedOn w:val="Normal"/>
    <w:rsid w:val="000F2BC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xcontentpasted0">
    <w:name w:val="x_contentpasted0"/>
    <w:basedOn w:val="DefaultParagraphFont"/>
    <w:rsid w:val="000F2BC9"/>
  </w:style>
  <w:style w:type="character" w:customStyle="1" w:styleId="xcontentpasted1">
    <w:name w:val="x_contentpasted1"/>
    <w:basedOn w:val="DefaultParagraphFont"/>
    <w:rsid w:val="000F2BC9"/>
  </w:style>
  <w:style w:type="paragraph" w:customStyle="1" w:styleId="xxxxxxmsonormal">
    <w:name w:val="x_x_xxxxmsonormal"/>
    <w:basedOn w:val="Normal"/>
    <w:rsid w:val="000F2BC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xxxelementtoproof">
    <w:name w:val="x_x_x_xxxxxxxxelementtoproof"/>
    <w:basedOn w:val="Normal"/>
    <w:rsid w:val="008E32AC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xxelementtoproof0">
    <w:name w:val="x_x_x_xxxxxxxelementtoproof"/>
    <w:basedOn w:val="Normal"/>
    <w:rsid w:val="008E32AC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msonormal0">
    <w:name w:val="x_x_x_msonormal"/>
    <w:basedOn w:val="Normal"/>
    <w:rsid w:val="008E32AC"/>
    <w:pPr>
      <w:spacing w:after="0" w:line="240" w:lineRule="auto"/>
    </w:pPr>
    <w:rPr>
      <w:rFonts w:ascii="Calibri" w:hAnsi="Calibri" w:cs="Calibri"/>
    </w:rPr>
  </w:style>
  <w:style w:type="paragraph" w:customStyle="1" w:styleId="xxxmsolistparagraph">
    <w:name w:val="x_x_x_msolistparagraph"/>
    <w:basedOn w:val="Normal"/>
    <w:rsid w:val="00206611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xxcontentpasted1">
    <w:name w:val="x_x_contentpasted1"/>
    <w:basedOn w:val="DefaultParagraphFont"/>
    <w:rsid w:val="00206611"/>
  </w:style>
  <w:style w:type="paragraph" w:customStyle="1" w:styleId="xxxxxxxmsonormal">
    <w:name w:val="x_x_x_xxxxmsonormal"/>
    <w:basedOn w:val="Normal"/>
    <w:rsid w:val="00206611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xxxxelementtoproof">
    <w:name w:val="x_x_x_x_xxxxxxxxelementtoproof"/>
    <w:basedOn w:val="Normal"/>
    <w:rsid w:val="00830704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xxxelementtoproof0">
    <w:name w:val="x_x_x_x_xxxxxxxelementtoproof"/>
    <w:basedOn w:val="Normal"/>
    <w:rsid w:val="00830704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xxxcontentpasted1">
    <w:name w:val="x_x_x_contentpasted1"/>
    <w:basedOn w:val="DefaultParagraphFont"/>
    <w:rsid w:val="00AF2CC5"/>
  </w:style>
  <w:style w:type="paragraph" w:customStyle="1" w:styleId="xxxxxxxxmsonormal">
    <w:name w:val="x_x_x_x_xxxxmsonormal"/>
    <w:basedOn w:val="Normal"/>
    <w:rsid w:val="00AF2CC5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xxxxxelementtoproof">
    <w:name w:val="x_xxxxxxxxxxxxelementtoproof"/>
    <w:basedOn w:val="Normal"/>
    <w:rsid w:val="00334411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xxxxelementtoproof0">
    <w:name w:val="x_xxxxxxxxxxxelementtoproof"/>
    <w:basedOn w:val="Normal"/>
    <w:rsid w:val="00334411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msolistparagraph">
    <w:name w:val="x_xxxxmsolistparagraph"/>
    <w:basedOn w:val="Normal"/>
    <w:rsid w:val="00334411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xxxxcontentpasted1">
    <w:name w:val="x_xxxcontentpasted1"/>
    <w:basedOn w:val="DefaultParagraphFont"/>
    <w:rsid w:val="00334411"/>
  </w:style>
  <w:style w:type="paragraph" w:customStyle="1" w:styleId="xxxxxxxxxxxxxxelementtoproof">
    <w:name w:val="x_x_xxxxxxxxxxxxelementtoproof"/>
    <w:basedOn w:val="Normal"/>
    <w:rsid w:val="009A7758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msolistparagraph">
    <w:name w:val="x_x_xxxxmsolistparagraph"/>
    <w:basedOn w:val="Normal"/>
    <w:rsid w:val="005C6774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xxxxxcontentpasted1">
    <w:name w:val="x_x_xxxcontentpasted1"/>
    <w:basedOn w:val="DefaultParagraphFont"/>
    <w:rsid w:val="005C6774"/>
  </w:style>
  <w:style w:type="paragraph" w:customStyle="1" w:styleId="xxxxxxxxxxmsonormal">
    <w:name w:val="x_x_xxxxxxxxmsonormal"/>
    <w:basedOn w:val="Normal"/>
    <w:rsid w:val="005C6774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xxxxxelementtoproof0">
    <w:name w:val="x_x_xxxxxxxxxxxelementtoproof"/>
    <w:basedOn w:val="Normal"/>
    <w:rsid w:val="005C6774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4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6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9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1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5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1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3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2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1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8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1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2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7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6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3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2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7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98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8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2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5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0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2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8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5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3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8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4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9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6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6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2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3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9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3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5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3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8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8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9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4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2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4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8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4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4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3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0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3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20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1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4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2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5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1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46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5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2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7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5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4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3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1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4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5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46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9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29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8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6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2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0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3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8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35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4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8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6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0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9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7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1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EXECAPSA-L@list.msu.ed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LLAPSA-L@list.msu.ed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AE7F44D72B6B49B38A5A5F73B9EC3C" ma:contentTypeVersion="12" ma:contentTypeDescription="Create a new document." ma:contentTypeScope="" ma:versionID="634b7ef561473fc52a61258b9bdcd935">
  <xsd:schema xmlns:xsd="http://www.w3.org/2001/XMLSchema" xmlns:xs="http://www.w3.org/2001/XMLSchema" xmlns:p="http://schemas.microsoft.com/office/2006/metadata/properties" xmlns:ns3="36b26938-6827-43ea-974b-67e188edc75a" xmlns:ns4="5ae19ac8-53ea-47f0-8b4e-4cb888df3b27" targetNamespace="http://schemas.microsoft.com/office/2006/metadata/properties" ma:root="true" ma:fieldsID="2774e380f01afbc2e13bae1bf5b816ab" ns3:_="" ns4:_="">
    <xsd:import namespace="36b26938-6827-43ea-974b-67e188edc75a"/>
    <xsd:import namespace="5ae19ac8-53ea-47f0-8b4e-4cb888df3b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b26938-6827-43ea-974b-67e188edc7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e19ac8-53ea-47f0-8b4e-4cb888df3b2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41C1684-6349-4313-B9FC-E2043AE718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b26938-6827-43ea-974b-67e188edc75a"/>
    <ds:schemaRef ds:uri="5ae19ac8-53ea-47f0-8b4e-4cb888df3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2B58ED-0CD2-4B41-9152-90B9A2B241E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CCB207A-7A4A-44D9-A8BB-7278F06EC0F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7F71ECA-4A70-4B6A-95A0-8ECBC34E641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5</Pages>
  <Words>1357</Words>
  <Characters>7735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higan State University</Company>
  <LinksUpToDate>false</LinksUpToDate>
  <CharactersWithSpaces>9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SU APSA</dc:creator>
  <cp:lastModifiedBy>Deneau, Kathleen</cp:lastModifiedBy>
  <cp:revision>24</cp:revision>
  <cp:lastPrinted>2023-08-08T16:28:00Z</cp:lastPrinted>
  <dcterms:created xsi:type="dcterms:W3CDTF">2023-11-14T16:52:00Z</dcterms:created>
  <dcterms:modified xsi:type="dcterms:W3CDTF">2023-11-17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AE7F44D72B6B49B38A5A5F73B9EC3C</vt:lpwstr>
  </property>
</Properties>
</file>